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CD5365" w14:textId="789A5DD8" w:rsidR="004E2DF2" w:rsidRPr="004E2DF2" w:rsidRDefault="004E2DF2" w:rsidP="004E2DF2">
      <w:pPr>
        <w:ind w:left="448" w:hanging="450"/>
        <w:jc w:val="center"/>
        <w:rPr>
          <w:rFonts w:ascii="TH SarabunPSK" w:eastAsia="Cordia New" w:hAnsi="TH SarabunPSK" w:cs="TH SarabunPSK"/>
          <w:b/>
          <w:bCs/>
          <w:color w:val="000000"/>
          <w:sz w:val="32"/>
          <w:szCs w:val="32"/>
          <w:lang w:val="en-US"/>
        </w:rPr>
      </w:pPr>
      <w:r w:rsidRPr="004E2DF2">
        <w:rPr>
          <w:rFonts w:ascii="TH SarabunPSK" w:eastAsia="Cordia New" w:hAnsi="TH SarabunPSK" w:cs="TH SarabunPSK" w:hint="cs"/>
          <w:b/>
          <w:bCs/>
          <w:color w:val="000000"/>
          <w:sz w:val="32"/>
          <w:szCs w:val="32"/>
          <w:cs/>
          <w:lang w:val="id-ID"/>
        </w:rPr>
        <w:t>(ร่าง) รายงาน</w:t>
      </w:r>
      <w:r w:rsidRPr="004E2DF2">
        <w:rPr>
          <w:rFonts w:ascii="TH SarabunPSK" w:eastAsia="Cordia New" w:hAnsi="TH SarabunPSK" w:cs="TH SarabunPSK" w:hint="cs"/>
          <w:b/>
          <w:bCs/>
          <w:color w:val="000000"/>
          <w:sz w:val="32"/>
          <w:szCs w:val="32"/>
          <w:cs/>
          <w:lang w:val="en-US"/>
        </w:rPr>
        <w:t>การประชุม</w:t>
      </w:r>
    </w:p>
    <w:p w14:paraId="520500EA" w14:textId="77777777" w:rsidR="004E2DF2" w:rsidRPr="004E2DF2" w:rsidRDefault="004E2DF2" w:rsidP="004E2DF2">
      <w:pPr>
        <w:ind w:left="448" w:hanging="450"/>
        <w:jc w:val="center"/>
        <w:rPr>
          <w:rFonts w:ascii="TH SarabunPSK" w:eastAsia="Cordia New" w:hAnsi="TH SarabunPSK" w:cs="TH SarabunPSK"/>
          <w:b/>
          <w:bCs/>
          <w:color w:val="000000"/>
          <w:sz w:val="32"/>
          <w:szCs w:val="32"/>
          <w:lang w:val="en-US"/>
        </w:rPr>
      </w:pPr>
      <w:r w:rsidRPr="004E2DF2">
        <w:rPr>
          <w:rFonts w:ascii="TH SarabunPSK" w:eastAsia="Cordia New" w:hAnsi="TH SarabunPSK" w:cs="TH SarabunPSK" w:hint="cs"/>
          <w:b/>
          <w:bCs/>
          <w:color w:val="000000"/>
          <w:sz w:val="32"/>
          <w:szCs w:val="32"/>
          <w:cs/>
          <w:lang w:val="en-US"/>
        </w:rPr>
        <w:t xml:space="preserve">กลุ่มขับเคลื่อนการปฏิรูปประเทศ ยุทธศาสตร์ชาติ และการสร้างความสามัคคีปรองดอง  </w:t>
      </w:r>
      <w:r w:rsidRPr="004E2DF2">
        <w:rPr>
          <w:rFonts w:ascii="TH SarabunPSK" w:eastAsia="Cordia New" w:hAnsi="TH SarabunPSK" w:cs="TH SarabunPSK"/>
          <w:b/>
          <w:bCs/>
          <w:color w:val="000000"/>
          <w:sz w:val="32"/>
          <w:szCs w:val="32"/>
          <w:cs/>
          <w:lang w:val="en-US"/>
        </w:rPr>
        <w:br/>
      </w:r>
      <w:r w:rsidRPr="004E2DF2">
        <w:rPr>
          <w:rFonts w:ascii="TH SarabunPSK" w:eastAsia="Cordia New" w:hAnsi="TH SarabunPSK" w:cs="TH SarabunPSK" w:hint="cs"/>
          <w:b/>
          <w:bCs/>
          <w:color w:val="000000"/>
          <w:sz w:val="32"/>
          <w:szCs w:val="32"/>
          <w:cs/>
          <w:lang w:val="en-US"/>
        </w:rPr>
        <w:t>(กลุ่ม ป.ย.ป.) กระทรวงพลังงาน ครั้งที่ 1/2562</w:t>
      </w:r>
    </w:p>
    <w:p w14:paraId="29686F94" w14:textId="7EE9B134" w:rsidR="004E2DF2" w:rsidRDefault="004E2DF2" w:rsidP="004E2DF2">
      <w:pPr>
        <w:pBdr>
          <w:bottom w:val="single" w:sz="12" w:space="1" w:color="auto"/>
        </w:pBdr>
        <w:tabs>
          <w:tab w:val="left" w:pos="709"/>
        </w:tabs>
        <w:ind w:left="450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</w:rPr>
      </w:pPr>
      <w:r w:rsidRPr="004E2DF2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วัน</w:t>
      </w:r>
      <w:r w:rsidRPr="004E2DF2">
        <w:rPr>
          <w:rFonts w:ascii="TH SarabunPSK" w:hAnsi="TH SarabunPSK" w:cs="TH SarabunPSK" w:hint="cs"/>
          <w:b/>
          <w:bCs/>
          <w:color w:val="000000"/>
          <w:sz w:val="32"/>
          <w:szCs w:val="32"/>
          <w:cs/>
          <w:lang w:val="en-US"/>
        </w:rPr>
        <w:t>ศุกร์</w:t>
      </w:r>
      <w:r w:rsidRPr="004E2DF2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ที่</w:t>
      </w:r>
      <w:r w:rsidRPr="004E2DF2"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 xml:space="preserve"> </w:t>
      </w:r>
      <w:r w:rsidRPr="004E2DF2">
        <w:rPr>
          <w:rFonts w:ascii="TH SarabunPSK" w:hAnsi="TH SarabunPSK" w:cs="TH SarabunPSK"/>
          <w:b/>
          <w:bCs/>
          <w:color w:val="000000"/>
          <w:sz w:val="32"/>
          <w:szCs w:val="32"/>
          <w:lang w:val="en-US"/>
        </w:rPr>
        <w:t>11</w:t>
      </w:r>
      <w:r w:rsidRPr="004E2DF2"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 xml:space="preserve"> ตุลาคม</w:t>
      </w:r>
      <w:r w:rsidRPr="004E2DF2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 xml:space="preserve"> 256</w:t>
      </w:r>
      <w:r w:rsidRPr="004E2DF2"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>2</w:t>
      </w:r>
      <w:r w:rsidRPr="004E2DF2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 xml:space="preserve">  เวลา</w:t>
      </w:r>
      <w:r w:rsidRPr="004E2DF2"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 xml:space="preserve"> 13.30  </w:t>
      </w:r>
      <w:r w:rsidRPr="004E2DF2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น.</w:t>
      </w:r>
      <w:r w:rsidRPr="004E2DF2"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 xml:space="preserve"> </w:t>
      </w:r>
      <w:r w:rsidRPr="004E2DF2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br/>
        <w:t>ณ ห้องประชุม</w:t>
      </w:r>
      <w:r w:rsidRPr="004E2DF2"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 xml:space="preserve"> 3 </w:t>
      </w:r>
      <w:r w:rsidRPr="004E2DF2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 xml:space="preserve"> ชั้น 15 ศูนย์เอนเนอร์ยี่คอมเพล็กซ์ อาคารบี กระทรวงพลังงาน</w:t>
      </w:r>
    </w:p>
    <w:p w14:paraId="4132A71C" w14:textId="77777777" w:rsidR="004E2DF2" w:rsidRDefault="004E2DF2" w:rsidP="00D76155">
      <w:pPr>
        <w:jc w:val="both"/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lang w:val="en-US"/>
        </w:rPr>
      </w:pPr>
    </w:p>
    <w:p w14:paraId="44BB4777" w14:textId="77777777" w:rsidR="00CE1BD2" w:rsidRDefault="00CE1BD2" w:rsidP="00CE1BD2">
      <w:pPr>
        <w:tabs>
          <w:tab w:val="left" w:pos="1843"/>
        </w:tabs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lang w:val="en-US"/>
        </w:rPr>
      </w:pPr>
      <w:r>
        <w:rPr>
          <w:rFonts w:ascii="TH SarabunPSK" w:eastAsia="Tahoma" w:hAnsi="TH SarabunPSK" w:cs="TH SarabunPSK" w:hint="cs"/>
          <w:b/>
          <w:bCs/>
          <w:color w:val="000000" w:themeColor="text1"/>
          <w:kern w:val="24"/>
          <w:sz w:val="32"/>
          <w:szCs w:val="32"/>
          <w:cs/>
          <w:lang w:val="en-US"/>
        </w:rPr>
        <w:t xml:space="preserve">กลุ่ม ป.ย.ป. กระทรวงพลังงาน </w:t>
      </w:r>
    </w:p>
    <w:tbl>
      <w:tblPr>
        <w:tblStyle w:val="TableGrid"/>
        <w:tblW w:w="97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0"/>
        <w:gridCol w:w="3838"/>
        <w:gridCol w:w="5400"/>
      </w:tblGrid>
      <w:tr w:rsidR="00CE1BD2" w14:paraId="2A83E325" w14:textId="77777777" w:rsidTr="004E0DB8">
        <w:tc>
          <w:tcPr>
            <w:tcW w:w="500" w:type="dxa"/>
          </w:tcPr>
          <w:p w14:paraId="33D6368B" w14:textId="77777777" w:rsidR="00CE1BD2" w:rsidRPr="00962D8D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lang w:val="en-US"/>
              </w:rPr>
            </w:pPr>
            <w:r w:rsidRPr="00962D8D"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1</w:t>
            </w: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.</w:t>
            </w:r>
          </w:p>
        </w:tc>
        <w:tc>
          <w:tcPr>
            <w:tcW w:w="3838" w:type="dxa"/>
          </w:tcPr>
          <w:p w14:paraId="3BF74657" w14:textId="77777777" w:rsidR="00CE1BD2" w:rsidRPr="00962D8D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lang w:val="en-US"/>
              </w:rPr>
            </w:pPr>
            <w:r w:rsidRPr="00962D8D"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ายสราวุธแก้ว แก้วตาทิพย์</w:t>
            </w:r>
          </w:p>
        </w:tc>
        <w:tc>
          <w:tcPr>
            <w:tcW w:w="5400" w:type="dxa"/>
          </w:tcPr>
          <w:p w14:paraId="18525B43" w14:textId="77777777" w:rsidR="00CE1BD2" w:rsidRPr="00962D8D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lang w:val="en-US"/>
              </w:rPr>
            </w:pPr>
            <w:r w:rsidRPr="00962D8D"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 xml:space="preserve">หัวหน้ากลุ่ม </w:t>
            </w:r>
            <w:r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lang w:val="en-US"/>
              </w:rPr>
              <w:t>(</w:t>
            </w:r>
            <w:r w:rsidRPr="00962D8D"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รองปลัดกระทรวงพลังงาน</w:t>
            </w:r>
            <w:r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lang w:val="en-US"/>
              </w:rPr>
              <w:t>)</w:t>
            </w:r>
          </w:p>
        </w:tc>
      </w:tr>
      <w:tr w:rsidR="00CE1BD2" w14:paraId="2F31504A" w14:textId="77777777" w:rsidTr="004E0DB8">
        <w:tc>
          <w:tcPr>
            <w:tcW w:w="500" w:type="dxa"/>
          </w:tcPr>
          <w:p w14:paraId="20ADD910" w14:textId="77777777" w:rsidR="00CE1BD2" w:rsidRPr="00180E89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lang w:val="en-US"/>
              </w:rPr>
            </w:pPr>
            <w:r w:rsidRPr="00180E89"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2.</w:t>
            </w:r>
          </w:p>
        </w:tc>
        <w:tc>
          <w:tcPr>
            <w:tcW w:w="3838" w:type="dxa"/>
          </w:tcPr>
          <w:p w14:paraId="486CED64" w14:textId="77777777" w:rsidR="00CE1BD2" w:rsidRPr="00180E89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lang w:val="en-US"/>
              </w:rPr>
            </w:pPr>
            <w:r w:rsidRPr="00180E89"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ายสมภพ</w:t>
            </w: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 xml:space="preserve">  พัฒนอริยางกูล</w:t>
            </w:r>
          </w:p>
        </w:tc>
        <w:tc>
          <w:tcPr>
            <w:tcW w:w="5400" w:type="dxa"/>
          </w:tcPr>
          <w:p w14:paraId="15DBE01C" w14:textId="22EB7C0C" w:rsidR="00CE1BD2" w:rsidRPr="00180E89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ผู้อำนวยการกองยุทธศาสตร์และแผนงาน</w:t>
            </w:r>
            <w:r w:rsidR="00F33B9F"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 xml:space="preserve"> </w:t>
            </w:r>
            <w:r w:rsidR="00F33B9F"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(สป.พน.)</w:t>
            </w:r>
          </w:p>
        </w:tc>
      </w:tr>
      <w:tr w:rsidR="00CE1BD2" w:rsidRPr="008F101F" w14:paraId="0309191E" w14:textId="77777777" w:rsidTr="004E0DB8">
        <w:tc>
          <w:tcPr>
            <w:tcW w:w="500" w:type="dxa"/>
          </w:tcPr>
          <w:p w14:paraId="62AC7466" w14:textId="77777777" w:rsidR="00CE1BD2" w:rsidRPr="008F101F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lang w:val="en-US"/>
              </w:rPr>
            </w:pPr>
            <w:r w:rsidRPr="008F101F"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4.</w:t>
            </w:r>
          </w:p>
        </w:tc>
        <w:tc>
          <w:tcPr>
            <w:tcW w:w="3838" w:type="dxa"/>
          </w:tcPr>
          <w:p w14:paraId="0CFA4B65" w14:textId="77777777" w:rsidR="00CE1BD2" w:rsidRPr="008F101F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lang w:val="en-US"/>
              </w:rPr>
            </w:pP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างสาวจอมขวัญ  พลรักษ์</w:t>
            </w:r>
          </w:p>
        </w:tc>
        <w:tc>
          <w:tcPr>
            <w:tcW w:w="5400" w:type="dxa"/>
          </w:tcPr>
          <w:p w14:paraId="792B091A" w14:textId="4CCB07AE" w:rsidR="00CE1BD2" w:rsidRPr="008F101F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lang w:val="en-US"/>
              </w:rPr>
            </w:pP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ักวิเคราะห์นโยบายและแผนชำนาญการพิเศษ</w:t>
            </w:r>
            <w:r w:rsidR="00F33B9F"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 xml:space="preserve"> </w:t>
            </w:r>
            <w:r w:rsidR="00F33B9F"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(สป.พน.)</w:t>
            </w:r>
          </w:p>
        </w:tc>
      </w:tr>
      <w:tr w:rsidR="00CE1BD2" w:rsidRPr="008F101F" w14:paraId="7A72D65F" w14:textId="77777777" w:rsidTr="004E0DB8">
        <w:tc>
          <w:tcPr>
            <w:tcW w:w="500" w:type="dxa"/>
          </w:tcPr>
          <w:p w14:paraId="0F155251" w14:textId="77777777" w:rsidR="00CE1BD2" w:rsidRPr="008F101F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lang w:val="en-US"/>
              </w:rPr>
            </w:pPr>
            <w:r w:rsidRPr="008F101F"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5.</w:t>
            </w:r>
          </w:p>
        </w:tc>
        <w:tc>
          <w:tcPr>
            <w:tcW w:w="3838" w:type="dxa"/>
          </w:tcPr>
          <w:p w14:paraId="4003ACAB" w14:textId="77777777" w:rsidR="00CE1BD2" w:rsidRPr="008F101F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lang w:val="en-US"/>
              </w:rPr>
            </w:pPr>
            <w:r w:rsidRPr="008F101F"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ายวรนล  จันทร์ศิริ</w:t>
            </w:r>
          </w:p>
        </w:tc>
        <w:tc>
          <w:tcPr>
            <w:tcW w:w="5400" w:type="dxa"/>
          </w:tcPr>
          <w:p w14:paraId="6803F249" w14:textId="4206C5E3" w:rsidR="00CE1BD2" w:rsidRPr="008F101F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lang w:val="en-US"/>
              </w:rPr>
            </w:pPr>
            <w:r w:rsidRPr="008F101F"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ักวิเคราะห์นโยบายและแผนชำนาญการพิเศษ</w:t>
            </w:r>
            <w:r w:rsidR="00F33B9F"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 xml:space="preserve"> </w:t>
            </w:r>
            <w:r w:rsidR="00F33B9F"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(สป.พน.)</w:t>
            </w:r>
          </w:p>
        </w:tc>
      </w:tr>
      <w:tr w:rsidR="00CE1BD2" w:rsidRPr="008F101F" w14:paraId="45175A7F" w14:textId="77777777" w:rsidTr="004E0DB8">
        <w:tc>
          <w:tcPr>
            <w:tcW w:w="500" w:type="dxa"/>
          </w:tcPr>
          <w:p w14:paraId="4DE325B3" w14:textId="74E05EFE" w:rsidR="00CE1BD2" w:rsidRPr="008F101F" w:rsidRDefault="008522BB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6</w:t>
            </w:r>
            <w:r w:rsidR="00CE1BD2"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.</w:t>
            </w:r>
          </w:p>
        </w:tc>
        <w:tc>
          <w:tcPr>
            <w:tcW w:w="3838" w:type="dxa"/>
          </w:tcPr>
          <w:p w14:paraId="1E2A2B5B" w14:textId="77777777" w:rsidR="00CE1BD2" w:rsidRPr="008F101F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8F101F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างสาวแทนวรรณ  โตโพธิ์กลาง</w:t>
            </w:r>
          </w:p>
        </w:tc>
        <w:tc>
          <w:tcPr>
            <w:tcW w:w="5400" w:type="dxa"/>
          </w:tcPr>
          <w:p w14:paraId="52CE080A" w14:textId="69875911" w:rsidR="00CE1BD2" w:rsidRPr="008F101F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8F101F"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ักวิเคราะห์นโยบายและแผนชำนาญการ</w:t>
            </w:r>
            <w:r w:rsidR="00F33B9F"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 xml:space="preserve"> (สป.พน.)</w:t>
            </w:r>
          </w:p>
        </w:tc>
      </w:tr>
      <w:tr w:rsidR="00CE1BD2" w:rsidRPr="008F101F" w14:paraId="4D216EBA" w14:textId="77777777" w:rsidTr="004E0DB8">
        <w:tc>
          <w:tcPr>
            <w:tcW w:w="500" w:type="dxa"/>
          </w:tcPr>
          <w:p w14:paraId="2BF7A570" w14:textId="350076C2" w:rsidR="00CE1BD2" w:rsidRPr="008F101F" w:rsidRDefault="008522BB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7</w:t>
            </w:r>
            <w:r w:rsidR="00CE1BD2"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.</w:t>
            </w:r>
          </w:p>
        </w:tc>
        <w:tc>
          <w:tcPr>
            <w:tcW w:w="3838" w:type="dxa"/>
          </w:tcPr>
          <w:p w14:paraId="5692715C" w14:textId="77777777" w:rsidR="00CE1BD2" w:rsidRPr="008F101F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8F101F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างสาวณัฏฐินี มัณฑะจิตร</w:t>
            </w:r>
          </w:p>
        </w:tc>
        <w:tc>
          <w:tcPr>
            <w:tcW w:w="5400" w:type="dxa"/>
          </w:tcPr>
          <w:p w14:paraId="4B13AEB0" w14:textId="0A8CBE37" w:rsidR="00CE1BD2" w:rsidRPr="008F101F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8F101F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วิศวกรปิโตรเลียมชำนาญการพิเศษ</w:t>
            </w:r>
            <w:r w:rsidR="00F33B9F"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 xml:space="preserve"> (ชธ.)</w:t>
            </w:r>
          </w:p>
        </w:tc>
      </w:tr>
      <w:tr w:rsidR="00CE1BD2" w:rsidRPr="008F101F" w14:paraId="342DD9FF" w14:textId="77777777" w:rsidTr="004E0DB8">
        <w:tc>
          <w:tcPr>
            <w:tcW w:w="500" w:type="dxa"/>
          </w:tcPr>
          <w:p w14:paraId="16A1B8C7" w14:textId="424D44FC" w:rsidR="00CE1BD2" w:rsidRPr="008F101F" w:rsidRDefault="008522BB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8</w:t>
            </w:r>
            <w:r w:rsidR="00CE1BD2"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.</w:t>
            </w:r>
          </w:p>
        </w:tc>
        <w:tc>
          <w:tcPr>
            <w:tcW w:w="3838" w:type="dxa"/>
          </w:tcPr>
          <w:p w14:paraId="553A70A6" w14:textId="77777777" w:rsidR="00CE1BD2" w:rsidRPr="008F101F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8F101F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างสิริอร งามสมภาค</w:t>
            </w:r>
          </w:p>
        </w:tc>
        <w:tc>
          <w:tcPr>
            <w:tcW w:w="5400" w:type="dxa"/>
          </w:tcPr>
          <w:p w14:paraId="3E007FA6" w14:textId="7354AB61" w:rsidR="00CE1BD2" w:rsidRPr="008F101F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8F101F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ักวิเคราะห์นโยบายและแผนชำนาญการพิเศษ</w:t>
            </w:r>
            <w:r w:rsidR="00F33B9F"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 xml:space="preserve"> (ธพ.)</w:t>
            </w:r>
          </w:p>
        </w:tc>
      </w:tr>
      <w:tr w:rsidR="00CE1BD2" w:rsidRPr="008F101F" w14:paraId="467C6768" w14:textId="77777777" w:rsidTr="004E0DB8">
        <w:tc>
          <w:tcPr>
            <w:tcW w:w="500" w:type="dxa"/>
          </w:tcPr>
          <w:p w14:paraId="5E10EB8B" w14:textId="1B5E3792" w:rsidR="00CE1BD2" w:rsidRDefault="008522BB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9</w:t>
            </w:r>
            <w:r w:rsidR="00CE1BD2"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.</w:t>
            </w:r>
          </w:p>
        </w:tc>
        <w:tc>
          <w:tcPr>
            <w:tcW w:w="3838" w:type="dxa"/>
          </w:tcPr>
          <w:p w14:paraId="4A292084" w14:textId="77777777" w:rsidR="00CE1BD2" w:rsidRPr="008F101F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าย</w:t>
            </w:r>
            <w:r w:rsidRPr="008F101F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ฤทธิ์ดำรงค์ แก้วขาว</w:t>
            </w:r>
          </w:p>
        </w:tc>
        <w:tc>
          <w:tcPr>
            <w:tcW w:w="5400" w:type="dxa"/>
          </w:tcPr>
          <w:p w14:paraId="26D14CCF" w14:textId="2109ACC7" w:rsidR="00CE1BD2" w:rsidRPr="008F101F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8F101F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ักวิเคราะห์นโยบายและแผนชำนาญการ</w:t>
            </w:r>
            <w:r w:rsidR="00F33B9F"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 xml:space="preserve"> (ธพ.)</w:t>
            </w:r>
          </w:p>
        </w:tc>
      </w:tr>
      <w:tr w:rsidR="00CE1BD2" w:rsidRPr="008F101F" w14:paraId="4F195D2F" w14:textId="77777777" w:rsidTr="004E0DB8">
        <w:tc>
          <w:tcPr>
            <w:tcW w:w="500" w:type="dxa"/>
          </w:tcPr>
          <w:p w14:paraId="2D97E231" w14:textId="4F0ADEBA" w:rsidR="00CE1BD2" w:rsidRDefault="00CE1BD2" w:rsidP="008522BB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1</w:t>
            </w:r>
            <w:r w:rsidR="008522BB"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0</w:t>
            </w: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.</w:t>
            </w:r>
          </w:p>
        </w:tc>
        <w:tc>
          <w:tcPr>
            <w:tcW w:w="3838" w:type="dxa"/>
          </w:tcPr>
          <w:p w14:paraId="36CD2A5F" w14:textId="77777777" w:rsidR="00CE1BD2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8F101F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างสาวสุจิตรา  จำนงบุตร</w:t>
            </w:r>
          </w:p>
        </w:tc>
        <w:tc>
          <w:tcPr>
            <w:tcW w:w="5400" w:type="dxa"/>
          </w:tcPr>
          <w:p w14:paraId="77DF5DAB" w14:textId="5EB12A8C" w:rsidR="00CE1BD2" w:rsidRPr="008F101F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8F101F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ักวิเคราะห์นโยบายและแผนชำนาญการ</w:t>
            </w:r>
            <w:r w:rsidR="00F33B9F"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 xml:space="preserve"> (พพ.)</w:t>
            </w:r>
          </w:p>
        </w:tc>
      </w:tr>
      <w:tr w:rsidR="00CE1BD2" w:rsidRPr="008F101F" w14:paraId="5AD7B6E2" w14:textId="77777777" w:rsidTr="004E0DB8">
        <w:tc>
          <w:tcPr>
            <w:tcW w:w="500" w:type="dxa"/>
          </w:tcPr>
          <w:p w14:paraId="1B18BBDA" w14:textId="21AF87EA" w:rsidR="00CE1BD2" w:rsidRDefault="00CE1BD2" w:rsidP="008522BB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1</w:t>
            </w:r>
            <w:r w:rsidR="008522BB"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1</w:t>
            </w: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.</w:t>
            </w:r>
          </w:p>
        </w:tc>
        <w:tc>
          <w:tcPr>
            <w:tcW w:w="3838" w:type="dxa"/>
          </w:tcPr>
          <w:p w14:paraId="1EEB63A1" w14:textId="77777777" w:rsidR="00CE1BD2" w:rsidRPr="008F101F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8F101F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างสาวสุกัลยา ตรีวิทยานุรักษ์</w:t>
            </w:r>
          </w:p>
        </w:tc>
        <w:tc>
          <w:tcPr>
            <w:tcW w:w="5400" w:type="dxa"/>
          </w:tcPr>
          <w:p w14:paraId="4759CB43" w14:textId="62F4D723" w:rsidR="00CE1BD2" w:rsidRPr="008F101F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8F101F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ักวิเคราะห์นโยบายและแผนชำนาญการพิเศษ</w:t>
            </w:r>
            <w:r w:rsidR="0039760C"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 xml:space="preserve"> (สพน.)</w:t>
            </w:r>
          </w:p>
        </w:tc>
      </w:tr>
      <w:tr w:rsidR="00CE1BD2" w:rsidRPr="008F101F" w14:paraId="29054B4D" w14:textId="77777777" w:rsidTr="004E0DB8">
        <w:tc>
          <w:tcPr>
            <w:tcW w:w="500" w:type="dxa"/>
          </w:tcPr>
          <w:p w14:paraId="208FEB5F" w14:textId="370EDD3A" w:rsidR="00CE1BD2" w:rsidRDefault="00CE1BD2" w:rsidP="008522BB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1</w:t>
            </w:r>
            <w:r w:rsidR="008522BB"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2</w:t>
            </w: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.</w:t>
            </w:r>
          </w:p>
        </w:tc>
        <w:tc>
          <w:tcPr>
            <w:tcW w:w="3838" w:type="dxa"/>
          </w:tcPr>
          <w:p w14:paraId="4C456B3C" w14:textId="77777777" w:rsidR="00CE1BD2" w:rsidRPr="008F101F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างสาววิภา  สิรินุกูล</w:t>
            </w:r>
          </w:p>
        </w:tc>
        <w:tc>
          <w:tcPr>
            <w:tcW w:w="5400" w:type="dxa"/>
          </w:tcPr>
          <w:p w14:paraId="1E2FC0D4" w14:textId="5B0F4DA5" w:rsidR="00CE1BD2" w:rsidRPr="008F101F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ผู้จัดการฝ่ายนโยบายและข้อมูลพลังงาน</w:t>
            </w:r>
            <w:r w:rsidR="0039760C"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 xml:space="preserve"> (ปตท.)</w:t>
            </w:r>
          </w:p>
        </w:tc>
      </w:tr>
    </w:tbl>
    <w:p w14:paraId="4B268AFC" w14:textId="77777777" w:rsidR="00CE1BD2" w:rsidRDefault="00CE1BD2" w:rsidP="00CE1BD2">
      <w:pPr>
        <w:tabs>
          <w:tab w:val="left" w:pos="1843"/>
        </w:tabs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lang w:val="en-US"/>
        </w:rPr>
      </w:pPr>
    </w:p>
    <w:p w14:paraId="20AEC05D" w14:textId="77777777" w:rsidR="00CE1BD2" w:rsidRDefault="00CE1BD2" w:rsidP="00CE1BD2">
      <w:pPr>
        <w:tabs>
          <w:tab w:val="left" w:pos="1843"/>
        </w:tabs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lang w:val="en-US"/>
        </w:rPr>
      </w:pPr>
      <w:r>
        <w:rPr>
          <w:rFonts w:ascii="TH SarabunPSK" w:eastAsia="Tahoma" w:hAnsi="TH SarabunPSK" w:cs="TH SarabunPSK" w:hint="cs"/>
          <w:b/>
          <w:bCs/>
          <w:color w:val="000000" w:themeColor="text1"/>
          <w:kern w:val="24"/>
          <w:sz w:val="32"/>
          <w:szCs w:val="32"/>
          <w:cs/>
          <w:lang w:val="en-US"/>
        </w:rPr>
        <w:t xml:space="preserve">ผู้เข้าร่วมประชุม </w:t>
      </w:r>
    </w:p>
    <w:tbl>
      <w:tblPr>
        <w:tblStyle w:val="TableGrid"/>
        <w:tblW w:w="97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8"/>
        <w:gridCol w:w="3690"/>
        <w:gridCol w:w="5400"/>
      </w:tblGrid>
      <w:tr w:rsidR="007447A8" w:rsidRPr="007447A8" w14:paraId="1ADBB411" w14:textId="77777777" w:rsidTr="004E0DB8">
        <w:tc>
          <w:tcPr>
            <w:tcW w:w="648" w:type="dxa"/>
          </w:tcPr>
          <w:p w14:paraId="62B5A4EC" w14:textId="77777777" w:rsidR="007447A8" w:rsidRPr="007447A8" w:rsidRDefault="007447A8" w:rsidP="0055198E">
            <w:pPr>
              <w:tabs>
                <w:tab w:val="left" w:pos="1843"/>
              </w:tabs>
              <w:ind w:left="360"/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lang w:val="en-US"/>
              </w:rPr>
            </w:pPr>
          </w:p>
        </w:tc>
        <w:tc>
          <w:tcPr>
            <w:tcW w:w="9090" w:type="dxa"/>
            <w:gridSpan w:val="2"/>
          </w:tcPr>
          <w:p w14:paraId="6D84CDE5" w14:textId="77777777" w:rsidR="007447A8" w:rsidRPr="007447A8" w:rsidRDefault="007447A8" w:rsidP="0055198E">
            <w:pPr>
              <w:tabs>
                <w:tab w:val="left" w:pos="1843"/>
              </w:tabs>
              <w:rPr>
                <w:rFonts w:ascii="TH SarabunPSK" w:eastAsia="Tahoma" w:hAnsi="TH SarabunPSK" w:cs="TH SarabunPSK" w:hint="cs"/>
                <w:b/>
                <w:bCs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7447A8">
              <w:rPr>
                <w:rFonts w:ascii="TH SarabunPSK" w:eastAsia="Tahoma" w:hAnsi="TH SarabunPSK" w:cs="TH SarabunPSK"/>
                <w:b/>
                <w:bCs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สำนักงานสภาพัฒนาการเศรษฐกิจและสังคมแห่งชาติ</w:t>
            </w:r>
          </w:p>
        </w:tc>
      </w:tr>
      <w:tr w:rsidR="007447A8" w:rsidRPr="00E30F99" w14:paraId="3F64CA66" w14:textId="77777777" w:rsidTr="004E0DB8">
        <w:tc>
          <w:tcPr>
            <w:tcW w:w="648" w:type="dxa"/>
          </w:tcPr>
          <w:p w14:paraId="7997BCF9" w14:textId="77777777" w:rsidR="007447A8" w:rsidRPr="007216FF" w:rsidRDefault="007447A8" w:rsidP="0055198E">
            <w:pPr>
              <w:pStyle w:val="ListParagraph"/>
              <w:numPr>
                <w:ilvl w:val="0"/>
                <w:numId w:val="9"/>
              </w:numPr>
              <w:tabs>
                <w:tab w:val="left" w:pos="1843"/>
              </w:tabs>
              <w:ind w:left="270" w:hanging="180"/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lang w:val="en-US"/>
              </w:rPr>
            </w:pPr>
          </w:p>
        </w:tc>
        <w:tc>
          <w:tcPr>
            <w:tcW w:w="3690" w:type="dxa"/>
          </w:tcPr>
          <w:p w14:paraId="4D39A3A1" w14:textId="224AC8C0" w:rsidR="007447A8" w:rsidRPr="00E30F99" w:rsidRDefault="00851BDB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lang w:val="en-US"/>
              </w:rPr>
            </w:pP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าย</w:t>
            </w:r>
            <w:r w:rsidR="007447A8"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วันฉัตร  สุวรรณกิตติ</w:t>
            </w:r>
          </w:p>
        </w:tc>
        <w:tc>
          <w:tcPr>
            <w:tcW w:w="5400" w:type="dxa"/>
          </w:tcPr>
          <w:p w14:paraId="3747250A" w14:textId="77777777" w:rsidR="007447A8" w:rsidRPr="00E30F99" w:rsidRDefault="007447A8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lang w:val="en-US"/>
              </w:rPr>
            </w:pP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ที่ปรึกษาด้านนโยบายและแผนงาน</w:t>
            </w:r>
          </w:p>
        </w:tc>
      </w:tr>
      <w:tr w:rsidR="007447A8" w:rsidRPr="00E30F99" w14:paraId="4C13731D" w14:textId="77777777" w:rsidTr="004E0DB8">
        <w:tc>
          <w:tcPr>
            <w:tcW w:w="648" w:type="dxa"/>
          </w:tcPr>
          <w:p w14:paraId="18B575C3" w14:textId="77777777" w:rsidR="007447A8" w:rsidRPr="007216FF" w:rsidRDefault="007447A8" w:rsidP="0055198E">
            <w:pPr>
              <w:pStyle w:val="ListParagraph"/>
              <w:numPr>
                <w:ilvl w:val="0"/>
                <w:numId w:val="9"/>
              </w:numPr>
              <w:tabs>
                <w:tab w:val="left" w:pos="1843"/>
              </w:tabs>
              <w:ind w:left="270" w:hanging="180"/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lang w:val="en-US"/>
              </w:rPr>
            </w:pPr>
          </w:p>
        </w:tc>
        <w:tc>
          <w:tcPr>
            <w:tcW w:w="3690" w:type="dxa"/>
          </w:tcPr>
          <w:p w14:paraId="047370FE" w14:textId="77777777" w:rsidR="007447A8" w:rsidRPr="00E30F99" w:rsidRDefault="007447A8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lang w:val="en-US"/>
              </w:rPr>
            </w:pP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างวรินภรณ์  นรเดชานนท์</w:t>
            </w:r>
          </w:p>
        </w:tc>
        <w:tc>
          <w:tcPr>
            <w:tcW w:w="5400" w:type="dxa"/>
          </w:tcPr>
          <w:p w14:paraId="5BC267C2" w14:textId="77777777" w:rsidR="007447A8" w:rsidRPr="00E30F99" w:rsidRDefault="007447A8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lang w:val="en-US"/>
              </w:rPr>
            </w:pPr>
            <w:r w:rsidRPr="008F101F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ักวิเคราะห์นโยบายและแผนชำนาญการพิเศษ</w:t>
            </w:r>
          </w:p>
        </w:tc>
      </w:tr>
      <w:tr w:rsidR="007447A8" w:rsidRPr="00E30F99" w14:paraId="49F84CB9" w14:textId="77777777" w:rsidTr="004E0DB8">
        <w:tc>
          <w:tcPr>
            <w:tcW w:w="648" w:type="dxa"/>
          </w:tcPr>
          <w:p w14:paraId="2134001F" w14:textId="77777777" w:rsidR="007447A8" w:rsidRPr="007216FF" w:rsidRDefault="007447A8" w:rsidP="0055198E">
            <w:pPr>
              <w:pStyle w:val="ListParagraph"/>
              <w:numPr>
                <w:ilvl w:val="0"/>
                <w:numId w:val="9"/>
              </w:numPr>
              <w:tabs>
                <w:tab w:val="left" w:pos="1843"/>
              </w:tabs>
              <w:ind w:left="270" w:hanging="180"/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lang w:val="en-US"/>
              </w:rPr>
            </w:pPr>
          </w:p>
        </w:tc>
        <w:tc>
          <w:tcPr>
            <w:tcW w:w="3690" w:type="dxa"/>
          </w:tcPr>
          <w:p w14:paraId="62F55DE8" w14:textId="77777777" w:rsidR="007447A8" w:rsidRPr="00E30F99" w:rsidRDefault="007447A8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lang w:val="en-US"/>
              </w:rPr>
            </w:pP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างสาวสรยา  ยศยิ่งยง</w:t>
            </w:r>
          </w:p>
        </w:tc>
        <w:tc>
          <w:tcPr>
            <w:tcW w:w="5400" w:type="dxa"/>
          </w:tcPr>
          <w:p w14:paraId="7A207368" w14:textId="77777777" w:rsidR="007447A8" w:rsidRPr="00E30F99" w:rsidRDefault="007447A8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lang w:val="en-US"/>
              </w:rPr>
            </w:pPr>
            <w:r w:rsidRPr="008F101F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ักวิเคราะห์นโยบายและแผนชำนาญการพิเศษ</w:t>
            </w:r>
          </w:p>
        </w:tc>
      </w:tr>
      <w:tr w:rsidR="00D84B19" w:rsidRPr="00E30F99" w14:paraId="6F856C9D" w14:textId="77777777" w:rsidTr="004E0DB8">
        <w:tc>
          <w:tcPr>
            <w:tcW w:w="648" w:type="dxa"/>
          </w:tcPr>
          <w:p w14:paraId="7BF5BA72" w14:textId="77777777" w:rsidR="00D84B19" w:rsidRPr="00D84B19" w:rsidRDefault="00D84B19" w:rsidP="00D84B19">
            <w:pPr>
              <w:pStyle w:val="ListParagraph"/>
              <w:tabs>
                <w:tab w:val="left" w:pos="1843"/>
              </w:tabs>
              <w:ind w:left="270"/>
              <w:rPr>
                <w:rFonts w:ascii="TH SarabunPSK" w:eastAsia="Tahoma" w:hAnsi="TH SarabunPSK" w:cs="TH SarabunPSK" w:hint="cs"/>
                <w:b/>
                <w:bCs/>
                <w:color w:val="000000" w:themeColor="text1"/>
                <w:kern w:val="24"/>
                <w:sz w:val="32"/>
                <w:szCs w:val="32"/>
                <w:lang w:val="en-US"/>
              </w:rPr>
            </w:pPr>
          </w:p>
        </w:tc>
        <w:tc>
          <w:tcPr>
            <w:tcW w:w="3690" w:type="dxa"/>
          </w:tcPr>
          <w:p w14:paraId="1CFEADEA" w14:textId="50E6F126" w:rsidR="00D84B19" w:rsidRPr="00D84B19" w:rsidRDefault="00D84B19" w:rsidP="0055198E">
            <w:pPr>
              <w:tabs>
                <w:tab w:val="left" w:pos="1843"/>
              </w:tabs>
              <w:rPr>
                <w:rFonts w:ascii="TH SarabunPSK" w:eastAsia="Tahoma" w:hAnsi="TH SarabunPSK" w:cs="TH SarabunPSK" w:hint="cs"/>
                <w:b/>
                <w:bCs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D84B19">
              <w:rPr>
                <w:rFonts w:ascii="TH SarabunPSK" w:eastAsia="Tahoma" w:hAnsi="TH SarabunPSK" w:cs="TH SarabunPSK" w:hint="cs"/>
                <w:b/>
                <w:bCs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สำนักงานปลัดกระทรวงพลังงาน</w:t>
            </w:r>
          </w:p>
        </w:tc>
        <w:tc>
          <w:tcPr>
            <w:tcW w:w="5400" w:type="dxa"/>
          </w:tcPr>
          <w:p w14:paraId="71629F47" w14:textId="77777777" w:rsidR="00D84B19" w:rsidRPr="008F101F" w:rsidRDefault="00D84B19" w:rsidP="0055198E">
            <w:pPr>
              <w:tabs>
                <w:tab w:val="left" w:pos="1843"/>
              </w:tabs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</w:p>
        </w:tc>
      </w:tr>
      <w:tr w:rsidR="00CE1BD2" w:rsidRPr="00E30F99" w14:paraId="35B81139" w14:textId="77777777" w:rsidTr="004E0DB8">
        <w:tc>
          <w:tcPr>
            <w:tcW w:w="648" w:type="dxa"/>
          </w:tcPr>
          <w:p w14:paraId="55C5492F" w14:textId="77777777" w:rsidR="00CE1BD2" w:rsidRPr="007216FF" w:rsidRDefault="00CE1BD2" w:rsidP="00CE1BD2">
            <w:pPr>
              <w:pStyle w:val="ListParagraph"/>
              <w:numPr>
                <w:ilvl w:val="0"/>
                <w:numId w:val="9"/>
              </w:numPr>
              <w:tabs>
                <w:tab w:val="left" w:pos="1843"/>
              </w:tabs>
              <w:ind w:left="270" w:hanging="180"/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lang w:val="en-US"/>
              </w:rPr>
            </w:pPr>
          </w:p>
        </w:tc>
        <w:tc>
          <w:tcPr>
            <w:tcW w:w="3690" w:type="dxa"/>
          </w:tcPr>
          <w:p w14:paraId="0C956353" w14:textId="77777777" w:rsidR="00CE1BD2" w:rsidRPr="00E30F99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lang w:val="en-US"/>
              </w:rPr>
            </w:pP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างสาวกฤษณา  สูงสง่า</w:t>
            </w:r>
          </w:p>
        </w:tc>
        <w:tc>
          <w:tcPr>
            <w:tcW w:w="5400" w:type="dxa"/>
          </w:tcPr>
          <w:p w14:paraId="5A10130F" w14:textId="77777777" w:rsidR="00CE1BD2" w:rsidRPr="00E30F99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lang w:val="en-US"/>
              </w:rPr>
            </w:pPr>
            <w:r w:rsidRPr="008F101F"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ักวิเคราะห์นโยบายและแผน</w:t>
            </w: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ปฏิบัติการ</w:t>
            </w:r>
          </w:p>
        </w:tc>
      </w:tr>
      <w:tr w:rsidR="00CE1BD2" w:rsidRPr="00E30F99" w14:paraId="7BEB525F" w14:textId="77777777" w:rsidTr="004E0DB8">
        <w:tc>
          <w:tcPr>
            <w:tcW w:w="648" w:type="dxa"/>
          </w:tcPr>
          <w:p w14:paraId="71798B53" w14:textId="77777777" w:rsidR="00CE1BD2" w:rsidRPr="007216FF" w:rsidRDefault="00CE1BD2" w:rsidP="00CE1BD2">
            <w:pPr>
              <w:pStyle w:val="ListParagraph"/>
              <w:numPr>
                <w:ilvl w:val="0"/>
                <w:numId w:val="9"/>
              </w:numPr>
              <w:tabs>
                <w:tab w:val="left" w:pos="1843"/>
              </w:tabs>
              <w:ind w:left="270" w:hanging="180"/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</w:p>
        </w:tc>
        <w:tc>
          <w:tcPr>
            <w:tcW w:w="3690" w:type="dxa"/>
          </w:tcPr>
          <w:p w14:paraId="5EE2E444" w14:textId="2AD985E0" w:rsidR="00CE1BD2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ายเช</w:t>
            </w:r>
            <w:r w:rsidR="00D84B19"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า</w:t>
            </w: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วรัช  ทองแก้ว</w:t>
            </w:r>
          </w:p>
        </w:tc>
        <w:tc>
          <w:tcPr>
            <w:tcW w:w="5400" w:type="dxa"/>
          </w:tcPr>
          <w:p w14:paraId="415BDAF2" w14:textId="77777777" w:rsidR="00CE1BD2" w:rsidRPr="008F101F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ผู้เชี่ยวชาญพิเศษด้านการวางแผนพลังงานระดับทั่วไป</w:t>
            </w:r>
          </w:p>
        </w:tc>
      </w:tr>
      <w:tr w:rsidR="00CE1BD2" w:rsidRPr="00E30F99" w14:paraId="3F6AEE12" w14:textId="77777777" w:rsidTr="004E0DB8">
        <w:tc>
          <w:tcPr>
            <w:tcW w:w="648" w:type="dxa"/>
          </w:tcPr>
          <w:p w14:paraId="0DC40C43" w14:textId="77777777" w:rsidR="00CE1BD2" w:rsidRPr="007216FF" w:rsidRDefault="00CE1BD2" w:rsidP="00CE1BD2">
            <w:pPr>
              <w:pStyle w:val="ListParagraph"/>
              <w:numPr>
                <w:ilvl w:val="0"/>
                <w:numId w:val="9"/>
              </w:numPr>
              <w:tabs>
                <w:tab w:val="left" w:pos="1843"/>
              </w:tabs>
              <w:ind w:left="270" w:hanging="180"/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</w:p>
        </w:tc>
        <w:tc>
          <w:tcPr>
            <w:tcW w:w="3690" w:type="dxa"/>
          </w:tcPr>
          <w:p w14:paraId="351722A8" w14:textId="77777777" w:rsidR="00CE1BD2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ายภูมิเทพ  บุญนาค</w:t>
            </w:r>
          </w:p>
        </w:tc>
        <w:tc>
          <w:tcPr>
            <w:tcW w:w="5400" w:type="dxa"/>
          </w:tcPr>
          <w:p w14:paraId="53996956" w14:textId="77777777" w:rsidR="00CE1BD2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ักวิเคราะห์นโยบายและแผนปฏิบัติการ</w:t>
            </w:r>
          </w:p>
        </w:tc>
      </w:tr>
      <w:tr w:rsidR="00CE1BD2" w:rsidRPr="00E30F99" w14:paraId="5133EFE2" w14:textId="77777777" w:rsidTr="004E0DB8">
        <w:tc>
          <w:tcPr>
            <w:tcW w:w="648" w:type="dxa"/>
          </w:tcPr>
          <w:p w14:paraId="043BFC9D" w14:textId="77777777" w:rsidR="00CE1BD2" w:rsidRPr="007216FF" w:rsidRDefault="00CE1BD2" w:rsidP="00CE1BD2">
            <w:pPr>
              <w:pStyle w:val="ListParagraph"/>
              <w:numPr>
                <w:ilvl w:val="0"/>
                <w:numId w:val="9"/>
              </w:numPr>
              <w:tabs>
                <w:tab w:val="left" w:pos="1843"/>
              </w:tabs>
              <w:ind w:left="270" w:hanging="180"/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</w:p>
        </w:tc>
        <w:tc>
          <w:tcPr>
            <w:tcW w:w="3690" w:type="dxa"/>
          </w:tcPr>
          <w:p w14:paraId="0C56BEDF" w14:textId="4516305B" w:rsidR="00CE1BD2" w:rsidRDefault="00130CDF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างสาวลัดดาวัลย์</w:t>
            </w:r>
            <w:r w:rsidR="00CE1BD2"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 xml:space="preserve"> วายุพัฒน์</w:t>
            </w:r>
          </w:p>
        </w:tc>
        <w:tc>
          <w:tcPr>
            <w:tcW w:w="5400" w:type="dxa"/>
          </w:tcPr>
          <w:p w14:paraId="76E52E73" w14:textId="30AF867F" w:rsidR="00CE1BD2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ักวิเคราะห์นโ</w:t>
            </w: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ยบายและแผน</w:t>
            </w:r>
          </w:p>
        </w:tc>
      </w:tr>
      <w:tr w:rsidR="00CE1BD2" w:rsidRPr="00E30F99" w14:paraId="60AD9B7C" w14:textId="77777777" w:rsidTr="004E0DB8">
        <w:tc>
          <w:tcPr>
            <w:tcW w:w="648" w:type="dxa"/>
          </w:tcPr>
          <w:p w14:paraId="50867F8D" w14:textId="77777777" w:rsidR="00CE1BD2" w:rsidRPr="007216FF" w:rsidRDefault="00CE1BD2" w:rsidP="00CE1BD2">
            <w:pPr>
              <w:pStyle w:val="ListParagraph"/>
              <w:numPr>
                <w:ilvl w:val="0"/>
                <w:numId w:val="9"/>
              </w:numPr>
              <w:tabs>
                <w:tab w:val="left" w:pos="1843"/>
              </w:tabs>
              <w:ind w:left="270" w:hanging="180"/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</w:p>
        </w:tc>
        <w:tc>
          <w:tcPr>
            <w:tcW w:w="3690" w:type="dxa"/>
          </w:tcPr>
          <w:p w14:paraId="52D824E1" w14:textId="77777777" w:rsidR="00CE1BD2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างสาวชนาภา  ทองคำ</w:t>
            </w:r>
          </w:p>
        </w:tc>
        <w:tc>
          <w:tcPr>
            <w:tcW w:w="5400" w:type="dxa"/>
          </w:tcPr>
          <w:p w14:paraId="490BB1B7" w14:textId="77777777" w:rsidR="00CE1BD2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ักประชาสัมพันธ์</w:t>
            </w:r>
          </w:p>
        </w:tc>
      </w:tr>
      <w:tr w:rsidR="00CE1BD2" w:rsidRPr="00E30F99" w14:paraId="7A11059A" w14:textId="77777777" w:rsidTr="004E0DB8">
        <w:tc>
          <w:tcPr>
            <w:tcW w:w="648" w:type="dxa"/>
          </w:tcPr>
          <w:p w14:paraId="7F32D45C" w14:textId="77777777" w:rsidR="00CE1BD2" w:rsidRPr="007216FF" w:rsidRDefault="00CE1BD2" w:rsidP="00CE1BD2">
            <w:pPr>
              <w:pStyle w:val="ListParagraph"/>
              <w:numPr>
                <w:ilvl w:val="0"/>
                <w:numId w:val="9"/>
              </w:numPr>
              <w:tabs>
                <w:tab w:val="left" w:pos="1843"/>
              </w:tabs>
              <w:ind w:left="270" w:hanging="180"/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</w:p>
        </w:tc>
        <w:tc>
          <w:tcPr>
            <w:tcW w:w="3690" w:type="dxa"/>
          </w:tcPr>
          <w:p w14:paraId="5C09D856" w14:textId="77777777" w:rsidR="00CE1BD2" w:rsidRPr="00E30F99" w:rsidRDefault="00CE1BD2" w:rsidP="0055198E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30F9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นางสาวพิมลรัตน์ ชอบชัย </w:t>
            </w:r>
          </w:p>
        </w:tc>
        <w:tc>
          <w:tcPr>
            <w:tcW w:w="5400" w:type="dxa"/>
          </w:tcPr>
          <w:p w14:paraId="00BD5275" w14:textId="77777777" w:rsidR="00CE1BD2" w:rsidRPr="008F101F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E30F99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ักวิเคราะห์นโยบายและแผนชำนาญการ</w:t>
            </w:r>
          </w:p>
        </w:tc>
      </w:tr>
      <w:tr w:rsidR="00D84B19" w:rsidRPr="00D84B19" w14:paraId="15C1C370" w14:textId="77777777" w:rsidTr="004E0DB8">
        <w:tc>
          <w:tcPr>
            <w:tcW w:w="648" w:type="dxa"/>
          </w:tcPr>
          <w:p w14:paraId="2CAC63DC" w14:textId="77777777" w:rsidR="00D84B19" w:rsidRPr="00D84B19" w:rsidRDefault="00D84B19" w:rsidP="00D84B19">
            <w:pPr>
              <w:tabs>
                <w:tab w:val="left" w:pos="1843"/>
              </w:tabs>
              <w:rPr>
                <w:rFonts w:ascii="TH SarabunPSK" w:eastAsia="Tahoma" w:hAnsi="TH SarabunPSK" w:cs="TH SarabunPSK" w:hint="cs"/>
                <w:b/>
                <w:bCs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</w:p>
        </w:tc>
        <w:tc>
          <w:tcPr>
            <w:tcW w:w="3690" w:type="dxa"/>
          </w:tcPr>
          <w:p w14:paraId="6C7FB979" w14:textId="66001CBC" w:rsidR="00D84B19" w:rsidRPr="00D84B19" w:rsidRDefault="00D84B19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b/>
                <w:bCs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D84B19">
              <w:rPr>
                <w:rFonts w:ascii="TH SarabunPSK" w:eastAsia="Tahoma" w:hAnsi="TH SarabunPSK" w:cs="TH SarabunPSK" w:hint="cs"/>
                <w:b/>
                <w:bCs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กรมเชื้อเพลิงธรรมชาติ</w:t>
            </w:r>
          </w:p>
        </w:tc>
        <w:tc>
          <w:tcPr>
            <w:tcW w:w="5400" w:type="dxa"/>
          </w:tcPr>
          <w:p w14:paraId="7AFB4CE4" w14:textId="77777777" w:rsidR="00D84B19" w:rsidRPr="00D84B19" w:rsidRDefault="00D84B19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b/>
                <w:bCs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</w:p>
        </w:tc>
      </w:tr>
      <w:tr w:rsidR="00CE1BD2" w:rsidRPr="00E30F99" w14:paraId="0A02F5C6" w14:textId="77777777" w:rsidTr="004E0DB8">
        <w:tc>
          <w:tcPr>
            <w:tcW w:w="648" w:type="dxa"/>
          </w:tcPr>
          <w:p w14:paraId="7A10E080" w14:textId="77777777" w:rsidR="00CE1BD2" w:rsidRPr="007216FF" w:rsidRDefault="00CE1BD2" w:rsidP="00CE1BD2">
            <w:pPr>
              <w:pStyle w:val="ListParagraph"/>
              <w:numPr>
                <w:ilvl w:val="0"/>
                <w:numId w:val="9"/>
              </w:numPr>
              <w:tabs>
                <w:tab w:val="left" w:pos="1843"/>
              </w:tabs>
              <w:ind w:left="270" w:hanging="180"/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</w:p>
        </w:tc>
        <w:tc>
          <w:tcPr>
            <w:tcW w:w="3690" w:type="dxa"/>
          </w:tcPr>
          <w:p w14:paraId="7481881B" w14:textId="77777777" w:rsidR="00CE1BD2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E30F99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างสาวจิตติมา มัณฑะจิตร</w:t>
            </w:r>
          </w:p>
        </w:tc>
        <w:tc>
          <w:tcPr>
            <w:tcW w:w="5400" w:type="dxa"/>
          </w:tcPr>
          <w:p w14:paraId="284F6C85" w14:textId="77777777" w:rsidR="00CE1BD2" w:rsidRPr="008F101F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E30F99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วิศวกรปิโตรเลียมชำนาญการพิเศษ</w:t>
            </w:r>
          </w:p>
        </w:tc>
      </w:tr>
      <w:tr w:rsidR="00CE1BD2" w:rsidRPr="00E30F99" w14:paraId="63D54481" w14:textId="77777777" w:rsidTr="004E0DB8">
        <w:tc>
          <w:tcPr>
            <w:tcW w:w="648" w:type="dxa"/>
          </w:tcPr>
          <w:p w14:paraId="2E9B5D09" w14:textId="77777777" w:rsidR="00CE1BD2" w:rsidRPr="007216FF" w:rsidRDefault="00CE1BD2" w:rsidP="00CE1BD2">
            <w:pPr>
              <w:pStyle w:val="ListParagraph"/>
              <w:numPr>
                <w:ilvl w:val="0"/>
                <w:numId w:val="9"/>
              </w:numPr>
              <w:tabs>
                <w:tab w:val="left" w:pos="1843"/>
              </w:tabs>
              <w:ind w:left="270" w:hanging="180"/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</w:p>
        </w:tc>
        <w:tc>
          <w:tcPr>
            <w:tcW w:w="3690" w:type="dxa"/>
          </w:tcPr>
          <w:p w14:paraId="194CED47" w14:textId="77777777" w:rsidR="00CE1BD2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6978F4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างสาวภัทรสุดา สมบัติทวี</w:t>
            </w:r>
          </w:p>
        </w:tc>
        <w:tc>
          <w:tcPr>
            <w:tcW w:w="5400" w:type="dxa"/>
          </w:tcPr>
          <w:p w14:paraId="37376973" w14:textId="77777777" w:rsidR="00CE1BD2" w:rsidRPr="008F101F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6978F4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วิศวกรปิโตรเลียมปฏิบัติการ</w:t>
            </w:r>
          </w:p>
        </w:tc>
      </w:tr>
      <w:tr w:rsidR="00CE1BD2" w:rsidRPr="00E30F99" w14:paraId="49ADC866" w14:textId="77777777" w:rsidTr="004E0DB8">
        <w:tc>
          <w:tcPr>
            <w:tcW w:w="648" w:type="dxa"/>
          </w:tcPr>
          <w:p w14:paraId="07B20001" w14:textId="77777777" w:rsidR="00CE1BD2" w:rsidRPr="007216FF" w:rsidRDefault="00CE1BD2" w:rsidP="00CE1BD2">
            <w:pPr>
              <w:pStyle w:val="ListParagraph"/>
              <w:numPr>
                <w:ilvl w:val="0"/>
                <w:numId w:val="9"/>
              </w:numPr>
              <w:tabs>
                <w:tab w:val="left" w:pos="1843"/>
              </w:tabs>
              <w:ind w:left="270" w:hanging="180"/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</w:p>
        </w:tc>
        <w:tc>
          <w:tcPr>
            <w:tcW w:w="3690" w:type="dxa"/>
          </w:tcPr>
          <w:p w14:paraId="52B6D27F" w14:textId="77777777" w:rsidR="00CE1BD2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6978F4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างสาวภัทราภรณ์ คงดี</w:t>
            </w:r>
          </w:p>
        </w:tc>
        <w:tc>
          <w:tcPr>
            <w:tcW w:w="5400" w:type="dxa"/>
          </w:tcPr>
          <w:p w14:paraId="4AB62B73" w14:textId="77777777" w:rsidR="00CE1BD2" w:rsidRPr="008F101F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6978F4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วิศวกรปิโตรเลียมปฏิบัติการ</w:t>
            </w:r>
          </w:p>
        </w:tc>
      </w:tr>
      <w:tr w:rsidR="00E02810" w:rsidRPr="00D84B19" w14:paraId="508748CD" w14:textId="77777777" w:rsidTr="004E0DB8">
        <w:tc>
          <w:tcPr>
            <w:tcW w:w="648" w:type="dxa"/>
          </w:tcPr>
          <w:p w14:paraId="5996446E" w14:textId="77777777" w:rsidR="00E02810" w:rsidRPr="00D84B19" w:rsidRDefault="00E02810" w:rsidP="00D84B19">
            <w:pPr>
              <w:tabs>
                <w:tab w:val="left" w:pos="1843"/>
              </w:tabs>
              <w:ind w:left="360"/>
              <w:rPr>
                <w:rFonts w:ascii="TH SarabunPSK" w:eastAsia="Tahoma" w:hAnsi="TH SarabunPSK" w:cs="TH SarabunPSK"/>
                <w:b/>
                <w:bCs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</w:p>
        </w:tc>
        <w:tc>
          <w:tcPr>
            <w:tcW w:w="9090" w:type="dxa"/>
            <w:gridSpan w:val="2"/>
          </w:tcPr>
          <w:p w14:paraId="550233BA" w14:textId="3BCCCD07" w:rsidR="00E02810" w:rsidRPr="00D84B19" w:rsidRDefault="00E02810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b/>
                <w:bCs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D84B19">
              <w:rPr>
                <w:rFonts w:ascii="TH SarabunPSK" w:eastAsia="Tahoma" w:hAnsi="TH SarabunPSK" w:cs="TH SarabunPSK" w:hint="cs"/>
                <w:b/>
                <w:bCs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กรมพัฒนาพลังงานทดแทนและอนุรักษ์พลังงาน</w:t>
            </w:r>
          </w:p>
        </w:tc>
      </w:tr>
      <w:tr w:rsidR="00CE1BD2" w:rsidRPr="00E30F99" w14:paraId="336E6F1B" w14:textId="77777777" w:rsidTr="004E0DB8">
        <w:tc>
          <w:tcPr>
            <w:tcW w:w="648" w:type="dxa"/>
          </w:tcPr>
          <w:p w14:paraId="2AEDC0EE" w14:textId="77777777" w:rsidR="00CE1BD2" w:rsidRPr="007216FF" w:rsidRDefault="00CE1BD2" w:rsidP="00CE1BD2">
            <w:pPr>
              <w:pStyle w:val="ListParagraph"/>
              <w:numPr>
                <w:ilvl w:val="0"/>
                <w:numId w:val="9"/>
              </w:numPr>
              <w:tabs>
                <w:tab w:val="left" w:pos="1843"/>
              </w:tabs>
              <w:ind w:left="270" w:hanging="180"/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</w:p>
        </w:tc>
        <w:tc>
          <w:tcPr>
            <w:tcW w:w="3690" w:type="dxa"/>
          </w:tcPr>
          <w:p w14:paraId="7E0F360F" w14:textId="77777777" w:rsidR="00CE1BD2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6978F4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ายเรืองเดช ปั่นด้วง</w:t>
            </w:r>
          </w:p>
        </w:tc>
        <w:tc>
          <w:tcPr>
            <w:tcW w:w="5400" w:type="dxa"/>
          </w:tcPr>
          <w:p w14:paraId="2899E838" w14:textId="77777777" w:rsidR="00CE1BD2" w:rsidRPr="008F101F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6978F4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ผู้อำนวยการกองวิจัย ค้นคว้าพลังงาน</w:t>
            </w:r>
          </w:p>
        </w:tc>
      </w:tr>
      <w:tr w:rsidR="00CE1BD2" w:rsidRPr="00E30F99" w14:paraId="6169A66B" w14:textId="77777777" w:rsidTr="004E0DB8">
        <w:tc>
          <w:tcPr>
            <w:tcW w:w="648" w:type="dxa"/>
          </w:tcPr>
          <w:p w14:paraId="2EA93294" w14:textId="77777777" w:rsidR="00CE1BD2" w:rsidRPr="007216FF" w:rsidRDefault="00CE1BD2" w:rsidP="00CE1BD2">
            <w:pPr>
              <w:pStyle w:val="ListParagraph"/>
              <w:numPr>
                <w:ilvl w:val="0"/>
                <w:numId w:val="9"/>
              </w:numPr>
              <w:tabs>
                <w:tab w:val="left" w:pos="1843"/>
              </w:tabs>
              <w:ind w:left="270" w:hanging="180"/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</w:p>
        </w:tc>
        <w:tc>
          <w:tcPr>
            <w:tcW w:w="3690" w:type="dxa"/>
          </w:tcPr>
          <w:p w14:paraId="2C063474" w14:textId="77777777" w:rsidR="00CE1BD2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6978F4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างสุทิศา  สงวนตระกูล</w:t>
            </w:r>
          </w:p>
        </w:tc>
        <w:tc>
          <w:tcPr>
            <w:tcW w:w="5400" w:type="dxa"/>
          </w:tcPr>
          <w:p w14:paraId="05171412" w14:textId="77777777" w:rsidR="00CE1BD2" w:rsidRPr="006978F4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spacing w:val="-6"/>
                <w:kern w:val="24"/>
                <w:sz w:val="32"/>
                <w:szCs w:val="32"/>
                <w:cs/>
                <w:lang w:val="en-US"/>
              </w:rPr>
            </w:pPr>
            <w:r w:rsidRPr="006978F4">
              <w:rPr>
                <w:rFonts w:ascii="TH SarabunPSK" w:eastAsia="Tahoma" w:hAnsi="TH SarabunPSK" w:cs="TH SarabunPSK"/>
                <w:color w:val="000000" w:themeColor="text1"/>
                <w:spacing w:val="-6"/>
                <w:kern w:val="24"/>
                <w:sz w:val="32"/>
                <w:szCs w:val="32"/>
                <w:cs/>
                <w:lang w:val="en-US"/>
              </w:rPr>
              <w:t>ผู้อำนวยการศูนย์เทคโนโลยีสารสนเทศและการสื่อสาร</w:t>
            </w:r>
          </w:p>
        </w:tc>
      </w:tr>
      <w:tr w:rsidR="00CE1BD2" w:rsidRPr="00E30F99" w14:paraId="0F575641" w14:textId="77777777" w:rsidTr="004E0DB8">
        <w:tc>
          <w:tcPr>
            <w:tcW w:w="648" w:type="dxa"/>
          </w:tcPr>
          <w:p w14:paraId="2D223356" w14:textId="77777777" w:rsidR="00CE1BD2" w:rsidRPr="007216FF" w:rsidRDefault="00CE1BD2" w:rsidP="00CE1BD2">
            <w:pPr>
              <w:pStyle w:val="ListParagraph"/>
              <w:numPr>
                <w:ilvl w:val="0"/>
                <w:numId w:val="9"/>
              </w:numPr>
              <w:tabs>
                <w:tab w:val="left" w:pos="1843"/>
              </w:tabs>
              <w:ind w:left="270" w:hanging="180"/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</w:p>
        </w:tc>
        <w:tc>
          <w:tcPr>
            <w:tcW w:w="3690" w:type="dxa"/>
          </w:tcPr>
          <w:p w14:paraId="14182344" w14:textId="77777777" w:rsidR="00CE1BD2" w:rsidRPr="006978F4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6978F4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างจรีรัตน์  สาตราวาหะ</w:t>
            </w:r>
          </w:p>
        </w:tc>
        <w:tc>
          <w:tcPr>
            <w:tcW w:w="5400" w:type="dxa"/>
          </w:tcPr>
          <w:p w14:paraId="7D0DA3F1" w14:textId="77777777" w:rsidR="00CE1BD2" w:rsidRPr="008F101F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6978F4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ักวิทยาศาสตร์ชำนาญการพิเศษ</w:t>
            </w:r>
          </w:p>
        </w:tc>
      </w:tr>
      <w:tr w:rsidR="00CE1BD2" w:rsidRPr="00E30F99" w14:paraId="62374AEC" w14:textId="77777777" w:rsidTr="004E0DB8">
        <w:tc>
          <w:tcPr>
            <w:tcW w:w="648" w:type="dxa"/>
          </w:tcPr>
          <w:p w14:paraId="2494BF47" w14:textId="77777777" w:rsidR="00CE1BD2" w:rsidRPr="007216FF" w:rsidRDefault="00CE1BD2" w:rsidP="00CE1BD2">
            <w:pPr>
              <w:pStyle w:val="ListParagraph"/>
              <w:numPr>
                <w:ilvl w:val="0"/>
                <w:numId w:val="9"/>
              </w:numPr>
              <w:tabs>
                <w:tab w:val="left" w:pos="1843"/>
              </w:tabs>
              <w:ind w:left="270" w:hanging="180"/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</w:p>
        </w:tc>
        <w:tc>
          <w:tcPr>
            <w:tcW w:w="3690" w:type="dxa"/>
          </w:tcPr>
          <w:p w14:paraId="797ABB17" w14:textId="77777777" w:rsidR="00CE1BD2" w:rsidRPr="006978F4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6978F4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ายวัชรินทร์  บุญฤทธิ์</w:t>
            </w:r>
          </w:p>
        </w:tc>
        <w:tc>
          <w:tcPr>
            <w:tcW w:w="5400" w:type="dxa"/>
          </w:tcPr>
          <w:p w14:paraId="74685950" w14:textId="77777777" w:rsidR="00CE1BD2" w:rsidRPr="008F101F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6978F4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ักวิทยาศาสตร์ชำนาญการพิเศษ</w:t>
            </w:r>
          </w:p>
        </w:tc>
      </w:tr>
      <w:tr w:rsidR="00CE1BD2" w:rsidRPr="00E30F99" w14:paraId="55D1B241" w14:textId="77777777" w:rsidTr="004E0DB8">
        <w:tc>
          <w:tcPr>
            <w:tcW w:w="648" w:type="dxa"/>
          </w:tcPr>
          <w:p w14:paraId="7E42191F" w14:textId="77777777" w:rsidR="00CE1BD2" w:rsidRPr="007216FF" w:rsidRDefault="00CE1BD2" w:rsidP="00CE1BD2">
            <w:pPr>
              <w:pStyle w:val="ListParagraph"/>
              <w:numPr>
                <w:ilvl w:val="0"/>
                <w:numId w:val="9"/>
              </w:numPr>
              <w:tabs>
                <w:tab w:val="left" w:pos="1843"/>
              </w:tabs>
              <w:ind w:left="270" w:hanging="180"/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</w:p>
        </w:tc>
        <w:tc>
          <w:tcPr>
            <w:tcW w:w="3690" w:type="dxa"/>
          </w:tcPr>
          <w:p w14:paraId="48CAAEDA" w14:textId="77777777" w:rsidR="00CE1BD2" w:rsidRPr="006978F4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6978F4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างสาวจารุวรรณ พิพัฒน์พุทธพันธ์</w:t>
            </w:r>
          </w:p>
        </w:tc>
        <w:tc>
          <w:tcPr>
            <w:tcW w:w="5400" w:type="dxa"/>
          </w:tcPr>
          <w:p w14:paraId="22A2ACF3" w14:textId="77777777" w:rsidR="00CE1BD2" w:rsidRPr="008F101F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6978F4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ักวิทยาศาสตร์ชำนาญการ</w:t>
            </w:r>
          </w:p>
        </w:tc>
      </w:tr>
      <w:tr w:rsidR="00CE1BD2" w:rsidRPr="00E30F99" w14:paraId="2D6295ED" w14:textId="77777777" w:rsidTr="004E0DB8">
        <w:tc>
          <w:tcPr>
            <w:tcW w:w="648" w:type="dxa"/>
          </w:tcPr>
          <w:p w14:paraId="68B0487E" w14:textId="77777777" w:rsidR="00CE1BD2" w:rsidRPr="007216FF" w:rsidRDefault="00CE1BD2" w:rsidP="00CE1BD2">
            <w:pPr>
              <w:pStyle w:val="ListParagraph"/>
              <w:numPr>
                <w:ilvl w:val="0"/>
                <w:numId w:val="9"/>
              </w:numPr>
              <w:tabs>
                <w:tab w:val="left" w:pos="1843"/>
              </w:tabs>
              <w:ind w:left="270" w:hanging="180"/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</w:p>
        </w:tc>
        <w:tc>
          <w:tcPr>
            <w:tcW w:w="3690" w:type="dxa"/>
          </w:tcPr>
          <w:p w14:paraId="4DDA04A8" w14:textId="77777777" w:rsidR="00CE1BD2" w:rsidRPr="006978F4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6978F4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ายมานพ  เล็กอุทัย</w:t>
            </w:r>
          </w:p>
        </w:tc>
        <w:tc>
          <w:tcPr>
            <w:tcW w:w="5400" w:type="dxa"/>
          </w:tcPr>
          <w:p w14:paraId="3FF176AD" w14:textId="77777777" w:rsidR="00CE1BD2" w:rsidRPr="006978F4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6978F4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ักวิเคราะห์นโยบายและแผนชำนาญการ</w:t>
            </w:r>
          </w:p>
        </w:tc>
      </w:tr>
      <w:tr w:rsidR="00CE1BD2" w:rsidRPr="00E30F99" w14:paraId="3259D6B2" w14:textId="77777777" w:rsidTr="004E0DB8">
        <w:tc>
          <w:tcPr>
            <w:tcW w:w="648" w:type="dxa"/>
          </w:tcPr>
          <w:p w14:paraId="3A1E7F16" w14:textId="77777777" w:rsidR="00CE1BD2" w:rsidRPr="007216FF" w:rsidRDefault="00CE1BD2" w:rsidP="00CE1BD2">
            <w:pPr>
              <w:pStyle w:val="ListParagraph"/>
              <w:numPr>
                <w:ilvl w:val="0"/>
                <w:numId w:val="9"/>
              </w:numPr>
              <w:tabs>
                <w:tab w:val="left" w:pos="1843"/>
              </w:tabs>
              <w:ind w:left="270" w:hanging="180"/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</w:p>
        </w:tc>
        <w:tc>
          <w:tcPr>
            <w:tcW w:w="3690" w:type="dxa"/>
          </w:tcPr>
          <w:p w14:paraId="3EFE4E9A" w14:textId="77777777" w:rsidR="00CE1BD2" w:rsidRPr="006978F4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6978F4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างสาวชุติมา อึ๊งภากรณ์</w:t>
            </w:r>
          </w:p>
        </w:tc>
        <w:tc>
          <w:tcPr>
            <w:tcW w:w="5400" w:type="dxa"/>
          </w:tcPr>
          <w:p w14:paraId="3D1A3B18" w14:textId="77777777" w:rsidR="00CE1BD2" w:rsidRPr="006978F4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6978F4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ักวิเคราะห์นโยบายและแผนชำนาญการ</w:t>
            </w:r>
          </w:p>
        </w:tc>
      </w:tr>
      <w:tr w:rsidR="00CE1BD2" w:rsidRPr="00E30F99" w14:paraId="05BC00F2" w14:textId="77777777" w:rsidTr="004E0DB8">
        <w:tc>
          <w:tcPr>
            <w:tcW w:w="648" w:type="dxa"/>
          </w:tcPr>
          <w:p w14:paraId="3B8E2F60" w14:textId="77777777" w:rsidR="00CE1BD2" w:rsidRPr="007216FF" w:rsidRDefault="00CE1BD2" w:rsidP="00CE1BD2">
            <w:pPr>
              <w:pStyle w:val="ListParagraph"/>
              <w:numPr>
                <w:ilvl w:val="0"/>
                <w:numId w:val="9"/>
              </w:numPr>
              <w:tabs>
                <w:tab w:val="left" w:pos="1843"/>
              </w:tabs>
              <w:ind w:left="270" w:hanging="180"/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</w:p>
        </w:tc>
        <w:tc>
          <w:tcPr>
            <w:tcW w:w="3690" w:type="dxa"/>
          </w:tcPr>
          <w:p w14:paraId="58BC3F01" w14:textId="77777777" w:rsidR="00CE1BD2" w:rsidRPr="006978F4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6978F4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างสาวสุจิตรา  จำนงบุตร</w:t>
            </w:r>
          </w:p>
        </w:tc>
        <w:tc>
          <w:tcPr>
            <w:tcW w:w="5400" w:type="dxa"/>
          </w:tcPr>
          <w:p w14:paraId="48C9EDFE" w14:textId="77777777" w:rsidR="00CE1BD2" w:rsidRPr="006978F4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6978F4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ักวิเคราะห์นโยบายและแผนชำนาญการ</w:t>
            </w:r>
          </w:p>
        </w:tc>
      </w:tr>
      <w:tr w:rsidR="00CE1BD2" w:rsidRPr="00E30F99" w14:paraId="5DFB1EAC" w14:textId="77777777" w:rsidTr="004E0DB8">
        <w:tc>
          <w:tcPr>
            <w:tcW w:w="648" w:type="dxa"/>
          </w:tcPr>
          <w:p w14:paraId="187CE4F6" w14:textId="77777777" w:rsidR="00CE1BD2" w:rsidRPr="007216FF" w:rsidRDefault="00CE1BD2" w:rsidP="00CE1BD2">
            <w:pPr>
              <w:pStyle w:val="ListParagraph"/>
              <w:numPr>
                <w:ilvl w:val="0"/>
                <w:numId w:val="9"/>
              </w:numPr>
              <w:tabs>
                <w:tab w:val="left" w:pos="1843"/>
              </w:tabs>
              <w:ind w:left="270" w:hanging="180"/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</w:p>
        </w:tc>
        <w:tc>
          <w:tcPr>
            <w:tcW w:w="3690" w:type="dxa"/>
          </w:tcPr>
          <w:p w14:paraId="0A6868D1" w14:textId="77777777" w:rsidR="00CE1BD2" w:rsidRPr="006978F4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6978F4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างพัชรี  ยังเจริญ</w:t>
            </w:r>
          </w:p>
        </w:tc>
        <w:tc>
          <w:tcPr>
            <w:tcW w:w="5400" w:type="dxa"/>
          </w:tcPr>
          <w:p w14:paraId="6289DD49" w14:textId="77777777" w:rsidR="00CE1BD2" w:rsidRPr="006978F4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6978F4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ักวิเคราะห์นโยบายและแผนชำนาญการ</w:t>
            </w:r>
          </w:p>
        </w:tc>
      </w:tr>
      <w:tr w:rsidR="00CE1BD2" w:rsidRPr="00E30F99" w14:paraId="01782988" w14:textId="77777777" w:rsidTr="004E0DB8">
        <w:tc>
          <w:tcPr>
            <w:tcW w:w="648" w:type="dxa"/>
          </w:tcPr>
          <w:p w14:paraId="05D48E92" w14:textId="77777777" w:rsidR="00CE1BD2" w:rsidRPr="007216FF" w:rsidRDefault="00CE1BD2" w:rsidP="00CE1BD2">
            <w:pPr>
              <w:pStyle w:val="ListParagraph"/>
              <w:numPr>
                <w:ilvl w:val="0"/>
                <w:numId w:val="9"/>
              </w:numPr>
              <w:tabs>
                <w:tab w:val="left" w:pos="1843"/>
              </w:tabs>
              <w:ind w:left="270" w:hanging="180"/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</w:p>
        </w:tc>
        <w:tc>
          <w:tcPr>
            <w:tcW w:w="3690" w:type="dxa"/>
          </w:tcPr>
          <w:p w14:paraId="466E2199" w14:textId="77777777" w:rsidR="00CE1BD2" w:rsidRPr="006978F4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6978F4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างสาวอรอนงค์ ผ่องแผ้ว</w:t>
            </w:r>
          </w:p>
        </w:tc>
        <w:tc>
          <w:tcPr>
            <w:tcW w:w="5400" w:type="dxa"/>
          </w:tcPr>
          <w:p w14:paraId="0A0BCB05" w14:textId="77777777" w:rsidR="00CE1BD2" w:rsidRPr="006978F4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6978F4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ักวิเคราะห์นโยบายและแผนชำนาญการ</w:t>
            </w:r>
          </w:p>
        </w:tc>
      </w:tr>
      <w:tr w:rsidR="00CE1BD2" w:rsidRPr="00E30F99" w14:paraId="20C9C8D8" w14:textId="77777777" w:rsidTr="004E0DB8">
        <w:tc>
          <w:tcPr>
            <w:tcW w:w="648" w:type="dxa"/>
          </w:tcPr>
          <w:p w14:paraId="79DDE80C" w14:textId="77777777" w:rsidR="00CE1BD2" w:rsidRPr="007216FF" w:rsidRDefault="00CE1BD2" w:rsidP="00CE1BD2">
            <w:pPr>
              <w:pStyle w:val="ListParagraph"/>
              <w:numPr>
                <w:ilvl w:val="0"/>
                <w:numId w:val="9"/>
              </w:numPr>
              <w:tabs>
                <w:tab w:val="left" w:pos="1843"/>
              </w:tabs>
              <w:ind w:left="270" w:hanging="180"/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</w:p>
        </w:tc>
        <w:tc>
          <w:tcPr>
            <w:tcW w:w="3690" w:type="dxa"/>
          </w:tcPr>
          <w:p w14:paraId="511C038E" w14:textId="77777777" w:rsidR="00CE1BD2" w:rsidRPr="006978F4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6978F4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ายณัฐพล รุ่นประแสง</w:t>
            </w:r>
          </w:p>
        </w:tc>
        <w:tc>
          <w:tcPr>
            <w:tcW w:w="5400" w:type="dxa"/>
          </w:tcPr>
          <w:p w14:paraId="3AC132E2" w14:textId="77777777" w:rsidR="00CE1BD2" w:rsidRPr="006978F4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6978F4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วิศวกรชำนาญการ</w:t>
            </w:r>
          </w:p>
        </w:tc>
      </w:tr>
      <w:tr w:rsidR="00CE1BD2" w:rsidRPr="00E30F99" w14:paraId="4139A694" w14:textId="77777777" w:rsidTr="004E0DB8">
        <w:tc>
          <w:tcPr>
            <w:tcW w:w="648" w:type="dxa"/>
          </w:tcPr>
          <w:p w14:paraId="782AB78B" w14:textId="77777777" w:rsidR="00CE1BD2" w:rsidRPr="007216FF" w:rsidRDefault="00CE1BD2" w:rsidP="00CE1BD2">
            <w:pPr>
              <w:pStyle w:val="ListParagraph"/>
              <w:numPr>
                <w:ilvl w:val="0"/>
                <w:numId w:val="9"/>
              </w:numPr>
              <w:tabs>
                <w:tab w:val="left" w:pos="1843"/>
              </w:tabs>
              <w:ind w:left="270" w:hanging="180"/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</w:p>
        </w:tc>
        <w:tc>
          <w:tcPr>
            <w:tcW w:w="3690" w:type="dxa"/>
          </w:tcPr>
          <w:p w14:paraId="19D04EBA" w14:textId="77777777" w:rsidR="00CE1BD2" w:rsidRPr="006978F4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6978F4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างสาวสุธารี  เกียรติมั่น</w:t>
            </w:r>
          </w:p>
        </w:tc>
        <w:tc>
          <w:tcPr>
            <w:tcW w:w="5400" w:type="dxa"/>
          </w:tcPr>
          <w:p w14:paraId="6768F987" w14:textId="77777777" w:rsidR="00CE1BD2" w:rsidRPr="006978F4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6978F4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วิศวกรชำนาญการ</w:t>
            </w:r>
          </w:p>
        </w:tc>
      </w:tr>
      <w:tr w:rsidR="00CE1BD2" w:rsidRPr="00E30F99" w14:paraId="4EAA0488" w14:textId="77777777" w:rsidTr="004E0DB8">
        <w:tc>
          <w:tcPr>
            <w:tcW w:w="648" w:type="dxa"/>
          </w:tcPr>
          <w:p w14:paraId="5BB8633D" w14:textId="77777777" w:rsidR="00CE1BD2" w:rsidRPr="007216FF" w:rsidRDefault="00CE1BD2" w:rsidP="00CE1BD2">
            <w:pPr>
              <w:pStyle w:val="ListParagraph"/>
              <w:numPr>
                <w:ilvl w:val="0"/>
                <w:numId w:val="9"/>
              </w:numPr>
              <w:tabs>
                <w:tab w:val="left" w:pos="1843"/>
              </w:tabs>
              <w:ind w:left="270" w:hanging="180"/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</w:p>
        </w:tc>
        <w:tc>
          <w:tcPr>
            <w:tcW w:w="3690" w:type="dxa"/>
          </w:tcPr>
          <w:p w14:paraId="4BC41571" w14:textId="77777777" w:rsidR="00CE1BD2" w:rsidRPr="006978F4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ายเ</w:t>
            </w: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ส</w:t>
            </w:r>
            <w:r w:rsidRPr="006978F4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รษฐพล วัฒนสิทธิ์</w:t>
            </w:r>
          </w:p>
        </w:tc>
        <w:tc>
          <w:tcPr>
            <w:tcW w:w="5400" w:type="dxa"/>
          </w:tcPr>
          <w:p w14:paraId="3C777AAD" w14:textId="77777777" w:rsidR="00CE1BD2" w:rsidRPr="006978F4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6978F4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วิศวกรปฏิบัติการ</w:t>
            </w:r>
          </w:p>
        </w:tc>
      </w:tr>
      <w:tr w:rsidR="00CE1BD2" w:rsidRPr="00E30F99" w14:paraId="401EF820" w14:textId="77777777" w:rsidTr="004E0DB8">
        <w:tc>
          <w:tcPr>
            <w:tcW w:w="648" w:type="dxa"/>
          </w:tcPr>
          <w:p w14:paraId="6B7CAC65" w14:textId="77777777" w:rsidR="00CE1BD2" w:rsidRPr="007216FF" w:rsidRDefault="00CE1BD2" w:rsidP="00CE1BD2">
            <w:pPr>
              <w:pStyle w:val="ListParagraph"/>
              <w:numPr>
                <w:ilvl w:val="0"/>
                <w:numId w:val="9"/>
              </w:numPr>
              <w:tabs>
                <w:tab w:val="left" w:pos="1843"/>
              </w:tabs>
              <w:ind w:left="270" w:hanging="180"/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</w:p>
        </w:tc>
        <w:tc>
          <w:tcPr>
            <w:tcW w:w="3690" w:type="dxa"/>
          </w:tcPr>
          <w:p w14:paraId="28EE9A7A" w14:textId="77777777" w:rsidR="00CE1BD2" w:rsidRPr="006978F4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6978F4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ายทองเพทาย ทองดี</w:t>
            </w:r>
          </w:p>
        </w:tc>
        <w:tc>
          <w:tcPr>
            <w:tcW w:w="5400" w:type="dxa"/>
          </w:tcPr>
          <w:p w14:paraId="64A8F07E" w14:textId="77777777" w:rsidR="00CE1BD2" w:rsidRPr="006978F4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6978F4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ักวิเคราะห์นโยบายและแผนปฏิบัติการ</w:t>
            </w:r>
          </w:p>
        </w:tc>
      </w:tr>
      <w:tr w:rsidR="00CE1BD2" w:rsidRPr="00E30F99" w14:paraId="376B537F" w14:textId="77777777" w:rsidTr="004E0DB8">
        <w:tc>
          <w:tcPr>
            <w:tcW w:w="648" w:type="dxa"/>
          </w:tcPr>
          <w:p w14:paraId="7F21C21B" w14:textId="77777777" w:rsidR="00CE1BD2" w:rsidRPr="007216FF" w:rsidRDefault="00CE1BD2" w:rsidP="00CE1BD2">
            <w:pPr>
              <w:pStyle w:val="ListParagraph"/>
              <w:numPr>
                <w:ilvl w:val="0"/>
                <w:numId w:val="9"/>
              </w:numPr>
              <w:tabs>
                <w:tab w:val="left" w:pos="1843"/>
              </w:tabs>
              <w:ind w:left="270" w:hanging="180"/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</w:p>
        </w:tc>
        <w:tc>
          <w:tcPr>
            <w:tcW w:w="3690" w:type="dxa"/>
          </w:tcPr>
          <w:p w14:paraId="4D2087E2" w14:textId="77777777" w:rsidR="00CE1BD2" w:rsidRPr="006978F4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6978F4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างสาวชญาณินก์ แสงวงศ์</w:t>
            </w:r>
          </w:p>
        </w:tc>
        <w:tc>
          <w:tcPr>
            <w:tcW w:w="5400" w:type="dxa"/>
          </w:tcPr>
          <w:p w14:paraId="7409CF87" w14:textId="77777777" w:rsidR="00CE1BD2" w:rsidRPr="008F101F" w:rsidRDefault="00CE1BD2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6978F4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ักวิเคราะห์นโยบายและแผนปฏิบัติการ</w:t>
            </w:r>
          </w:p>
        </w:tc>
      </w:tr>
      <w:tr w:rsidR="0039760C" w:rsidRPr="00E30F99" w14:paraId="53144E0A" w14:textId="77777777" w:rsidTr="004E0DB8">
        <w:tc>
          <w:tcPr>
            <w:tcW w:w="648" w:type="dxa"/>
          </w:tcPr>
          <w:p w14:paraId="2FBA4DFA" w14:textId="77777777" w:rsidR="0039760C" w:rsidRPr="007216FF" w:rsidRDefault="0039760C" w:rsidP="0039760C">
            <w:pPr>
              <w:pStyle w:val="ListParagraph"/>
              <w:numPr>
                <w:ilvl w:val="0"/>
                <w:numId w:val="9"/>
              </w:numPr>
              <w:tabs>
                <w:tab w:val="left" w:pos="1843"/>
              </w:tabs>
              <w:ind w:left="270" w:hanging="180"/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</w:p>
        </w:tc>
        <w:tc>
          <w:tcPr>
            <w:tcW w:w="3690" w:type="dxa"/>
          </w:tcPr>
          <w:p w14:paraId="194E3369" w14:textId="5B512D09" w:rsidR="0039760C" w:rsidRPr="006978F4" w:rsidRDefault="0039760C" w:rsidP="0039760C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ายพิสิฎฐ์  สงวนตระการกุล</w:t>
            </w:r>
          </w:p>
        </w:tc>
        <w:tc>
          <w:tcPr>
            <w:tcW w:w="5400" w:type="dxa"/>
          </w:tcPr>
          <w:p w14:paraId="6816F079" w14:textId="543994E0" w:rsidR="0039760C" w:rsidRPr="006978F4" w:rsidRDefault="0039760C" w:rsidP="0039760C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วิศวกรชำนาญการพิเศษ</w:t>
            </w:r>
          </w:p>
        </w:tc>
      </w:tr>
      <w:tr w:rsidR="0039760C" w:rsidRPr="00E30F99" w14:paraId="7F8C0236" w14:textId="77777777" w:rsidTr="004E0DB8">
        <w:tc>
          <w:tcPr>
            <w:tcW w:w="648" w:type="dxa"/>
          </w:tcPr>
          <w:p w14:paraId="42B4C7D8" w14:textId="77777777" w:rsidR="0039760C" w:rsidRPr="007216FF" w:rsidRDefault="0039760C" w:rsidP="0039760C">
            <w:pPr>
              <w:pStyle w:val="ListParagraph"/>
              <w:numPr>
                <w:ilvl w:val="0"/>
                <w:numId w:val="9"/>
              </w:numPr>
              <w:tabs>
                <w:tab w:val="left" w:pos="1843"/>
              </w:tabs>
              <w:ind w:left="270" w:hanging="180"/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</w:p>
        </w:tc>
        <w:tc>
          <w:tcPr>
            <w:tcW w:w="3690" w:type="dxa"/>
          </w:tcPr>
          <w:p w14:paraId="2C638269" w14:textId="401130B7" w:rsidR="0039760C" w:rsidRPr="006978F4" w:rsidRDefault="0039760C" w:rsidP="0039760C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ายฤทธิรงค์  ยานายัน</w:t>
            </w:r>
          </w:p>
        </w:tc>
        <w:tc>
          <w:tcPr>
            <w:tcW w:w="5400" w:type="dxa"/>
          </w:tcPr>
          <w:p w14:paraId="008EC0ED" w14:textId="6E86A010" w:rsidR="0039760C" w:rsidRPr="006978F4" w:rsidRDefault="0039760C" w:rsidP="0039760C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ักวิทยาศาสตร์ปฏิบัติการ</w:t>
            </w:r>
          </w:p>
        </w:tc>
      </w:tr>
      <w:tr w:rsidR="0039760C" w:rsidRPr="00E30F99" w14:paraId="1FF6C982" w14:textId="77777777" w:rsidTr="004E0DB8">
        <w:tc>
          <w:tcPr>
            <w:tcW w:w="648" w:type="dxa"/>
          </w:tcPr>
          <w:p w14:paraId="0826EF95" w14:textId="77777777" w:rsidR="0039760C" w:rsidRPr="007216FF" w:rsidRDefault="0039760C" w:rsidP="0039760C">
            <w:pPr>
              <w:pStyle w:val="ListParagraph"/>
              <w:numPr>
                <w:ilvl w:val="0"/>
                <w:numId w:val="9"/>
              </w:numPr>
              <w:tabs>
                <w:tab w:val="left" w:pos="1843"/>
              </w:tabs>
              <w:ind w:left="270" w:hanging="180"/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</w:p>
        </w:tc>
        <w:tc>
          <w:tcPr>
            <w:tcW w:w="3690" w:type="dxa"/>
          </w:tcPr>
          <w:p w14:paraId="58C1CE51" w14:textId="3DB77FDF" w:rsidR="0039760C" w:rsidRPr="006978F4" w:rsidRDefault="0039760C" w:rsidP="0039760C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างสาวนลิน  พลอยเพชร</w:t>
            </w:r>
          </w:p>
        </w:tc>
        <w:tc>
          <w:tcPr>
            <w:tcW w:w="5400" w:type="dxa"/>
          </w:tcPr>
          <w:p w14:paraId="1E14D331" w14:textId="43B163CE" w:rsidR="0039760C" w:rsidRPr="006978F4" w:rsidRDefault="0039760C" w:rsidP="0039760C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ักวิเคราะห์นโยบายและแผนปฏิบัติการ</w:t>
            </w:r>
          </w:p>
        </w:tc>
      </w:tr>
      <w:tr w:rsidR="0039760C" w:rsidRPr="00E30F99" w14:paraId="646E0F12" w14:textId="77777777" w:rsidTr="004E0DB8">
        <w:tc>
          <w:tcPr>
            <w:tcW w:w="648" w:type="dxa"/>
          </w:tcPr>
          <w:p w14:paraId="4F8DD7B9" w14:textId="77777777" w:rsidR="0039760C" w:rsidRPr="007216FF" w:rsidRDefault="0039760C" w:rsidP="0039760C">
            <w:pPr>
              <w:pStyle w:val="ListParagraph"/>
              <w:numPr>
                <w:ilvl w:val="0"/>
                <w:numId w:val="9"/>
              </w:numPr>
              <w:tabs>
                <w:tab w:val="left" w:pos="1843"/>
              </w:tabs>
              <w:ind w:left="270" w:hanging="180"/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</w:p>
        </w:tc>
        <w:tc>
          <w:tcPr>
            <w:tcW w:w="3690" w:type="dxa"/>
          </w:tcPr>
          <w:p w14:paraId="0F99C0B5" w14:textId="074EAEDB" w:rsidR="0039760C" w:rsidRPr="006978F4" w:rsidRDefault="0039760C" w:rsidP="0039760C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างสาวณพิชญา  เชิญพันธกุล</w:t>
            </w:r>
          </w:p>
        </w:tc>
        <w:tc>
          <w:tcPr>
            <w:tcW w:w="5400" w:type="dxa"/>
          </w:tcPr>
          <w:p w14:paraId="188293D5" w14:textId="7096B2F0" w:rsidR="0039760C" w:rsidRPr="006978F4" w:rsidRDefault="0039760C" w:rsidP="0039760C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จ้างเหมาบริการ</w:t>
            </w:r>
          </w:p>
        </w:tc>
      </w:tr>
      <w:tr w:rsidR="0039760C" w:rsidRPr="007447A8" w14:paraId="107175FB" w14:textId="77777777" w:rsidTr="004E0DB8">
        <w:tc>
          <w:tcPr>
            <w:tcW w:w="648" w:type="dxa"/>
          </w:tcPr>
          <w:p w14:paraId="4A6EBF05" w14:textId="77777777" w:rsidR="0039760C" w:rsidRPr="007447A8" w:rsidRDefault="0039760C" w:rsidP="0039760C">
            <w:pPr>
              <w:pStyle w:val="ListParagraph"/>
              <w:tabs>
                <w:tab w:val="left" w:pos="1843"/>
              </w:tabs>
              <w:ind w:left="270"/>
              <w:rPr>
                <w:rFonts w:ascii="TH SarabunPSK" w:eastAsia="Tahoma" w:hAnsi="TH SarabunPSK" w:cs="TH SarabunPSK" w:hint="cs"/>
                <w:b/>
                <w:bCs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</w:p>
        </w:tc>
        <w:tc>
          <w:tcPr>
            <w:tcW w:w="3690" w:type="dxa"/>
          </w:tcPr>
          <w:p w14:paraId="15A2F23E" w14:textId="142974E6" w:rsidR="0039760C" w:rsidRPr="007447A8" w:rsidRDefault="0039760C" w:rsidP="0039760C">
            <w:pPr>
              <w:tabs>
                <w:tab w:val="left" w:pos="1843"/>
              </w:tabs>
              <w:rPr>
                <w:rFonts w:ascii="TH SarabunPSK" w:eastAsia="Tahoma" w:hAnsi="TH SarabunPSK" w:cs="TH SarabunPSK"/>
                <w:b/>
                <w:bCs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7447A8">
              <w:rPr>
                <w:rFonts w:ascii="TH SarabunPSK" w:eastAsia="Tahoma" w:hAnsi="TH SarabunPSK" w:cs="TH SarabunPSK" w:hint="cs"/>
                <w:b/>
                <w:bCs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สำนักงานนโยบายและแผนพลังงาน</w:t>
            </w:r>
          </w:p>
        </w:tc>
        <w:tc>
          <w:tcPr>
            <w:tcW w:w="5400" w:type="dxa"/>
          </w:tcPr>
          <w:p w14:paraId="2733FCAE" w14:textId="77777777" w:rsidR="0039760C" w:rsidRPr="007447A8" w:rsidRDefault="0039760C" w:rsidP="0039760C">
            <w:pPr>
              <w:tabs>
                <w:tab w:val="left" w:pos="1843"/>
              </w:tabs>
              <w:rPr>
                <w:rFonts w:ascii="TH SarabunPSK" w:eastAsia="Tahoma" w:hAnsi="TH SarabunPSK" w:cs="TH SarabunPSK"/>
                <w:b/>
                <w:bCs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</w:p>
        </w:tc>
      </w:tr>
      <w:tr w:rsidR="0039760C" w:rsidRPr="00E30F99" w14:paraId="3010F2CF" w14:textId="77777777" w:rsidTr="004E0DB8">
        <w:tc>
          <w:tcPr>
            <w:tcW w:w="648" w:type="dxa"/>
          </w:tcPr>
          <w:p w14:paraId="2B6F06E1" w14:textId="77777777" w:rsidR="0039760C" w:rsidRPr="007216FF" w:rsidRDefault="0039760C" w:rsidP="0039760C">
            <w:pPr>
              <w:pStyle w:val="ListParagraph"/>
              <w:numPr>
                <w:ilvl w:val="0"/>
                <w:numId w:val="9"/>
              </w:numPr>
              <w:tabs>
                <w:tab w:val="left" w:pos="1843"/>
              </w:tabs>
              <w:ind w:left="270" w:hanging="180"/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</w:p>
        </w:tc>
        <w:tc>
          <w:tcPr>
            <w:tcW w:w="3690" w:type="dxa"/>
          </w:tcPr>
          <w:p w14:paraId="5D67B41D" w14:textId="77777777" w:rsidR="0039760C" w:rsidRPr="006978F4" w:rsidRDefault="0039760C" w:rsidP="0039760C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6978F4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ายอุทัย ม่วงศรีเมืองดี</w:t>
            </w:r>
          </w:p>
        </w:tc>
        <w:tc>
          <w:tcPr>
            <w:tcW w:w="5400" w:type="dxa"/>
          </w:tcPr>
          <w:p w14:paraId="6E759639" w14:textId="77777777" w:rsidR="0039760C" w:rsidRPr="006978F4" w:rsidRDefault="0039760C" w:rsidP="0039760C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6978F4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ักวิเคราะห์นโยบายและแผนชำนาญการพิเศษ</w:t>
            </w:r>
          </w:p>
        </w:tc>
      </w:tr>
      <w:tr w:rsidR="0039760C" w:rsidRPr="00E30F99" w14:paraId="7F1A2610" w14:textId="77777777" w:rsidTr="004E0DB8">
        <w:tc>
          <w:tcPr>
            <w:tcW w:w="648" w:type="dxa"/>
          </w:tcPr>
          <w:p w14:paraId="153FAA78" w14:textId="77777777" w:rsidR="0039760C" w:rsidRPr="007216FF" w:rsidRDefault="0039760C" w:rsidP="0039760C">
            <w:pPr>
              <w:pStyle w:val="ListParagraph"/>
              <w:numPr>
                <w:ilvl w:val="0"/>
                <w:numId w:val="9"/>
              </w:numPr>
              <w:tabs>
                <w:tab w:val="left" w:pos="1843"/>
              </w:tabs>
              <w:ind w:left="270" w:hanging="180"/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</w:p>
        </w:tc>
        <w:tc>
          <w:tcPr>
            <w:tcW w:w="3690" w:type="dxa"/>
          </w:tcPr>
          <w:p w14:paraId="467B8B12" w14:textId="77777777" w:rsidR="0039760C" w:rsidRPr="006978F4" w:rsidRDefault="0039760C" w:rsidP="0039760C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6978F4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างศิรินา อินแก้ว</w:t>
            </w:r>
          </w:p>
        </w:tc>
        <w:tc>
          <w:tcPr>
            <w:tcW w:w="5400" w:type="dxa"/>
          </w:tcPr>
          <w:p w14:paraId="0C930457" w14:textId="77777777" w:rsidR="0039760C" w:rsidRPr="006978F4" w:rsidRDefault="0039760C" w:rsidP="0039760C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6978F4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ักวิเคราะห์นโยบายและแผนชำนาญการพิเศษ</w:t>
            </w:r>
            <w:r w:rsidRPr="006978F4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lang w:val="en-US"/>
              </w:rPr>
              <w:t> </w:t>
            </w:r>
          </w:p>
        </w:tc>
      </w:tr>
      <w:tr w:rsidR="0039760C" w:rsidRPr="00E30F99" w14:paraId="3380927E" w14:textId="77777777" w:rsidTr="004E0DB8">
        <w:tc>
          <w:tcPr>
            <w:tcW w:w="648" w:type="dxa"/>
          </w:tcPr>
          <w:p w14:paraId="29333750" w14:textId="77777777" w:rsidR="0039760C" w:rsidRPr="007216FF" w:rsidRDefault="0039760C" w:rsidP="0039760C">
            <w:pPr>
              <w:pStyle w:val="ListParagraph"/>
              <w:numPr>
                <w:ilvl w:val="0"/>
                <w:numId w:val="9"/>
              </w:numPr>
              <w:tabs>
                <w:tab w:val="left" w:pos="1843"/>
              </w:tabs>
              <w:ind w:left="270" w:hanging="180"/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</w:p>
        </w:tc>
        <w:tc>
          <w:tcPr>
            <w:tcW w:w="3690" w:type="dxa"/>
          </w:tcPr>
          <w:p w14:paraId="2CDDC983" w14:textId="77777777" w:rsidR="0039760C" w:rsidRPr="006978F4" w:rsidRDefault="0039760C" w:rsidP="0039760C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CF6836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างสาวชนัทชา ยุทธนาวี</w:t>
            </w:r>
          </w:p>
        </w:tc>
        <w:tc>
          <w:tcPr>
            <w:tcW w:w="5400" w:type="dxa"/>
          </w:tcPr>
          <w:p w14:paraId="53886B13" w14:textId="77777777" w:rsidR="0039760C" w:rsidRPr="006978F4" w:rsidRDefault="0039760C" w:rsidP="0039760C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CF6836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ักวิเคราะห์นโยบายและแผนชำนาญการ</w:t>
            </w:r>
          </w:p>
        </w:tc>
      </w:tr>
      <w:tr w:rsidR="0039760C" w:rsidRPr="00E30F99" w14:paraId="0FF726A8" w14:textId="77777777" w:rsidTr="004E0DB8">
        <w:tc>
          <w:tcPr>
            <w:tcW w:w="648" w:type="dxa"/>
          </w:tcPr>
          <w:p w14:paraId="6680B666" w14:textId="77777777" w:rsidR="0039760C" w:rsidRPr="007216FF" w:rsidRDefault="0039760C" w:rsidP="0039760C">
            <w:pPr>
              <w:pStyle w:val="ListParagraph"/>
              <w:numPr>
                <w:ilvl w:val="0"/>
                <w:numId w:val="9"/>
              </w:numPr>
              <w:tabs>
                <w:tab w:val="left" w:pos="1843"/>
              </w:tabs>
              <w:ind w:left="270" w:hanging="180"/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</w:p>
        </w:tc>
        <w:tc>
          <w:tcPr>
            <w:tcW w:w="3690" w:type="dxa"/>
          </w:tcPr>
          <w:p w14:paraId="72E263F5" w14:textId="77777777" w:rsidR="0039760C" w:rsidRPr="006978F4" w:rsidRDefault="0039760C" w:rsidP="0039760C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CF6836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างสาวธัญญารัตน์ ปัทมพงศา</w:t>
            </w:r>
          </w:p>
        </w:tc>
        <w:tc>
          <w:tcPr>
            <w:tcW w:w="5400" w:type="dxa"/>
          </w:tcPr>
          <w:p w14:paraId="7221A656" w14:textId="77777777" w:rsidR="0039760C" w:rsidRPr="006978F4" w:rsidRDefault="0039760C" w:rsidP="0039760C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CF6836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ักวิเคราะห์นโยบายและแผนชำนาญการ</w:t>
            </w:r>
          </w:p>
        </w:tc>
      </w:tr>
      <w:tr w:rsidR="0039760C" w:rsidRPr="00E30F99" w14:paraId="7E1BB5E8" w14:textId="77777777" w:rsidTr="004E0DB8">
        <w:tc>
          <w:tcPr>
            <w:tcW w:w="648" w:type="dxa"/>
          </w:tcPr>
          <w:p w14:paraId="1792C6C9" w14:textId="77777777" w:rsidR="0039760C" w:rsidRPr="007216FF" w:rsidRDefault="0039760C" w:rsidP="0039760C">
            <w:pPr>
              <w:pStyle w:val="ListParagraph"/>
              <w:numPr>
                <w:ilvl w:val="0"/>
                <w:numId w:val="9"/>
              </w:numPr>
              <w:tabs>
                <w:tab w:val="left" w:pos="1843"/>
              </w:tabs>
              <w:ind w:left="270" w:hanging="180"/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</w:p>
        </w:tc>
        <w:tc>
          <w:tcPr>
            <w:tcW w:w="3690" w:type="dxa"/>
          </w:tcPr>
          <w:p w14:paraId="74E0D8FE" w14:textId="77777777" w:rsidR="0039760C" w:rsidRPr="006978F4" w:rsidRDefault="0039760C" w:rsidP="0039760C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CF6836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ายสุรพงศ์</w:t>
            </w:r>
            <w:r w:rsidRPr="00CF6836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lang w:val="en-US"/>
              </w:rPr>
              <w:t xml:space="preserve">  </w:t>
            </w:r>
            <w:r w:rsidRPr="00CF6836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แพรภัทรประสิทธิ์</w:t>
            </w:r>
          </w:p>
        </w:tc>
        <w:tc>
          <w:tcPr>
            <w:tcW w:w="5400" w:type="dxa"/>
          </w:tcPr>
          <w:p w14:paraId="70F18F84" w14:textId="77777777" w:rsidR="0039760C" w:rsidRPr="006978F4" w:rsidRDefault="0039760C" w:rsidP="0039760C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CF6836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ักวิเคราะห์นโยบายและแผนชำนาญการ</w:t>
            </w:r>
          </w:p>
        </w:tc>
      </w:tr>
      <w:tr w:rsidR="0039760C" w:rsidRPr="00E30F99" w14:paraId="17DD089F" w14:textId="77777777" w:rsidTr="004E0DB8">
        <w:tc>
          <w:tcPr>
            <w:tcW w:w="648" w:type="dxa"/>
          </w:tcPr>
          <w:p w14:paraId="081E8856" w14:textId="77777777" w:rsidR="0039760C" w:rsidRPr="007216FF" w:rsidRDefault="0039760C" w:rsidP="0039760C">
            <w:pPr>
              <w:pStyle w:val="ListParagraph"/>
              <w:numPr>
                <w:ilvl w:val="0"/>
                <w:numId w:val="9"/>
              </w:numPr>
              <w:tabs>
                <w:tab w:val="left" w:pos="1843"/>
              </w:tabs>
              <w:ind w:left="270" w:hanging="180"/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</w:p>
        </w:tc>
        <w:tc>
          <w:tcPr>
            <w:tcW w:w="3690" w:type="dxa"/>
          </w:tcPr>
          <w:p w14:paraId="1660F2E2" w14:textId="77777777" w:rsidR="0039760C" w:rsidRPr="006978F4" w:rsidRDefault="0039760C" w:rsidP="0039760C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CF6836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ายจักรกฤษณ์</w:t>
            </w:r>
            <w:r w:rsidRPr="00CF6836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lang w:val="en-US"/>
              </w:rPr>
              <w:t xml:space="preserve">  </w:t>
            </w:r>
            <w:r w:rsidRPr="00CF6836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โพธิ์น้อย</w:t>
            </w:r>
          </w:p>
        </w:tc>
        <w:tc>
          <w:tcPr>
            <w:tcW w:w="5400" w:type="dxa"/>
          </w:tcPr>
          <w:p w14:paraId="20527EF4" w14:textId="77777777" w:rsidR="0039760C" w:rsidRPr="006978F4" w:rsidRDefault="0039760C" w:rsidP="0039760C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CF6836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ักวิเคราะห์นโยบายและแผนชำนาญการ</w:t>
            </w:r>
          </w:p>
        </w:tc>
      </w:tr>
      <w:tr w:rsidR="00E02810" w:rsidRPr="00E30F99" w14:paraId="081E267F" w14:textId="77777777" w:rsidTr="004E0DB8">
        <w:tc>
          <w:tcPr>
            <w:tcW w:w="648" w:type="dxa"/>
          </w:tcPr>
          <w:p w14:paraId="7BBAFE45" w14:textId="77777777" w:rsidR="00E02810" w:rsidRPr="0039760C" w:rsidRDefault="00E02810" w:rsidP="0055198E">
            <w:pPr>
              <w:tabs>
                <w:tab w:val="left" w:pos="1843"/>
              </w:tabs>
              <w:ind w:left="360"/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</w:p>
        </w:tc>
        <w:tc>
          <w:tcPr>
            <w:tcW w:w="9090" w:type="dxa"/>
            <w:gridSpan w:val="2"/>
          </w:tcPr>
          <w:p w14:paraId="1C01B234" w14:textId="7B1C2452" w:rsidR="00E02810" w:rsidRPr="007216FF" w:rsidRDefault="00E02810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39760C">
              <w:rPr>
                <w:rFonts w:ascii="TH SarabunPSK" w:eastAsia="Tahoma" w:hAnsi="TH SarabunPSK" w:cs="TH SarabunPSK" w:hint="cs"/>
                <w:b/>
                <w:bCs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สำนักงานคณะกรรมการกำกับกิจการพลังงาน</w:t>
            </w:r>
          </w:p>
        </w:tc>
      </w:tr>
      <w:tr w:rsidR="0039760C" w:rsidRPr="00E30F99" w14:paraId="483C0D37" w14:textId="77777777" w:rsidTr="004E0DB8">
        <w:tc>
          <w:tcPr>
            <w:tcW w:w="648" w:type="dxa"/>
          </w:tcPr>
          <w:p w14:paraId="07B7930F" w14:textId="77777777" w:rsidR="0039760C" w:rsidRPr="007216FF" w:rsidRDefault="0039760C" w:rsidP="0039760C">
            <w:pPr>
              <w:pStyle w:val="ListParagraph"/>
              <w:numPr>
                <w:ilvl w:val="0"/>
                <w:numId w:val="9"/>
              </w:numPr>
              <w:tabs>
                <w:tab w:val="left" w:pos="1843"/>
              </w:tabs>
              <w:ind w:left="360" w:hanging="270"/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</w:p>
        </w:tc>
        <w:tc>
          <w:tcPr>
            <w:tcW w:w="3690" w:type="dxa"/>
          </w:tcPr>
          <w:p w14:paraId="28914D6A" w14:textId="77777777" w:rsidR="0039760C" w:rsidRDefault="0039760C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างสาว</w:t>
            </w:r>
            <w:r w:rsidRPr="007216FF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วิภารัชนิ์ ประเสริฐสุข</w:t>
            </w:r>
          </w:p>
        </w:tc>
        <w:tc>
          <w:tcPr>
            <w:tcW w:w="5400" w:type="dxa"/>
          </w:tcPr>
          <w:p w14:paraId="6953A05D" w14:textId="77777777" w:rsidR="0039760C" w:rsidRPr="008F101F" w:rsidRDefault="0039760C" w:rsidP="0055198E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7216FF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ผู้ชำนาญการพิเศษ</w:t>
            </w:r>
          </w:p>
        </w:tc>
      </w:tr>
      <w:tr w:rsidR="0039760C" w:rsidRPr="007447A8" w14:paraId="616F4915" w14:textId="77777777" w:rsidTr="004E0DB8">
        <w:tc>
          <w:tcPr>
            <w:tcW w:w="648" w:type="dxa"/>
          </w:tcPr>
          <w:p w14:paraId="2E982C4E" w14:textId="77777777" w:rsidR="0039760C" w:rsidRPr="007447A8" w:rsidRDefault="0039760C" w:rsidP="0039760C">
            <w:pPr>
              <w:tabs>
                <w:tab w:val="left" w:pos="1843"/>
              </w:tabs>
              <w:ind w:left="360" w:hanging="270"/>
              <w:rPr>
                <w:rFonts w:ascii="TH SarabunPSK" w:eastAsia="Tahoma" w:hAnsi="TH SarabunPSK" w:cs="TH SarabunPSK"/>
                <w:b/>
                <w:bCs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</w:p>
        </w:tc>
        <w:tc>
          <w:tcPr>
            <w:tcW w:w="3690" w:type="dxa"/>
          </w:tcPr>
          <w:p w14:paraId="1EE88A60" w14:textId="2389B75C" w:rsidR="0039760C" w:rsidRPr="007447A8" w:rsidRDefault="0039760C" w:rsidP="0039760C">
            <w:pPr>
              <w:tabs>
                <w:tab w:val="left" w:pos="1843"/>
              </w:tabs>
              <w:rPr>
                <w:rFonts w:ascii="TH SarabunPSK" w:eastAsia="Tahoma" w:hAnsi="TH SarabunPSK" w:cs="TH SarabunPSK"/>
                <w:b/>
                <w:bCs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7447A8">
              <w:rPr>
                <w:rFonts w:ascii="TH SarabunPSK" w:eastAsia="Tahoma" w:hAnsi="TH SarabunPSK" w:cs="TH SarabunPSK" w:hint="cs"/>
                <w:b/>
                <w:bCs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การไฟฟ้าฝ่ายผลิตแห่งประเทศไทย</w:t>
            </w:r>
          </w:p>
        </w:tc>
        <w:tc>
          <w:tcPr>
            <w:tcW w:w="5400" w:type="dxa"/>
          </w:tcPr>
          <w:p w14:paraId="5A1136C7" w14:textId="77777777" w:rsidR="0039760C" w:rsidRPr="007447A8" w:rsidRDefault="0039760C" w:rsidP="0039760C">
            <w:pPr>
              <w:tabs>
                <w:tab w:val="left" w:pos="1843"/>
              </w:tabs>
              <w:rPr>
                <w:rFonts w:ascii="TH SarabunPSK" w:eastAsia="Tahoma" w:hAnsi="TH SarabunPSK" w:cs="TH SarabunPSK"/>
                <w:b/>
                <w:bCs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</w:p>
        </w:tc>
      </w:tr>
      <w:tr w:rsidR="0039760C" w:rsidRPr="00E30F99" w14:paraId="066B55D5" w14:textId="77777777" w:rsidTr="004E0DB8">
        <w:tc>
          <w:tcPr>
            <w:tcW w:w="648" w:type="dxa"/>
          </w:tcPr>
          <w:p w14:paraId="0CC36443" w14:textId="77777777" w:rsidR="0039760C" w:rsidRPr="007216FF" w:rsidRDefault="0039760C" w:rsidP="0039760C">
            <w:pPr>
              <w:pStyle w:val="ListParagraph"/>
              <w:numPr>
                <w:ilvl w:val="0"/>
                <w:numId w:val="9"/>
              </w:numPr>
              <w:tabs>
                <w:tab w:val="left" w:pos="1843"/>
              </w:tabs>
              <w:ind w:left="360" w:hanging="270"/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</w:p>
        </w:tc>
        <w:tc>
          <w:tcPr>
            <w:tcW w:w="3690" w:type="dxa"/>
          </w:tcPr>
          <w:p w14:paraId="3EEA0BBF" w14:textId="77777777" w:rsidR="0039760C" w:rsidRDefault="0039760C" w:rsidP="0039760C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E30F99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ายสุวิทย์ กฤษดำ</w:t>
            </w:r>
          </w:p>
        </w:tc>
        <w:tc>
          <w:tcPr>
            <w:tcW w:w="5400" w:type="dxa"/>
          </w:tcPr>
          <w:p w14:paraId="33D17B13" w14:textId="77777777" w:rsidR="0039760C" w:rsidRPr="008F101F" w:rsidRDefault="0039760C" w:rsidP="0039760C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E30F99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ผู้อำนวยฝ่ายแผนยุทธศาสตร์</w:t>
            </w:r>
          </w:p>
        </w:tc>
      </w:tr>
      <w:tr w:rsidR="0039760C" w:rsidRPr="00E30F99" w14:paraId="5B2CC925" w14:textId="77777777" w:rsidTr="004E0DB8">
        <w:tc>
          <w:tcPr>
            <w:tcW w:w="648" w:type="dxa"/>
          </w:tcPr>
          <w:p w14:paraId="5EC87C42" w14:textId="77777777" w:rsidR="0039760C" w:rsidRPr="007216FF" w:rsidRDefault="0039760C" w:rsidP="0039760C">
            <w:pPr>
              <w:pStyle w:val="ListParagraph"/>
              <w:numPr>
                <w:ilvl w:val="0"/>
                <w:numId w:val="9"/>
              </w:numPr>
              <w:tabs>
                <w:tab w:val="left" w:pos="1843"/>
              </w:tabs>
              <w:ind w:left="360" w:hanging="270"/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</w:p>
        </w:tc>
        <w:tc>
          <w:tcPr>
            <w:tcW w:w="3690" w:type="dxa"/>
          </w:tcPr>
          <w:p w14:paraId="4C53CC70" w14:textId="77777777" w:rsidR="0039760C" w:rsidRDefault="0039760C" w:rsidP="0039760C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E30F99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สุชาติ ปรีชาธร</w:t>
            </w:r>
          </w:p>
        </w:tc>
        <w:tc>
          <w:tcPr>
            <w:tcW w:w="5400" w:type="dxa"/>
          </w:tcPr>
          <w:p w14:paraId="45D6C412" w14:textId="77777777" w:rsidR="0039760C" w:rsidRPr="008F101F" w:rsidRDefault="0039760C" w:rsidP="0039760C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E30F99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วศ.9</w:t>
            </w:r>
          </w:p>
        </w:tc>
      </w:tr>
      <w:tr w:rsidR="0039760C" w:rsidRPr="00E30F99" w14:paraId="6D66D30F" w14:textId="77777777" w:rsidTr="004E0DB8">
        <w:tc>
          <w:tcPr>
            <w:tcW w:w="648" w:type="dxa"/>
          </w:tcPr>
          <w:p w14:paraId="602D6BC7" w14:textId="77777777" w:rsidR="0039760C" w:rsidRPr="007216FF" w:rsidRDefault="0039760C" w:rsidP="0039760C">
            <w:pPr>
              <w:pStyle w:val="ListParagraph"/>
              <w:numPr>
                <w:ilvl w:val="0"/>
                <w:numId w:val="9"/>
              </w:numPr>
              <w:tabs>
                <w:tab w:val="left" w:pos="1843"/>
              </w:tabs>
              <w:ind w:left="360" w:hanging="270"/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</w:p>
        </w:tc>
        <w:tc>
          <w:tcPr>
            <w:tcW w:w="3690" w:type="dxa"/>
          </w:tcPr>
          <w:p w14:paraId="498C9B3E" w14:textId="77777777" w:rsidR="0039760C" w:rsidRDefault="0039760C" w:rsidP="0039760C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E30F99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อัญมณี ไมตรีจิตต์</w:t>
            </w:r>
          </w:p>
        </w:tc>
        <w:tc>
          <w:tcPr>
            <w:tcW w:w="5400" w:type="dxa"/>
          </w:tcPr>
          <w:p w14:paraId="322C6D38" w14:textId="77777777" w:rsidR="0039760C" w:rsidRPr="008F101F" w:rsidRDefault="0039760C" w:rsidP="0039760C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E30F99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วก.6</w:t>
            </w:r>
          </w:p>
        </w:tc>
      </w:tr>
      <w:tr w:rsidR="0039760C" w:rsidRPr="0039760C" w14:paraId="1B2B2F4C" w14:textId="77777777" w:rsidTr="004E0DB8">
        <w:tc>
          <w:tcPr>
            <w:tcW w:w="648" w:type="dxa"/>
          </w:tcPr>
          <w:p w14:paraId="41BB029F" w14:textId="77777777" w:rsidR="0039760C" w:rsidRPr="0039760C" w:rsidRDefault="0039760C" w:rsidP="0039760C">
            <w:pPr>
              <w:pStyle w:val="ListParagraph"/>
              <w:tabs>
                <w:tab w:val="left" w:pos="1843"/>
              </w:tabs>
              <w:ind w:left="360" w:hanging="270"/>
              <w:rPr>
                <w:rFonts w:ascii="TH SarabunPSK" w:eastAsia="Tahoma" w:hAnsi="TH SarabunPSK" w:cs="TH SarabunPSK" w:hint="cs"/>
                <w:b/>
                <w:bCs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</w:p>
        </w:tc>
        <w:tc>
          <w:tcPr>
            <w:tcW w:w="3690" w:type="dxa"/>
          </w:tcPr>
          <w:p w14:paraId="3E6052B2" w14:textId="56226992" w:rsidR="0039760C" w:rsidRPr="0039760C" w:rsidRDefault="0039760C" w:rsidP="0039760C">
            <w:pPr>
              <w:tabs>
                <w:tab w:val="left" w:pos="1843"/>
              </w:tabs>
              <w:rPr>
                <w:rFonts w:ascii="TH SarabunPSK" w:eastAsia="Tahoma" w:hAnsi="TH SarabunPSK" w:cs="TH SarabunPSK" w:hint="cs"/>
                <w:b/>
                <w:bCs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 w:rsidRPr="0039760C">
              <w:rPr>
                <w:rFonts w:ascii="TH SarabunPSK" w:eastAsia="Tahoma" w:hAnsi="TH SarabunPSK" w:cs="TH SarabunPSK" w:hint="cs"/>
                <w:b/>
                <w:bCs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บริษัท ปตท. จำกัด (มหาชน)</w:t>
            </w:r>
          </w:p>
        </w:tc>
        <w:tc>
          <w:tcPr>
            <w:tcW w:w="5400" w:type="dxa"/>
          </w:tcPr>
          <w:p w14:paraId="105154B4" w14:textId="77777777" w:rsidR="0039760C" w:rsidRPr="0039760C" w:rsidRDefault="0039760C" w:rsidP="0039760C">
            <w:pPr>
              <w:tabs>
                <w:tab w:val="left" w:pos="1843"/>
              </w:tabs>
              <w:rPr>
                <w:rFonts w:ascii="TH SarabunPSK" w:eastAsia="Tahoma" w:hAnsi="TH SarabunPSK" w:cs="TH SarabunPSK" w:hint="cs"/>
                <w:b/>
                <w:bCs/>
                <w:color w:val="000000" w:themeColor="text1"/>
                <w:spacing w:val="-20"/>
                <w:kern w:val="24"/>
                <w:sz w:val="32"/>
                <w:szCs w:val="32"/>
                <w:cs/>
                <w:lang w:val="en-US"/>
              </w:rPr>
            </w:pPr>
          </w:p>
        </w:tc>
      </w:tr>
      <w:tr w:rsidR="0039760C" w:rsidRPr="00E30F99" w14:paraId="38F609D1" w14:textId="77777777" w:rsidTr="004E0DB8">
        <w:tc>
          <w:tcPr>
            <w:tcW w:w="648" w:type="dxa"/>
          </w:tcPr>
          <w:p w14:paraId="1CBBDEDD" w14:textId="77777777" w:rsidR="0039760C" w:rsidRPr="007216FF" w:rsidRDefault="0039760C" w:rsidP="0039760C">
            <w:pPr>
              <w:pStyle w:val="ListParagraph"/>
              <w:numPr>
                <w:ilvl w:val="0"/>
                <w:numId w:val="9"/>
              </w:numPr>
              <w:tabs>
                <w:tab w:val="left" w:pos="1843"/>
              </w:tabs>
              <w:ind w:left="360" w:hanging="270"/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</w:p>
        </w:tc>
        <w:tc>
          <w:tcPr>
            <w:tcW w:w="3690" w:type="dxa"/>
          </w:tcPr>
          <w:p w14:paraId="6E6173DD" w14:textId="77777777" w:rsidR="0039760C" w:rsidRDefault="0039760C" w:rsidP="0039760C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างสาวนันทิชา  ชลวณิชย์กุล</w:t>
            </w:r>
          </w:p>
        </w:tc>
        <w:tc>
          <w:tcPr>
            <w:tcW w:w="5400" w:type="dxa"/>
          </w:tcPr>
          <w:p w14:paraId="2BA6CC3D" w14:textId="77777777" w:rsidR="0039760C" w:rsidRPr="00CE1BD2" w:rsidRDefault="0039760C" w:rsidP="0039760C">
            <w:pPr>
              <w:tabs>
                <w:tab w:val="left" w:pos="1843"/>
              </w:tabs>
              <w:rPr>
                <w:rFonts w:ascii="TH SarabunPSK" w:eastAsia="Tahoma" w:hAnsi="TH SarabunPSK" w:cs="TH SarabunPSK"/>
                <w:color w:val="000000" w:themeColor="text1"/>
                <w:spacing w:val="-20"/>
                <w:kern w:val="24"/>
                <w:sz w:val="32"/>
                <w:szCs w:val="32"/>
                <w:cs/>
                <w:lang w:val="en-US"/>
              </w:rPr>
            </w:pPr>
            <w:r w:rsidRPr="00CE1BD2">
              <w:rPr>
                <w:rFonts w:ascii="TH SarabunPSK" w:eastAsia="Tahoma" w:hAnsi="TH SarabunPSK" w:cs="TH SarabunPSK" w:hint="cs"/>
                <w:color w:val="000000" w:themeColor="text1"/>
                <w:spacing w:val="-20"/>
                <w:kern w:val="24"/>
                <w:sz w:val="32"/>
                <w:szCs w:val="32"/>
                <w:cs/>
                <w:lang w:val="en-US"/>
              </w:rPr>
              <w:t>พนักงานวิเคราะห์และวางแผนฝ่ายนโยบายและข้อมูลพลังงาน</w:t>
            </w:r>
          </w:p>
        </w:tc>
      </w:tr>
    </w:tbl>
    <w:p w14:paraId="01BAB1B5" w14:textId="4A0AA81C" w:rsidR="004357F6" w:rsidRDefault="004357F6" w:rsidP="00191EC6">
      <w:pPr>
        <w:tabs>
          <w:tab w:val="left" w:pos="1843"/>
        </w:tabs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lang w:val="en-US"/>
        </w:rPr>
      </w:pPr>
      <w:r>
        <w:rPr>
          <w:rFonts w:ascii="TH SarabunPSK" w:eastAsia="Tahoma" w:hAnsi="TH SarabunPSK" w:cs="TH SarabunPSK" w:hint="cs"/>
          <w:b/>
          <w:bCs/>
          <w:color w:val="000000" w:themeColor="text1"/>
          <w:kern w:val="24"/>
          <w:sz w:val="32"/>
          <w:szCs w:val="32"/>
          <w:cs/>
          <w:lang w:val="en-US"/>
        </w:rPr>
        <w:lastRenderedPageBreak/>
        <w:t xml:space="preserve">เปิดประชุมเวลา </w:t>
      </w:r>
      <w:r w:rsidR="00191EC6">
        <w:rPr>
          <w:rFonts w:ascii="TH SarabunPSK" w:eastAsia="Tahoma" w:hAnsi="TH SarabunPSK" w:cs="TH SarabunPSK" w:hint="cs"/>
          <w:b/>
          <w:bCs/>
          <w:color w:val="000000" w:themeColor="text1"/>
          <w:kern w:val="24"/>
          <w:sz w:val="32"/>
          <w:szCs w:val="32"/>
          <w:cs/>
          <w:lang w:val="en-US"/>
        </w:rPr>
        <w:tab/>
      </w:r>
      <w:r w:rsidRPr="00191EC6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13.3</w:t>
      </w:r>
      <w:r w:rsidR="00191EC6" w:rsidRPr="00191EC6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0 น.</w:t>
      </w:r>
    </w:p>
    <w:p w14:paraId="72401ECE" w14:textId="77777777" w:rsidR="00AC7963" w:rsidRDefault="00AC7963" w:rsidP="00E7616F">
      <w:pPr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lang w:val="en-US"/>
        </w:rPr>
      </w:pPr>
    </w:p>
    <w:p w14:paraId="20EAAB91" w14:textId="77777777" w:rsidR="00436087" w:rsidRDefault="00436087" w:rsidP="00D76155">
      <w:pPr>
        <w:jc w:val="both"/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lang w:val="en-US"/>
        </w:rPr>
      </w:pPr>
      <w:r w:rsidRPr="003747E2"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cs/>
          <w:lang w:val="en-US"/>
        </w:rPr>
        <w:t xml:space="preserve">ระเบียบวาระที่ </w:t>
      </w:r>
      <w:r w:rsidRPr="003747E2">
        <w:rPr>
          <w:rFonts w:ascii="TH SarabunPSK" w:eastAsia="Tahoma" w:hAnsi="TH SarabunPSK" w:cs="TH SarabunPSK" w:hint="cs"/>
          <w:b/>
          <w:bCs/>
          <w:color w:val="000000" w:themeColor="text1"/>
          <w:kern w:val="24"/>
          <w:sz w:val="32"/>
          <w:szCs w:val="32"/>
          <w:cs/>
          <w:lang w:val="en-US"/>
        </w:rPr>
        <w:t xml:space="preserve"> </w:t>
      </w:r>
      <w:r w:rsidRPr="003747E2"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cs/>
          <w:lang w:val="en-US"/>
        </w:rPr>
        <w:t xml:space="preserve">1    :   เรื่องที่ประธานแจ้งให้ที่ประชุมทราบ  </w:t>
      </w:r>
    </w:p>
    <w:p w14:paraId="65C4A547" w14:textId="77777777" w:rsidR="00F3548B" w:rsidRPr="00A71E3E" w:rsidRDefault="00F3548B" w:rsidP="00754EE3">
      <w:pPr>
        <w:jc w:val="center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id-ID"/>
        </w:rPr>
      </w:pPr>
      <w:r w:rsidRPr="00F3548B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-</w:t>
      </w:r>
      <w:r w:rsidRPr="00F3548B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 </w:t>
      </w:r>
      <w:r w:rsidRPr="00F3548B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ไม่มี</w:t>
      </w:r>
      <w:r w:rsidRPr="00F3548B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id-ID"/>
        </w:rPr>
        <w:t xml:space="preserve"> -</w:t>
      </w:r>
    </w:p>
    <w:p w14:paraId="326C56A7" w14:textId="77777777" w:rsidR="00436087" w:rsidRPr="003747E2" w:rsidRDefault="00436087" w:rsidP="00B63CC2">
      <w:pPr>
        <w:spacing w:after="240"/>
        <w:jc w:val="both"/>
        <w:rPr>
          <w:rFonts w:ascii="TH SarabunPSK" w:hAnsi="TH SarabunPSK" w:cs="TH SarabunPSK"/>
          <w:color w:val="000000" w:themeColor="text1"/>
          <w:sz w:val="32"/>
          <w:szCs w:val="32"/>
          <w:lang w:val="en-US"/>
        </w:rPr>
      </w:pPr>
      <w:r w:rsidRPr="003747E2">
        <w:rPr>
          <w:rFonts w:ascii="TH SarabunPSK" w:eastAsia="Tahoma" w:hAnsi="TH SarabunPSK" w:cs="TH SarabunPSK" w:hint="cs"/>
          <w:b/>
          <w:bCs/>
          <w:color w:val="000000" w:themeColor="text1"/>
          <w:kern w:val="24"/>
          <w:sz w:val="32"/>
          <w:szCs w:val="32"/>
          <w:cs/>
          <w:lang w:val="en-US"/>
        </w:rPr>
        <w:t xml:space="preserve">ระเบียบวาระที่  </w:t>
      </w:r>
      <w:r w:rsidR="003A6C79">
        <w:rPr>
          <w:rFonts w:ascii="TH SarabunPSK" w:eastAsia="Tahoma" w:hAnsi="TH SarabunPSK" w:cs="TH SarabunPSK" w:hint="cs"/>
          <w:b/>
          <w:bCs/>
          <w:color w:val="000000" w:themeColor="text1"/>
          <w:kern w:val="24"/>
          <w:sz w:val="32"/>
          <w:szCs w:val="32"/>
          <w:cs/>
          <w:lang w:val="en-US"/>
        </w:rPr>
        <w:t>2</w:t>
      </w:r>
      <w:r w:rsidRPr="003747E2">
        <w:rPr>
          <w:rFonts w:ascii="TH SarabunPSK" w:eastAsia="Tahoma" w:hAnsi="TH SarabunPSK" w:cs="TH SarabunPSK" w:hint="cs"/>
          <w:b/>
          <w:bCs/>
          <w:color w:val="000000" w:themeColor="text1"/>
          <w:kern w:val="24"/>
          <w:sz w:val="32"/>
          <w:szCs w:val="32"/>
          <w:cs/>
          <w:lang w:val="en-US"/>
        </w:rPr>
        <w:t xml:space="preserve">   </w:t>
      </w:r>
      <w:r w:rsidRPr="003747E2"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lang w:val="en-GB"/>
        </w:rPr>
        <w:t xml:space="preserve"> :   </w:t>
      </w:r>
      <w:r w:rsidRPr="003747E2"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cs/>
          <w:lang w:val="en-US"/>
        </w:rPr>
        <w:t xml:space="preserve"> เรื่องเพื่อทราบ</w:t>
      </w:r>
    </w:p>
    <w:p w14:paraId="0145215C" w14:textId="335BA5E3" w:rsidR="00A53AFB" w:rsidRPr="000C0D08" w:rsidRDefault="003A6C79" w:rsidP="00625691">
      <w:pPr>
        <w:ind w:left="360" w:hanging="360"/>
        <w:jc w:val="thaiDistribute"/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cs/>
          <w:lang w:val="en-US"/>
        </w:rPr>
      </w:pPr>
      <w:r w:rsidRPr="000C0D08">
        <w:rPr>
          <w:rFonts w:ascii="TH SarabunPSK" w:eastAsia="Tahoma" w:hAnsi="TH SarabunPSK" w:cs="TH SarabunPSK" w:hint="cs"/>
          <w:b/>
          <w:bCs/>
          <w:color w:val="000000" w:themeColor="text1"/>
          <w:kern w:val="24"/>
          <w:sz w:val="32"/>
          <w:szCs w:val="32"/>
          <w:cs/>
          <w:lang w:val="en-SG"/>
        </w:rPr>
        <w:t>2</w:t>
      </w:r>
      <w:r w:rsidR="00436087" w:rsidRPr="000C0D08"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cs/>
          <w:lang w:val="en-US"/>
        </w:rPr>
        <w:t>.1</w:t>
      </w:r>
      <w:r w:rsidR="00436087" w:rsidRPr="000C0D08">
        <w:rPr>
          <w:rFonts w:ascii="TH SarabunPSK" w:eastAsia="Tahoma" w:hAnsi="TH SarabunPSK" w:cs="TH SarabunPSK" w:hint="cs"/>
          <w:b/>
          <w:bCs/>
          <w:color w:val="000000" w:themeColor="text1"/>
          <w:kern w:val="24"/>
          <w:sz w:val="32"/>
          <w:szCs w:val="32"/>
          <w:cs/>
          <w:lang w:val="en-US"/>
        </w:rPr>
        <w:t xml:space="preserve"> </w:t>
      </w:r>
      <w:r w:rsidR="00FD106F" w:rsidRPr="000C0D08"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cs/>
          <w:lang w:val="en-US"/>
        </w:rPr>
        <w:t>การปรับปรุงรายชื่อเจ้าหน้าที่ที่ปฏิบัติงานในกลุ่มการขับเคลื่อนการปฏิรูปประเทศ ยุทธศาสตร์ชาติ และการสร้างความสามัคคีปรองดอง (กลุ่ม ป.ย.ป.) กระทรวงพลังงาน</w:t>
      </w:r>
    </w:p>
    <w:p w14:paraId="541D6DFC" w14:textId="77777777" w:rsidR="003D7D2C" w:rsidRDefault="0087404F" w:rsidP="00DF7219">
      <w:pPr>
        <w:spacing w:before="120"/>
        <w:ind w:firstLine="567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id-ID"/>
        </w:rPr>
      </w:pP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id-ID"/>
        </w:rPr>
        <w:t xml:space="preserve">ฝ่ายเลขานุการฯ </w:t>
      </w:r>
      <w:r w:rsidR="00A53AFB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id-ID"/>
        </w:rPr>
        <w:t>ได้เรียนให้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id-ID"/>
        </w:rPr>
        <w:t>ที่ประชุมทราบ</w:t>
      </w:r>
      <w:r w:rsidR="003D7D2C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id-ID"/>
        </w:rPr>
        <w:t xml:space="preserve"> ดังนี้</w:t>
      </w:r>
    </w:p>
    <w:p w14:paraId="081132CB" w14:textId="77777777" w:rsidR="003D7D2C" w:rsidRDefault="003D7D2C" w:rsidP="00754EE3">
      <w:pPr>
        <w:spacing w:after="240"/>
        <w:ind w:firstLine="1134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id-ID"/>
        </w:rPr>
        <w:t>2.1.1 โครงสร้างการขับเคลื่อน</w:t>
      </w:r>
      <w:r w:rsidRPr="003D7D2C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>ยุทธศาสตร์ชาติและปฏิรูปด้านพลังงาน</w:t>
      </w:r>
    </w:p>
    <w:p w14:paraId="16D65750" w14:textId="027A97EB" w:rsidR="005E65FD" w:rsidRDefault="00754EE3" w:rsidP="00754EE3">
      <w:pPr>
        <w:jc w:val="center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  <w:r>
        <w:rPr>
          <w:rFonts w:ascii="TH SarabunPSK" w:eastAsia="Tahoma" w:hAnsi="TH SarabunPSK" w:cs="TH SarabunPSK"/>
          <w:noProof/>
          <w:color w:val="000000" w:themeColor="text1"/>
          <w:kern w:val="24"/>
          <w:sz w:val="32"/>
          <w:szCs w:val="32"/>
          <w:lang w:val="en-US"/>
        </w:rPr>
        <w:drawing>
          <wp:inline distT="0" distB="0" distL="0" distR="0" wp14:anchorId="7D41EA6F" wp14:editId="2EB0C1E1">
            <wp:extent cx="6216555" cy="3294380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279"/>
                    <a:stretch/>
                  </pic:blipFill>
                  <pic:spPr bwMode="auto">
                    <a:xfrm>
                      <a:off x="0" y="0"/>
                      <a:ext cx="6265263" cy="33201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5FE313" w14:textId="77777777" w:rsidR="00D420C2" w:rsidRDefault="00D420C2" w:rsidP="003D7D2C">
      <w:pPr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</w:p>
    <w:p w14:paraId="239717D6" w14:textId="0E86DC84" w:rsidR="00D420C2" w:rsidRDefault="00017506" w:rsidP="00DD6F52">
      <w:pPr>
        <w:ind w:firstLine="1134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2.2.2 </w:t>
      </w:r>
      <w:r w:rsidR="006731F5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อำนาจหน้าที่และ</w:t>
      </w:r>
      <w:r w:rsidR="00C74435" w:rsidRPr="00C74435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>รายชื่อเจ้าหน้าที่ที่ปฏิบัติงานในกลุ่ม</w:t>
      </w:r>
      <w:r w:rsidR="003063C3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ป.ย.ป. กระทรวงพลังงาน</w:t>
      </w:r>
    </w:p>
    <w:p w14:paraId="60A76AFC" w14:textId="77777777" w:rsidR="006731F5" w:rsidRPr="00474727" w:rsidRDefault="006731F5" w:rsidP="006731F5">
      <w:pPr>
        <w:ind w:firstLine="1854"/>
        <w:jc w:val="thaiDistribute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id-ID"/>
        </w:rPr>
      </w:pPr>
      <w:r w:rsidRPr="00B9041F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id-ID"/>
        </w:rPr>
        <w:t>กลุ่ม ป.ย.ป.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id-ID"/>
        </w:rPr>
        <w:t xml:space="preserve"> มีอำนาจหน้าที่ ที่สำคัญ เช่น </w:t>
      </w:r>
      <w:r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id-ID"/>
        </w:rPr>
        <w:t xml:space="preserve">ศูนย์บัญชาการขับเคลื่อนยุทธศาสตร์ชาติและปฏิรูปประเทศ 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id-ID"/>
        </w:rPr>
        <w:t>เป็น</w:t>
      </w:r>
      <w:r w:rsidRPr="00474727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id-ID"/>
        </w:rPr>
        <w:t>แก</w:t>
      </w:r>
      <w:r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id-ID"/>
        </w:rPr>
        <w:t>นกลางประสานสภาพัฒน์ฯ คณะกรรมการ</w:t>
      </w:r>
      <w:r w:rsidRPr="00474727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id-ID"/>
        </w:rPr>
        <w:t>ต่าง ๆ  หน่วยงาน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id-ID"/>
        </w:rPr>
        <w:t>ภาย</w:t>
      </w:r>
      <w:r w:rsidRPr="00474727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id-ID"/>
        </w:rPr>
        <w:t>ใน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id-ID"/>
        </w:rPr>
        <w:t>และภาย</w:t>
      </w:r>
      <w:r w:rsidRPr="00474727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id-ID"/>
        </w:rPr>
        <w:t>นอก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id-ID"/>
        </w:rPr>
        <w:t xml:space="preserve"> </w:t>
      </w:r>
      <w:r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id-ID"/>
        </w:rPr>
        <w:t xml:space="preserve"> เป็นเลขานุการ</w:t>
      </w:r>
      <w:r w:rsidRPr="00474727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id-ID"/>
        </w:rPr>
        <w:t>คณะทำงานระดับกระทรวง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id-ID"/>
        </w:rPr>
        <w:t xml:space="preserve"> </w:t>
      </w:r>
      <w:r w:rsidRPr="00474727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id-ID"/>
        </w:rPr>
        <w:t>เจ้าภาพกำกับติดตาม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id-ID"/>
        </w:rPr>
        <w:t xml:space="preserve"> </w:t>
      </w:r>
      <w:r w:rsidRPr="00474727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id-ID"/>
        </w:rPr>
        <w:t>จัดทำแผนขับเคลื่อน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id-ID"/>
        </w:rPr>
        <w:t xml:space="preserve"> </w:t>
      </w:r>
      <w:r w:rsidRPr="00474727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id-ID"/>
        </w:rPr>
        <w:t>ประเมินผลและจัดทำรายงาน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id-ID"/>
        </w:rPr>
        <w:t xml:space="preserve"> </w:t>
      </w:r>
      <w:r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id-ID"/>
        </w:rPr>
        <w:t>ยุทธศาสตร์ชาติและปฏิรูปประเทศ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id-ID"/>
        </w:rPr>
        <w:t xml:space="preserve"> </w:t>
      </w:r>
    </w:p>
    <w:p w14:paraId="767A2E9A" w14:textId="6E460ADA" w:rsidR="005808D7" w:rsidRDefault="003063C3" w:rsidP="004E2DF2">
      <w:pPr>
        <w:tabs>
          <w:tab w:val="left" w:pos="1701"/>
        </w:tabs>
        <w:spacing w:after="240"/>
        <w:ind w:firstLine="1134"/>
        <w:jc w:val="thaiDistribute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ab/>
      </w:r>
      <w:r w:rsidR="00047D88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หน่วยงานในสังกัดกระทรวงพลังงานได้แจ้งปรับปรุงรายชื่อเจ้าหน้าที่ที่ปฏิบัติงานในกลุ่ม ป.ย.ป. กระทรวงพลังงาน</w:t>
      </w:r>
      <w:r w:rsidR="00047D88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 </w:t>
      </w:r>
      <w:r w:rsidR="00047D88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เพื่อที่ฝ่ายเลขานุการฯ จะรวบรวมรายชื่อเจ้าหน้าที่เพื่อนำเสนอปลัดกระทรวงพิจารณาอนุมัติต่อไป ดังนี้</w:t>
      </w:r>
    </w:p>
    <w:p w14:paraId="101B3ECA" w14:textId="77777777" w:rsidR="00FF7145" w:rsidRDefault="00FF7145" w:rsidP="004E2DF2">
      <w:pPr>
        <w:tabs>
          <w:tab w:val="left" w:pos="1701"/>
        </w:tabs>
        <w:spacing w:after="240"/>
        <w:ind w:firstLine="1134"/>
        <w:jc w:val="thaiDistribute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</w:p>
    <w:tbl>
      <w:tblPr>
        <w:tblW w:w="8655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20" w:firstRow="1" w:lastRow="0" w:firstColumn="0" w:lastColumn="0" w:noHBand="0" w:noVBand="1"/>
      </w:tblPr>
      <w:tblGrid>
        <w:gridCol w:w="419"/>
        <w:gridCol w:w="3826"/>
        <w:gridCol w:w="222"/>
        <w:gridCol w:w="419"/>
        <w:gridCol w:w="3769"/>
      </w:tblGrid>
      <w:tr w:rsidR="00F02FE5" w:rsidRPr="00F02FE5" w14:paraId="0A420526" w14:textId="77777777" w:rsidTr="00F257A9">
        <w:trPr>
          <w:trHeight w:val="53"/>
          <w:tblHeader/>
        </w:trPr>
        <w:tc>
          <w:tcPr>
            <w:tcW w:w="0" w:type="auto"/>
            <w:shd w:val="clear" w:color="auto" w:fill="auto"/>
            <w:vAlign w:val="center"/>
            <w:hideMark/>
          </w:tcPr>
          <w:p w14:paraId="5C189C00" w14:textId="77777777" w:rsidR="00754EE3" w:rsidRPr="00F02FE5" w:rsidRDefault="00754EE3" w:rsidP="00FF4A3B">
            <w:pPr>
              <w:jc w:val="center"/>
              <w:rPr>
                <w:rFonts w:ascii="TH SarabunPSK" w:hAnsi="TH SarabunPSK" w:cs="TH SarabunPSK"/>
                <w:b/>
                <w:bCs/>
                <w:cs/>
                <w:lang w:val="en-US"/>
              </w:rPr>
            </w:pPr>
            <w:r w:rsidRPr="00F02FE5">
              <w:rPr>
                <w:rFonts w:ascii="TH SarabunPSK" w:hAnsi="TH SarabunPSK" w:cs="TH SarabunPSK"/>
                <w:b/>
                <w:bCs/>
                <w:cs/>
                <w:lang w:val="en-US"/>
              </w:rPr>
              <w:lastRenderedPageBreak/>
              <w:t>ที่</w:t>
            </w:r>
          </w:p>
        </w:tc>
        <w:tc>
          <w:tcPr>
            <w:tcW w:w="3826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25835E" w14:textId="77777777" w:rsidR="00754EE3" w:rsidRPr="00F02FE5" w:rsidRDefault="00754EE3" w:rsidP="00FF4A3B">
            <w:pPr>
              <w:jc w:val="center"/>
              <w:rPr>
                <w:rFonts w:ascii="TH SarabunPSK" w:hAnsi="TH SarabunPSK" w:cs="TH SarabunPSK"/>
                <w:b/>
                <w:bCs/>
                <w:lang w:val="en-US"/>
              </w:rPr>
            </w:pPr>
            <w:r w:rsidRPr="00F02FE5">
              <w:rPr>
                <w:rFonts w:ascii="TH SarabunPSK" w:hAnsi="TH SarabunPSK" w:cs="TH SarabunPSK"/>
                <w:b/>
                <w:bCs/>
                <w:cs/>
                <w:lang w:val="en-US"/>
              </w:rPr>
              <w:t>ชื่อ / สังกัด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FB74B" w14:textId="77777777" w:rsidR="00754EE3" w:rsidRPr="00F02FE5" w:rsidRDefault="00754EE3" w:rsidP="00FF4A3B">
            <w:pPr>
              <w:jc w:val="center"/>
              <w:rPr>
                <w:rFonts w:ascii="TH SarabunPSK" w:hAnsi="TH SarabunPSK" w:cs="TH SarabunPSK"/>
                <w:lang w:val="en-US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14:paraId="31D77A1C" w14:textId="77777777" w:rsidR="00754EE3" w:rsidRPr="00F02FE5" w:rsidRDefault="00754EE3" w:rsidP="00FF4A3B">
            <w:pPr>
              <w:jc w:val="center"/>
              <w:rPr>
                <w:rFonts w:ascii="TH SarabunPSK" w:hAnsi="TH SarabunPSK" w:cs="TH SarabunPSK"/>
                <w:b/>
                <w:bCs/>
                <w:lang w:val="en-US"/>
              </w:rPr>
            </w:pPr>
            <w:r w:rsidRPr="00F02FE5">
              <w:rPr>
                <w:rFonts w:ascii="TH SarabunPSK" w:hAnsi="TH SarabunPSK" w:cs="TH SarabunPSK"/>
                <w:b/>
                <w:bCs/>
                <w:cs/>
                <w:lang w:val="en-US"/>
              </w:rPr>
              <w:t>ที่</w:t>
            </w:r>
          </w:p>
        </w:tc>
        <w:tc>
          <w:tcPr>
            <w:tcW w:w="3769" w:type="dxa"/>
            <w:shd w:val="clear" w:color="auto" w:fill="auto"/>
            <w:vAlign w:val="center"/>
            <w:hideMark/>
          </w:tcPr>
          <w:p w14:paraId="3274510D" w14:textId="77777777" w:rsidR="00754EE3" w:rsidRPr="00F02FE5" w:rsidRDefault="00754EE3" w:rsidP="00FF4A3B">
            <w:pPr>
              <w:jc w:val="center"/>
              <w:rPr>
                <w:rFonts w:ascii="TH SarabunPSK" w:hAnsi="TH SarabunPSK" w:cs="TH SarabunPSK"/>
                <w:b/>
                <w:bCs/>
                <w:lang w:val="en-US"/>
              </w:rPr>
            </w:pPr>
            <w:r w:rsidRPr="00F02FE5">
              <w:rPr>
                <w:rFonts w:ascii="TH SarabunPSK" w:hAnsi="TH SarabunPSK" w:cs="TH SarabunPSK"/>
                <w:b/>
                <w:bCs/>
                <w:cs/>
                <w:lang w:val="en-US"/>
              </w:rPr>
              <w:t>ชื่อ / สังกัด</w:t>
            </w:r>
          </w:p>
        </w:tc>
      </w:tr>
      <w:tr w:rsidR="00F02FE5" w:rsidRPr="00F02FE5" w14:paraId="4A409448" w14:textId="77777777" w:rsidTr="00F02FE5">
        <w:trPr>
          <w:trHeight w:val="397"/>
        </w:trPr>
        <w:tc>
          <w:tcPr>
            <w:tcW w:w="0" w:type="auto"/>
            <w:shd w:val="clear" w:color="auto" w:fill="auto"/>
            <w:vAlign w:val="center"/>
          </w:tcPr>
          <w:p w14:paraId="06322090" w14:textId="2532C9CA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  <w:r w:rsidRPr="00F02FE5">
              <w:rPr>
                <w:rFonts w:ascii="TH SarabunPSK" w:hAnsi="TH SarabunPSK" w:cs="TH SarabunPSK"/>
                <w:lang w:val="en-US"/>
              </w:rPr>
              <w:t>1</w:t>
            </w:r>
          </w:p>
        </w:tc>
        <w:tc>
          <w:tcPr>
            <w:tcW w:w="3826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C17F3B4" w14:textId="287405F4" w:rsidR="00754EE3" w:rsidRPr="00F02FE5" w:rsidRDefault="00754EE3" w:rsidP="00754EE3">
            <w:pPr>
              <w:rPr>
                <w:rFonts w:ascii="TH SarabunPSK" w:hAnsi="TH SarabunPSK" w:cs="TH SarabunPSK"/>
                <w:cs/>
                <w:lang w:val="en-US"/>
              </w:rPr>
            </w:pPr>
            <w:r w:rsidRPr="00F02FE5">
              <w:rPr>
                <w:rFonts w:ascii="TH SarabunPSK" w:hAnsi="TH SarabunPSK" w:cs="TH SarabunPSK"/>
                <w:cs/>
                <w:lang w:val="en-US"/>
              </w:rPr>
              <w:t>นายสราวุธ</w:t>
            </w:r>
            <w:r w:rsidRPr="00F02FE5">
              <w:rPr>
                <w:rFonts w:ascii="TH SarabunPSK" w:hAnsi="TH SarabunPSK" w:cs="TH SarabunPSK"/>
                <w:lang w:val="en-US"/>
              </w:rPr>
              <w:t xml:space="preserve"> </w:t>
            </w:r>
            <w:r w:rsidRPr="00F02FE5">
              <w:rPr>
                <w:rFonts w:ascii="TH SarabunPSK" w:hAnsi="TH SarabunPSK" w:cs="TH SarabunPSK"/>
                <w:cs/>
                <w:lang w:val="en-US"/>
              </w:rPr>
              <w:t>แก้วตาทิพย์ /รปพน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ED0D7E" w14:textId="77777777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A2B7118" w14:textId="726385C1" w:rsidR="00754EE3" w:rsidRPr="00F02FE5" w:rsidRDefault="00D94785" w:rsidP="00754EE3">
            <w:pPr>
              <w:rPr>
                <w:rFonts w:ascii="TH SarabunPSK" w:hAnsi="TH SarabunPSK" w:cs="TH SarabunPSK"/>
                <w:lang w:val="en-US"/>
              </w:rPr>
            </w:pPr>
            <w:r>
              <w:rPr>
                <w:rFonts w:ascii="TH SarabunPSK" w:hAnsi="TH SarabunPSK" w:cs="TH SarabunPSK" w:hint="cs"/>
                <w:cs/>
                <w:lang w:val="en-US"/>
              </w:rPr>
              <w:t>15</w:t>
            </w:r>
          </w:p>
        </w:tc>
        <w:tc>
          <w:tcPr>
            <w:tcW w:w="3769" w:type="dxa"/>
            <w:shd w:val="clear" w:color="auto" w:fill="auto"/>
            <w:vAlign w:val="center"/>
          </w:tcPr>
          <w:p w14:paraId="0F9E62CA" w14:textId="4B0BADE0" w:rsidR="00754EE3" w:rsidRPr="00F02FE5" w:rsidRDefault="00754EE3" w:rsidP="00754EE3">
            <w:pPr>
              <w:rPr>
                <w:rFonts w:ascii="TH SarabunPSK" w:hAnsi="TH SarabunPSK" w:cs="TH SarabunPSK"/>
                <w:cs/>
                <w:lang w:val="en-US"/>
              </w:rPr>
            </w:pPr>
            <w:r w:rsidRPr="00F02FE5">
              <w:rPr>
                <w:rFonts w:ascii="TH SarabunPSK" w:hAnsi="TH SarabunPSK" w:cs="TH SarabunPSK"/>
                <w:cs/>
                <w:lang w:val="en-US"/>
              </w:rPr>
              <w:t>นางนิลสน แสงสุริยา /พพ.</w:t>
            </w:r>
          </w:p>
        </w:tc>
      </w:tr>
      <w:tr w:rsidR="00F02FE5" w:rsidRPr="00F02FE5" w14:paraId="2E96A546" w14:textId="77777777" w:rsidTr="00F02FE5">
        <w:trPr>
          <w:trHeight w:val="397"/>
        </w:trPr>
        <w:tc>
          <w:tcPr>
            <w:tcW w:w="0" w:type="auto"/>
            <w:shd w:val="clear" w:color="auto" w:fill="auto"/>
            <w:vAlign w:val="center"/>
          </w:tcPr>
          <w:p w14:paraId="30D25B75" w14:textId="061524A1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  <w:r w:rsidRPr="00F02FE5">
              <w:rPr>
                <w:rFonts w:ascii="TH SarabunPSK" w:hAnsi="TH SarabunPSK" w:cs="TH SarabunPSK"/>
                <w:spacing w:val="-8"/>
                <w:lang w:val="en-US"/>
              </w:rPr>
              <w:t>2</w:t>
            </w:r>
          </w:p>
        </w:tc>
        <w:tc>
          <w:tcPr>
            <w:tcW w:w="3826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10B6CDA" w14:textId="742AF6CC" w:rsidR="00754EE3" w:rsidRPr="00F02FE5" w:rsidRDefault="00754EE3" w:rsidP="00754EE3">
            <w:pPr>
              <w:rPr>
                <w:rFonts w:ascii="TH SarabunPSK" w:hAnsi="TH SarabunPSK" w:cs="TH SarabunPSK"/>
                <w:cs/>
                <w:lang w:val="en-US"/>
              </w:rPr>
            </w:pPr>
            <w:r w:rsidRPr="00F02FE5">
              <w:rPr>
                <w:rFonts w:ascii="TH SarabunPSK" w:hAnsi="TH SarabunPSK" w:cs="TH SarabunPSK"/>
                <w:spacing w:val="-14"/>
                <w:cs/>
                <w:lang w:val="en-US"/>
              </w:rPr>
              <w:t>นายสมภพ</w:t>
            </w:r>
            <w:r w:rsidRPr="00F02FE5">
              <w:rPr>
                <w:rFonts w:ascii="TH SarabunPSK" w:hAnsi="TH SarabunPSK" w:cs="TH SarabunPSK"/>
                <w:spacing w:val="-14"/>
                <w:lang w:val="en-US"/>
              </w:rPr>
              <w:t xml:space="preserve"> </w:t>
            </w:r>
            <w:r w:rsidRPr="00F02FE5">
              <w:rPr>
                <w:rFonts w:ascii="TH SarabunPSK" w:hAnsi="TH SarabunPSK" w:cs="TH SarabunPSK"/>
                <w:spacing w:val="-14"/>
                <w:cs/>
                <w:lang w:val="en-US"/>
              </w:rPr>
              <w:t>พัฒนอริยางกูล /สป.พน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5B9666" w14:textId="77777777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AA5B188" w14:textId="342F1AF0" w:rsidR="00754EE3" w:rsidRPr="00F02FE5" w:rsidRDefault="00D94785" w:rsidP="00754EE3">
            <w:pPr>
              <w:rPr>
                <w:rFonts w:ascii="TH SarabunPSK" w:hAnsi="TH SarabunPSK" w:cs="TH SarabunPSK"/>
                <w:lang w:val="en-US"/>
              </w:rPr>
            </w:pPr>
            <w:r>
              <w:rPr>
                <w:rFonts w:ascii="TH SarabunPSK" w:hAnsi="TH SarabunPSK" w:cs="TH SarabunPSK" w:hint="cs"/>
                <w:cs/>
                <w:lang w:val="en-US"/>
              </w:rPr>
              <w:t>16</w:t>
            </w:r>
          </w:p>
        </w:tc>
        <w:tc>
          <w:tcPr>
            <w:tcW w:w="3769" w:type="dxa"/>
            <w:shd w:val="clear" w:color="auto" w:fill="auto"/>
            <w:vAlign w:val="center"/>
          </w:tcPr>
          <w:p w14:paraId="6198663A" w14:textId="1A1A4B56" w:rsidR="00754EE3" w:rsidRPr="00F02FE5" w:rsidRDefault="00754EE3" w:rsidP="00754EE3">
            <w:pPr>
              <w:rPr>
                <w:rFonts w:ascii="TH SarabunPSK" w:hAnsi="TH SarabunPSK" w:cs="TH SarabunPSK"/>
                <w:cs/>
                <w:lang w:val="en-US"/>
              </w:rPr>
            </w:pPr>
            <w:r w:rsidRPr="00F02FE5">
              <w:rPr>
                <w:rFonts w:ascii="TH SarabunPSK" w:hAnsi="TH SarabunPSK" w:cs="TH SarabunPSK"/>
                <w:cs/>
                <w:lang w:val="en-US"/>
              </w:rPr>
              <w:t>นางสาวสุทธาสิณี</w:t>
            </w:r>
            <w:r w:rsidRPr="00F02FE5">
              <w:rPr>
                <w:rFonts w:ascii="TH SarabunPSK" w:hAnsi="TH SarabunPSK" w:cs="TH SarabunPSK"/>
                <w:lang w:val="en-US"/>
              </w:rPr>
              <w:t xml:space="preserve"> </w:t>
            </w:r>
            <w:r w:rsidRPr="00F02FE5">
              <w:rPr>
                <w:rFonts w:ascii="TH SarabunPSK" w:hAnsi="TH SarabunPSK" w:cs="TH SarabunPSK"/>
                <w:cs/>
                <w:lang w:val="en-US"/>
              </w:rPr>
              <w:t>กล่าวกิติกุล/พพ.</w:t>
            </w:r>
          </w:p>
        </w:tc>
      </w:tr>
      <w:tr w:rsidR="00F02FE5" w:rsidRPr="00F02FE5" w14:paraId="02BAFD90" w14:textId="77777777" w:rsidTr="00F02FE5">
        <w:trPr>
          <w:trHeight w:val="397"/>
        </w:trPr>
        <w:tc>
          <w:tcPr>
            <w:tcW w:w="0" w:type="auto"/>
            <w:shd w:val="clear" w:color="auto" w:fill="auto"/>
            <w:vAlign w:val="center"/>
          </w:tcPr>
          <w:p w14:paraId="38EC23A8" w14:textId="2F4AE6CC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  <w:r w:rsidRPr="00F02FE5">
              <w:rPr>
                <w:rFonts w:ascii="TH SarabunPSK" w:hAnsi="TH SarabunPSK" w:cs="TH SarabunPSK"/>
                <w:lang w:val="en-US"/>
              </w:rPr>
              <w:t>3</w:t>
            </w:r>
          </w:p>
        </w:tc>
        <w:tc>
          <w:tcPr>
            <w:tcW w:w="3826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620AA8A" w14:textId="6784EF28" w:rsidR="00754EE3" w:rsidRPr="00F02FE5" w:rsidRDefault="00754EE3" w:rsidP="00754EE3">
            <w:pPr>
              <w:rPr>
                <w:rFonts w:ascii="TH SarabunPSK" w:hAnsi="TH SarabunPSK" w:cs="TH SarabunPSK"/>
                <w:cs/>
                <w:lang w:val="en-US"/>
              </w:rPr>
            </w:pPr>
            <w:r w:rsidRPr="00F02FE5">
              <w:rPr>
                <w:rFonts w:ascii="TH SarabunPSK" w:hAnsi="TH SarabunPSK" w:cs="TH SarabunPSK"/>
                <w:spacing w:val="-20"/>
                <w:cs/>
                <w:lang w:val="en-US"/>
              </w:rPr>
              <w:t>นางพัทธ์ธีรา</w:t>
            </w:r>
            <w:r w:rsidRPr="00F02FE5">
              <w:rPr>
                <w:rFonts w:ascii="TH SarabunPSK" w:hAnsi="TH SarabunPSK" w:cs="TH SarabunPSK"/>
                <w:spacing w:val="-20"/>
                <w:lang w:val="en-US"/>
              </w:rPr>
              <w:t xml:space="preserve"> </w:t>
            </w:r>
            <w:r w:rsidRPr="00F02FE5">
              <w:rPr>
                <w:rFonts w:ascii="TH SarabunPSK" w:hAnsi="TH SarabunPSK" w:cs="TH SarabunPSK"/>
                <w:spacing w:val="-20"/>
                <w:cs/>
                <w:lang w:val="en-US"/>
              </w:rPr>
              <w:t>สายประทุมทิพย์/สป. พน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3B470D" w14:textId="77777777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3218C2D" w14:textId="5FACB8D6" w:rsidR="00754EE3" w:rsidRPr="00F02FE5" w:rsidRDefault="00D94785" w:rsidP="00754EE3">
            <w:pPr>
              <w:rPr>
                <w:rFonts w:ascii="TH SarabunPSK" w:hAnsi="TH SarabunPSK" w:cs="TH SarabunPSK"/>
                <w:lang w:val="en-US"/>
              </w:rPr>
            </w:pPr>
            <w:r>
              <w:rPr>
                <w:rFonts w:ascii="TH SarabunPSK" w:hAnsi="TH SarabunPSK" w:cs="TH SarabunPSK" w:hint="cs"/>
                <w:cs/>
                <w:lang w:val="en-US"/>
              </w:rPr>
              <w:t>17</w:t>
            </w:r>
          </w:p>
        </w:tc>
        <w:tc>
          <w:tcPr>
            <w:tcW w:w="3769" w:type="dxa"/>
            <w:shd w:val="clear" w:color="auto" w:fill="auto"/>
            <w:vAlign w:val="center"/>
          </w:tcPr>
          <w:p w14:paraId="390B54A5" w14:textId="7DC8D75D" w:rsidR="00754EE3" w:rsidRPr="00F02FE5" w:rsidRDefault="00754EE3" w:rsidP="00754EE3">
            <w:pPr>
              <w:rPr>
                <w:rFonts w:ascii="TH SarabunPSK" w:hAnsi="TH SarabunPSK" w:cs="TH SarabunPSK"/>
                <w:cs/>
                <w:lang w:val="en-US"/>
              </w:rPr>
            </w:pPr>
            <w:r w:rsidRPr="00F02FE5">
              <w:rPr>
                <w:rFonts w:ascii="TH SarabunPSK" w:hAnsi="TH SarabunPSK" w:cs="TH SarabunPSK"/>
                <w:cs/>
                <w:lang w:val="en-US"/>
              </w:rPr>
              <w:t>นางสาวสุจิตรา</w:t>
            </w:r>
            <w:r w:rsidRPr="00F02FE5">
              <w:rPr>
                <w:rFonts w:ascii="TH SarabunPSK" w:hAnsi="TH SarabunPSK" w:cs="TH SarabunPSK"/>
                <w:lang w:val="en-US"/>
              </w:rPr>
              <w:t xml:space="preserve">  </w:t>
            </w:r>
            <w:r w:rsidRPr="00F02FE5">
              <w:rPr>
                <w:rFonts w:ascii="TH SarabunPSK" w:hAnsi="TH SarabunPSK" w:cs="TH SarabunPSK"/>
                <w:cs/>
                <w:lang w:val="en-US"/>
              </w:rPr>
              <w:t>จำนงบุตร/พพ.</w:t>
            </w:r>
          </w:p>
        </w:tc>
      </w:tr>
      <w:tr w:rsidR="00F02FE5" w:rsidRPr="00F02FE5" w14:paraId="0CEE9350" w14:textId="77777777" w:rsidTr="00F02FE5">
        <w:trPr>
          <w:trHeight w:val="397"/>
        </w:trPr>
        <w:tc>
          <w:tcPr>
            <w:tcW w:w="0" w:type="auto"/>
            <w:shd w:val="clear" w:color="auto" w:fill="auto"/>
            <w:vAlign w:val="center"/>
          </w:tcPr>
          <w:p w14:paraId="514C85D8" w14:textId="71D7C392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  <w:r w:rsidRPr="00F02FE5">
              <w:rPr>
                <w:rFonts w:ascii="TH SarabunPSK" w:hAnsi="TH SarabunPSK" w:cs="TH SarabunPSK"/>
                <w:lang w:val="en-US"/>
              </w:rPr>
              <w:t>4</w:t>
            </w:r>
          </w:p>
        </w:tc>
        <w:tc>
          <w:tcPr>
            <w:tcW w:w="3826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FB78B67" w14:textId="7D76A368" w:rsidR="00754EE3" w:rsidRPr="00F02FE5" w:rsidRDefault="00754EE3" w:rsidP="00754EE3">
            <w:pPr>
              <w:rPr>
                <w:rFonts w:ascii="TH SarabunPSK" w:hAnsi="TH SarabunPSK" w:cs="TH SarabunPSK"/>
                <w:cs/>
                <w:lang w:val="en-US"/>
              </w:rPr>
            </w:pPr>
            <w:r w:rsidRPr="00F02FE5">
              <w:rPr>
                <w:rFonts w:ascii="TH SarabunPSK" w:hAnsi="TH SarabunPSK" w:cs="TH SarabunPSK"/>
                <w:cs/>
                <w:lang w:val="en-US"/>
              </w:rPr>
              <w:t>นายไพรัช</w:t>
            </w:r>
            <w:r w:rsidRPr="00F02FE5">
              <w:rPr>
                <w:rFonts w:ascii="TH SarabunPSK" w:hAnsi="TH SarabunPSK" w:cs="TH SarabunPSK"/>
                <w:lang w:val="en-US"/>
              </w:rPr>
              <w:t xml:space="preserve"> </w:t>
            </w:r>
            <w:r w:rsidRPr="00F02FE5">
              <w:rPr>
                <w:rFonts w:ascii="TH SarabunPSK" w:hAnsi="TH SarabunPSK" w:cs="TH SarabunPSK"/>
                <w:cs/>
                <w:lang w:val="en-US"/>
              </w:rPr>
              <w:t>เพชรล้ำ / สป. พน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6BE9C0" w14:textId="77777777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9F343FE" w14:textId="0FC53D10" w:rsidR="00754EE3" w:rsidRPr="00F02FE5" w:rsidRDefault="00D94785" w:rsidP="00754EE3">
            <w:pPr>
              <w:rPr>
                <w:rFonts w:ascii="TH SarabunPSK" w:hAnsi="TH SarabunPSK" w:cs="TH SarabunPSK"/>
                <w:lang w:val="en-US"/>
              </w:rPr>
            </w:pPr>
            <w:r>
              <w:rPr>
                <w:rFonts w:ascii="TH SarabunPSK" w:hAnsi="TH SarabunPSK" w:cs="TH SarabunPSK" w:hint="cs"/>
                <w:cs/>
                <w:lang w:val="en-US"/>
              </w:rPr>
              <w:t>18</w:t>
            </w:r>
          </w:p>
        </w:tc>
        <w:tc>
          <w:tcPr>
            <w:tcW w:w="3769" w:type="dxa"/>
            <w:shd w:val="clear" w:color="auto" w:fill="auto"/>
            <w:vAlign w:val="center"/>
          </w:tcPr>
          <w:p w14:paraId="7484278F" w14:textId="1CFB02AC" w:rsidR="00754EE3" w:rsidRPr="00F02FE5" w:rsidRDefault="00754EE3" w:rsidP="00754EE3">
            <w:pPr>
              <w:rPr>
                <w:rFonts w:ascii="TH SarabunPSK" w:hAnsi="TH SarabunPSK" w:cs="TH SarabunPSK"/>
                <w:cs/>
                <w:lang w:val="en-US"/>
              </w:rPr>
            </w:pPr>
            <w:r w:rsidRPr="00F02FE5">
              <w:rPr>
                <w:rFonts w:ascii="TH SarabunPSK" w:hAnsi="TH SarabunPSK" w:cs="TH SarabunPSK"/>
                <w:cs/>
                <w:lang w:val="en-US"/>
              </w:rPr>
              <w:t>นายมานพ</w:t>
            </w:r>
            <w:r w:rsidRPr="00F02FE5">
              <w:rPr>
                <w:rFonts w:ascii="TH SarabunPSK" w:hAnsi="TH SarabunPSK" w:cs="TH SarabunPSK"/>
                <w:lang w:val="en-US"/>
              </w:rPr>
              <w:t xml:space="preserve">  </w:t>
            </w:r>
            <w:r w:rsidRPr="00F02FE5">
              <w:rPr>
                <w:rFonts w:ascii="TH SarabunPSK" w:hAnsi="TH SarabunPSK" w:cs="TH SarabunPSK"/>
                <w:cs/>
                <w:lang w:val="en-US"/>
              </w:rPr>
              <w:t>เล็กอุทัย /พพ.</w:t>
            </w:r>
          </w:p>
        </w:tc>
      </w:tr>
      <w:tr w:rsidR="00F02FE5" w:rsidRPr="00F02FE5" w14:paraId="7CAF8D13" w14:textId="77777777" w:rsidTr="00F02FE5">
        <w:trPr>
          <w:trHeight w:val="397"/>
        </w:trPr>
        <w:tc>
          <w:tcPr>
            <w:tcW w:w="0" w:type="auto"/>
            <w:shd w:val="clear" w:color="auto" w:fill="auto"/>
            <w:vAlign w:val="center"/>
            <w:hideMark/>
          </w:tcPr>
          <w:p w14:paraId="21CC3695" w14:textId="69DEDDE4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  <w:r w:rsidRPr="00F02FE5">
              <w:rPr>
                <w:rFonts w:ascii="TH SarabunPSK" w:hAnsi="TH SarabunPSK" w:cs="TH SarabunPSK"/>
                <w:lang w:val="en-US"/>
              </w:rPr>
              <w:t>5</w:t>
            </w:r>
          </w:p>
        </w:tc>
        <w:tc>
          <w:tcPr>
            <w:tcW w:w="3826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56B950" w14:textId="080A84D5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  <w:r w:rsidRPr="00F02FE5">
              <w:rPr>
                <w:rFonts w:ascii="TH SarabunPSK" w:hAnsi="TH SarabunPSK" w:cs="TH SarabunPSK"/>
                <w:cs/>
                <w:lang w:val="en-US"/>
              </w:rPr>
              <w:t>นายวรนล</w:t>
            </w:r>
            <w:r w:rsidRPr="00F02FE5">
              <w:rPr>
                <w:rFonts w:ascii="TH SarabunPSK" w:hAnsi="TH SarabunPSK" w:cs="TH SarabunPSK"/>
                <w:lang w:val="en-US"/>
              </w:rPr>
              <w:t xml:space="preserve"> </w:t>
            </w:r>
            <w:r w:rsidRPr="00F02FE5">
              <w:rPr>
                <w:rFonts w:ascii="TH SarabunPSK" w:hAnsi="TH SarabunPSK" w:cs="TH SarabunPSK"/>
                <w:cs/>
                <w:lang w:val="en-US"/>
              </w:rPr>
              <w:t>จันทร์ศิริ / สป. พน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BCBD2" w14:textId="77777777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14:paraId="2966F4F5" w14:textId="77777777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  <w:r w:rsidRPr="00F02FE5">
              <w:rPr>
                <w:rFonts w:ascii="TH SarabunPSK" w:hAnsi="TH SarabunPSK" w:cs="TH SarabunPSK"/>
                <w:lang w:val="en-US"/>
              </w:rPr>
              <w:t>19</w:t>
            </w:r>
          </w:p>
        </w:tc>
        <w:tc>
          <w:tcPr>
            <w:tcW w:w="3769" w:type="dxa"/>
            <w:shd w:val="clear" w:color="auto" w:fill="auto"/>
            <w:vAlign w:val="center"/>
            <w:hideMark/>
          </w:tcPr>
          <w:p w14:paraId="6DD02149" w14:textId="77777777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  <w:r w:rsidRPr="00F02FE5">
              <w:rPr>
                <w:rFonts w:ascii="TH SarabunPSK" w:hAnsi="TH SarabunPSK" w:cs="TH SarabunPSK"/>
                <w:cs/>
                <w:lang w:val="en-US"/>
              </w:rPr>
              <w:t>นายอุทัย ม่วงศรีเมืองดี</w:t>
            </w:r>
            <w:r w:rsidRPr="00F02FE5">
              <w:rPr>
                <w:rFonts w:ascii="TH SarabunPSK" w:hAnsi="TH SarabunPSK" w:cs="TH SarabunPSK"/>
                <w:lang w:val="en-US"/>
              </w:rPr>
              <w:t xml:space="preserve"> /</w:t>
            </w:r>
            <w:r w:rsidRPr="00F02FE5">
              <w:rPr>
                <w:rFonts w:ascii="TH SarabunPSK" w:hAnsi="TH SarabunPSK" w:cs="TH SarabunPSK"/>
                <w:cs/>
                <w:lang w:val="en-US"/>
              </w:rPr>
              <w:t>สนพ.</w:t>
            </w:r>
          </w:p>
        </w:tc>
      </w:tr>
      <w:tr w:rsidR="00F02FE5" w:rsidRPr="00F02FE5" w14:paraId="417C40E7" w14:textId="77777777" w:rsidTr="00F02FE5">
        <w:trPr>
          <w:trHeight w:val="397"/>
        </w:trPr>
        <w:tc>
          <w:tcPr>
            <w:tcW w:w="0" w:type="auto"/>
            <w:shd w:val="clear" w:color="auto" w:fill="auto"/>
            <w:vAlign w:val="center"/>
            <w:hideMark/>
          </w:tcPr>
          <w:p w14:paraId="75C41EC4" w14:textId="28D1D5A3" w:rsidR="00754EE3" w:rsidRPr="00F02FE5" w:rsidRDefault="00754EE3" w:rsidP="00754EE3">
            <w:pPr>
              <w:rPr>
                <w:rFonts w:ascii="TH SarabunPSK" w:hAnsi="TH SarabunPSK" w:cs="TH SarabunPSK"/>
                <w:spacing w:val="-8"/>
                <w:lang w:val="en-US"/>
              </w:rPr>
            </w:pPr>
            <w:r w:rsidRPr="00F02FE5">
              <w:rPr>
                <w:rFonts w:ascii="TH SarabunPSK" w:hAnsi="TH SarabunPSK" w:cs="TH SarabunPSK"/>
                <w:lang w:val="en-US"/>
              </w:rPr>
              <w:t>6</w:t>
            </w:r>
          </w:p>
        </w:tc>
        <w:tc>
          <w:tcPr>
            <w:tcW w:w="3826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DD319F" w14:textId="61F9D4B2" w:rsidR="00754EE3" w:rsidRPr="00F02FE5" w:rsidRDefault="00754EE3" w:rsidP="00754EE3">
            <w:pPr>
              <w:jc w:val="both"/>
              <w:rPr>
                <w:rFonts w:ascii="TH SarabunPSK" w:hAnsi="TH SarabunPSK" w:cs="TH SarabunPSK"/>
                <w:spacing w:val="-14"/>
                <w:lang w:val="en-US"/>
              </w:rPr>
            </w:pPr>
            <w:r w:rsidRPr="00F02FE5">
              <w:rPr>
                <w:rFonts w:ascii="TH SarabunPSK" w:hAnsi="TH SarabunPSK" w:cs="TH SarabunPSK"/>
                <w:cs/>
                <w:lang w:val="en-US"/>
              </w:rPr>
              <w:t>นางสาวจอมขวัญ</w:t>
            </w:r>
            <w:r w:rsidRPr="00F02FE5">
              <w:rPr>
                <w:rFonts w:ascii="TH SarabunPSK" w:hAnsi="TH SarabunPSK" w:cs="TH SarabunPSK"/>
                <w:lang w:val="en-US"/>
              </w:rPr>
              <w:t xml:space="preserve"> </w:t>
            </w:r>
            <w:r w:rsidRPr="00F02FE5">
              <w:rPr>
                <w:rFonts w:ascii="TH SarabunPSK" w:hAnsi="TH SarabunPSK" w:cs="TH SarabunPSK"/>
                <w:cs/>
                <w:lang w:val="en-US"/>
              </w:rPr>
              <w:t>พลรักษ์ / สป. พน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B8058" w14:textId="77777777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14:paraId="50076ADD" w14:textId="77777777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  <w:r w:rsidRPr="00F02FE5">
              <w:rPr>
                <w:rFonts w:ascii="TH SarabunPSK" w:hAnsi="TH SarabunPSK" w:cs="TH SarabunPSK"/>
                <w:lang w:val="en-US"/>
              </w:rPr>
              <w:t>20</w:t>
            </w:r>
          </w:p>
        </w:tc>
        <w:tc>
          <w:tcPr>
            <w:tcW w:w="3769" w:type="dxa"/>
            <w:shd w:val="clear" w:color="auto" w:fill="auto"/>
            <w:vAlign w:val="center"/>
            <w:hideMark/>
          </w:tcPr>
          <w:p w14:paraId="479B7148" w14:textId="77777777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  <w:r w:rsidRPr="00F02FE5">
              <w:rPr>
                <w:rFonts w:ascii="TH SarabunPSK" w:hAnsi="TH SarabunPSK" w:cs="TH SarabunPSK"/>
                <w:cs/>
                <w:lang w:val="en-US"/>
              </w:rPr>
              <w:t>นางสาวชนัทชา</w:t>
            </w:r>
            <w:r w:rsidRPr="00F02FE5">
              <w:rPr>
                <w:rFonts w:ascii="TH SarabunPSK" w:hAnsi="TH SarabunPSK" w:cs="TH SarabunPSK"/>
                <w:lang w:val="en-US"/>
              </w:rPr>
              <w:t xml:space="preserve"> </w:t>
            </w:r>
            <w:r w:rsidRPr="00F02FE5">
              <w:rPr>
                <w:rFonts w:ascii="TH SarabunPSK" w:hAnsi="TH SarabunPSK" w:cs="TH SarabunPSK"/>
                <w:cs/>
                <w:lang w:val="en-US"/>
              </w:rPr>
              <w:t>ยุทธนาวี /สนพ.</w:t>
            </w:r>
          </w:p>
        </w:tc>
      </w:tr>
      <w:tr w:rsidR="00F02FE5" w:rsidRPr="00F02FE5" w14:paraId="21A9BB3D" w14:textId="77777777" w:rsidTr="00F02FE5">
        <w:trPr>
          <w:trHeight w:val="397"/>
        </w:trPr>
        <w:tc>
          <w:tcPr>
            <w:tcW w:w="0" w:type="auto"/>
            <w:shd w:val="clear" w:color="auto" w:fill="auto"/>
            <w:vAlign w:val="center"/>
            <w:hideMark/>
          </w:tcPr>
          <w:p w14:paraId="56D2A64C" w14:textId="647DC0D5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  <w:r w:rsidRPr="00F02FE5">
              <w:rPr>
                <w:rFonts w:ascii="TH SarabunPSK" w:hAnsi="TH SarabunPSK" w:cs="TH SarabunPSK"/>
                <w:lang w:val="en-US"/>
              </w:rPr>
              <w:t>7</w:t>
            </w:r>
          </w:p>
        </w:tc>
        <w:tc>
          <w:tcPr>
            <w:tcW w:w="3826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429D47" w14:textId="1D20E65F" w:rsidR="00754EE3" w:rsidRPr="00F02FE5" w:rsidRDefault="00754EE3" w:rsidP="00754EE3">
            <w:pPr>
              <w:jc w:val="thaiDistribute"/>
              <w:rPr>
                <w:rFonts w:ascii="TH SarabunPSK" w:hAnsi="TH SarabunPSK" w:cs="TH SarabunPSK"/>
                <w:spacing w:val="-20"/>
                <w:lang w:val="en-US"/>
              </w:rPr>
            </w:pPr>
            <w:r w:rsidRPr="00F02FE5">
              <w:rPr>
                <w:rFonts w:ascii="TH SarabunPSK" w:hAnsi="TH SarabunPSK" w:cs="TH SarabunPSK"/>
                <w:cs/>
                <w:lang w:val="en-US"/>
              </w:rPr>
              <w:t>นางสาวณัฏฐวี</w:t>
            </w:r>
            <w:r w:rsidRPr="00F02FE5">
              <w:rPr>
                <w:rFonts w:ascii="TH SarabunPSK" w:hAnsi="TH SarabunPSK" w:cs="TH SarabunPSK"/>
                <w:lang w:val="en-US"/>
              </w:rPr>
              <w:t xml:space="preserve"> </w:t>
            </w:r>
            <w:r w:rsidRPr="00F02FE5">
              <w:rPr>
                <w:rFonts w:ascii="TH SarabunPSK" w:hAnsi="TH SarabunPSK" w:cs="TH SarabunPSK"/>
                <w:cs/>
                <w:lang w:val="en-US"/>
              </w:rPr>
              <w:t>รักษาแก้ว / สป. พน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B6325" w14:textId="77777777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14:paraId="4B275D1B" w14:textId="77777777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  <w:r w:rsidRPr="00F02FE5">
              <w:rPr>
                <w:rFonts w:ascii="TH SarabunPSK" w:hAnsi="TH SarabunPSK" w:cs="TH SarabunPSK"/>
                <w:lang w:val="en-US"/>
              </w:rPr>
              <w:t>21</w:t>
            </w:r>
          </w:p>
        </w:tc>
        <w:tc>
          <w:tcPr>
            <w:tcW w:w="3769" w:type="dxa"/>
            <w:shd w:val="clear" w:color="auto" w:fill="auto"/>
            <w:vAlign w:val="center"/>
            <w:hideMark/>
          </w:tcPr>
          <w:p w14:paraId="402BA668" w14:textId="77777777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  <w:r w:rsidRPr="00F02FE5">
              <w:rPr>
                <w:rFonts w:ascii="TH SarabunPSK" w:hAnsi="TH SarabunPSK" w:cs="TH SarabunPSK"/>
                <w:cs/>
                <w:lang w:val="en-US"/>
              </w:rPr>
              <w:t>นางศิรินา</w:t>
            </w:r>
            <w:r w:rsidRPr="00F02FE5">
              <w:rPr>
                <w:rFonts w:ascii="TH SarabunPSK" w:hAnsi="TH SarabunPSK" w:cs="TH SarabunPSK"/>
                <w:lang w:val="en-US"/>
              </w:rPr>
              <w:t xml:space="preserve"> </w:t>
            </w:r>
            <w:r w:rsidRPr="00F02FE5">
              <w:rPr>
                <w:rFonts w:ascii="TH SarabunPSK" w:hAnsi="TH SarabunPSK" w:cs="TH SarabunPSK"/>
                <w:cs/>
                <w:lang w:val="en-US"/>
              </w:rPr>
              <w:t>อินแก้ว /สนพ.</w:t>
            </w:r>
          </w:p>
        </w:tc>
      </w:tr>
      <w:tr w:rsidR="00F02FE5" w:rsidRPr="00F02FE5" w14:paraId="29D54040" w14:textId="77777777" w:rsidTr="00F02FE5">
        <w:trPr>
          <w:trHeight w:val="397"/>
        </w:trPr>
        <w:tc>
          <w:tcPr>
            <w:tcW w:w="0" w:type="auto"/>
            <w:shd w:val="clear" w:color="auto" w:fill="auto"/>
            <w:vAlign w:val="center"/>
            <w:hideMark/>
          </w:tcPr>
          <w:p w14:paraId="0780DE8B" w14:textId="38B026B5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  <w:r w:rsidRPr="00F02FE5">
              <w:rPr>
                <w:rFonts w:ascii="TH SarabunPSK" w:hAnsi="TH SarabunPSK" w:cs="TH SarabunPSK"/>
                <w:lang w:val="en-US"/>
              </w:rPr>
              <w:t>8</w:t>
            </w:r>
          </w:p>
        </w:tc>
        <w:tc>
          <w:tcPr>
            <w:tcW w:w="3826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623A1" w14:textId="50FAB861" w:rsidR="00754EE3" w:rsidRPr="00F02FE5" w:rsidRDefault="00754EE3" w:rsidP="00754EE3">
            <w:pPr>
              <w:jc w:val="both"/>
              <w:rPr>
                <w:rFonts w:ascii="TH SarabunPSK" w:hAnsi="TH SarabunPSK" w:cs="TH SarabunPSK"/>
                <w:lang w:val="en-US"/>
              </w:rPr>
            </w:pPr>
            <w:r w:rsidRPr="00F02FE5">
              <w:rPr>
                <w:rFonts w:ascii="TH SarabunPSK" w:hAnsi="TH SarabunPSK" w:cs="TH SarabunPSK"/>
                <w:cs/>
                <w:lang w:val="en-US"/>
              </w:rPr>
              <w:t>นางสาวแทนวรรณ</w:t>
            </w:r>
            <w:r w:rsidRPr="00F02FE5">
              <w:rPr>
                <w:rFonts w:ascii="TH SarabunPSK" w:hAnsi="TH SarabunPSK" w:cs="TH SarabunPSK"/>
                <w:lang w:val="en-US"/>
              </w:rPr>
              <w:t xml:space="preserve"> </w:t>
            </w:r>
            <w:r w:rsidRPr="00F02FE5">
              <w:rPr>
                <w:rFonts w:ascii="TH SarabunPSK" w:hAnsi="TH SarabunPSK" w:cs="TH SarabunPSK"/>
                <w:cs/>
                <w:lang w:val="en-US"/>
              </w:rPr>
              <w:t>โตโพธิ์กลาง/ สป.พน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16578" w14:textId="77777777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14:paraId="40AE6D7B" w14:textId="77777777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  <w:r w:rsidRPr="00F02FE5">
              <w:rPr>
                <w:rFonts w:ascii="TH SarabunPSK" w:hAnsi="TH SarabunPSK" w:cs="TH SarabunPSK"/>
                <w:lang w:val="en-US"/>
              </w:rPr>
              <w:t>22</w:t>
            </w:r>
          </w:p>
        </w:tc>
        <w:tc>
          <w:tcPr>
            <w:tcW w:w="3769" w:type="dxa"/>
            <w:shd w:val="clear" w:color="auto" w:fill="auto"/>
            <w:vAlign w:val="center"/>
            <w:hideMark/>
          </w:tcPr>
          <w:p w14:paraId="7EAAED0F" w14:textId="77777777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  <w:r w:rsidRPr="00F02FE5">
              <w:rPr>
                <w:rFonts w:ascii="TH SarabunPSK" w:hAnsi="TH SarabunPSK" w:cs="TH SarabunPSK"/>
                <w:cs/>
                <w:lang w:val="en-US"/>
              </w:rPr>
              <w:t>นางสาวนฤมล</w:t>
            </w:r>
            <w:r w:rsidRPr="00F02FE5">
              <w:rPr>
                <w:rFonts w:ascii="TH SarabunPSK" w:hAnsi="TH SarabunPSK" w:cs="TH SarabunPSK"/>
                <w:lang w:val="en-US"/>
              </w:rPr>
              <w:t xml:space="preserve">  </w:t>
            </w:r>
            <w:r w:rsidRPr="00F02FE5">
              <w:rPr>
                <w:rFonts w:ascii="TH SarabunPSK" w:hAnsi="TH SarabunPSK" w:cs="TH SarabunPSK"/>
                <w:cs/>
                <w:lang w:val="en-US"/>
              </w:rPr>
              <w:t>อินทรักษ์ /สนพ.</w:t>
            </w:r>
          </w:p>
        </w:tc>
      </w:tr>
      <w:tr w:rsidR="00F02FE5" w:rsidRPr="00F02FE5" w14:paraId="271BBA7B" w14:textId="77777777" w:rsidTr="00F02FE5">
        <w:trPr>
          <w:trHeight w:val="397"/>
        </w:trPr>
        <w:tc>
          <w:tcPr>
            <w:tcW w:w="0" w:type="auto"/>
            <w:shd w:val="clear" w:color="auto" w:fill="auto"/>
            <w:vAlign w:val="center"/>
            <w:hideMark/>
          </w:tcPr>
          <w:p w14:paraId="750E9284" w14:textId="7DDCC39D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  <w:r w:rsidRPr="00F02FE5">
              <w:rPr>
                <w:rFonts w:ascii="TH SarabunPSK" w:hAnsi="TH SarabunPSK" w:cs="TH SarabunPSK"/>
                <w:lang w:val="en-US"/>
              </w:rPr>
              <w:t>9</w:t>
            </w:r>
          </w:p>
        </w:tc>
        <w:tc>
          <w:tcPr>
            <w:tcW w:w="3826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17C5CB" w14:textId="2B9A9F66" w:rsidR="00754EE3" w:rsidRPr="00F02FE5" w:rsidRDefault="00754EE3" w:rsidP="00754EE3">
            <w:pPr>
              <w:jc w:val="both"/>
              <w:rPr>
                <w:rFonts w:ascii="TH SarabunPSK" w:hAnsi="TH SarabunPSK" w:cs="TH SarabunPSK"/>
                <w:lang w:val="en-US"/>
              </w:rPr>
            </w:pPr>
            <w:r w:rsidRPr="00F02FE5">
              <w:rPr>
                <w:rFonts w:ascii="TH SarabunPSK" w:hAnsi="TH SarabunPSK" w:cs="TH SarabunPSK"/>
                <w:cs/>
                <w:lang w:val="en-US"/>
              </w:rPr>
              <w:t>นางสาวลัคนา</w:t>
            </w:r>
            <w:r w:rsidRPr="00F02FE5">
              <w:rPr>
                <w:rFonts w:ascii="TH SarabunPSK" w:hAnsi="TH SarabunPSK" w:cs="TH SarabunPSK"/>
                <w:lang w:val="en-US"/>
              </w:rPr>
              <w:t xml:space="preserve"> </w:t>
            </w:r>
            <w:r w:rsidRPr="00F02FE5">
              <w:rPr>
                <w:rFonts w:ascii="TH SarabunPSK" w:hAnsi="TH SarabunPSK" w:cs="TH SarabunPSK"/>
                <w:cs/>
                <w:lang w:val="en-US"/>
              </w:rPr>
              <w:t>คำเจริญ / สป.พน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B960F" w14:textId="77777777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D28B8B5" w14:textId="77777777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  <w:r w:rsidRPr="00F02FE5">
              <w:rPr>
                <w:rFonts w:ascii="TH SarabunPSK" w:hAnsi="TH SarabunPSK" w:cs="TH SarabunPSK"/>
                <w:lang w:val="en-US"/>
              </w:rPr>
              <w:t>23</w:t>
            </w:r>
          </w:p>
        </w:tc>
        <w:tc>
          <w:tcPr>
            <w:tcW w:w="3769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E42C9E0" w14:textId="77777777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  <w:r w:rsidRPr="00F02FE5">
              <w:rPr>
                <w:rFonts w:ascii="TH SarabunPSK" w:hAnsi="TH SarabunPSK" w:cs="TH SarabunPSK"/>
                <w:cs/>
                <w:lang w:val="en-US"/>
              </w:rPr>
              <w:t>นางสาวสุกัลยา</w:t>
            </w:r>
            <w:r w:rsidRPr="00F02FE5">
              <w:rPr>
                <w:rFonts w:ascii="TH SarabunPSK" w:hAnsi="TH SarabunPSK" w:cs="TH SarabunPSK"/>
                <w:lang w:val="en-US"/>
              </w:rPr>
              <w:t xml:space="preserve"> </w:t>
            </w:r>
            <w:r w:rsidRPr="00F02FE5">
              <w:rPr>
                <w:rFonts w:ascii="TH SarabunPSK" w:hAnsi="TH SarabunPSK" w:cs="TH SarabunPSK"/>
                <w:cs/>
                <w:lang w:val="en-US"/>
              </w:rPr>
              <w:t>ตรีวิทยานุรักษ์/สนพ.</w:t>
            </w:r>
          </w:p>
        </w:tc>
      </w:tr>
      <w:tr w:rsidR="00F02FE5" w:rsidRPr="00F02FE5" w14:paraId="4795BA8C" w14:textId="77777777" w:rsidTr="00F02FE5">
        <w:trPr>
          <w:trHeight w:val="397"/>
        </w:trPr>
        <w:tc>
          <w:tcPr>
            <w:tcW w:w="0" w:type="auto"/>
            <w:shd w:val="clear" w:color="auto" w:fill="auto"/>
            <w:vAlign w:val="center"/>
            <w:hideMark/>
          </w:tcPr>
          <w:p w14:paraId="6DCDCEAE" w14:textId="23889308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  <w:r w:rsidRPr="00F02FE5">
              <w:rPr>
                <w:rFonts w:ascii="TH SarabunPSK" w:hAnsi="TH SarabunPSK" w:cs="TH SarabunPSK"/>
                <w:lang w:val="en-US"/>
              </w:rPr>
              <w:t>10</w:t>
            </w:r>
          </w:p>
        </w:tc>
        <w:tc>
          <w:tcPr>
            <w:tcW w:w="3826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7EECCA" w14:textId="6C192034" w:rsidR="00754EE3" w:rsidRPr="00F02FE5" w:rsidRDefault="00754EE3" w:rsidP="00754EE3">
            <w:pPr>
              <w:jc w:val="both"/>
              <w:rPr>
                <w:rFonts w:ascii="TH SarabunPSK" w:hAnsi="TH SarabunPSK" w:cs="TH SarabunPSK"/>
                <w:lang w:val="en-US"/>
              </w:rPr>
            </w:pPr>
            <w:r w:rsidRPr="00F02FE5">
              <w:rPr>
                <w:rFonts w:ascii="TH SarabunPSK" w:hAnsi="TH SarabunPSK" w:cs="TH SarabunPSK"/>
                <w:cs/>
                <w:lang w:val="en-US"/>
              </w:rPr>
              <w:t>นางสาวกฤษณา</w:t>
            </w:r>
            <w:r w:rsidRPr="00F02FE5">
              <w:rPr>
                <w:rFonts w:ascii="TH SarabunPSK" w:hAnsi="TH SarabunPSK" w:cs="TH SarabunPSK"/>
                <w:lang w:val="en-US"/>
              </w:rPr>
              <w:t xml:space="preserve"> </w:t>
            </w:r>
            <w:r w:rsidRPr="00F02FE5">
              <w:rPr>
                <w:rFonts w:ascii="TH SarabunPSK" w:hAnsi="TH SarabunPSK" w:cs="TH SarabunPSK"/>
                <w:cs/>
                <w:lang w:val="en-US"/>
              </w:rPr>
              <w:t>สูงสง่า / สป.พน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3B02F" w14:textId="77777777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14:paraId="24CAB3CC" w14:textId="77777777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  <w:r w:rsidRPr="00F02FE5">
              <w:rPr>
                <w:rFonts w:ascii="TH SarabunPSK" w:hAnsi="TH SarabunPSK" w:cs="TH SarabunPSK"/>
                <w:lang w:val="en-US"/>
              </w:rPr>
              <w:t>24</w:t>
            </w:r>
          </w:p>
        </w:tc>
        <w:tc>
          <w:tcPr>
            <w:tcW w:w="3769" w:type="dxa"/>
            <w:shd w:val="clear" w:color="auto" w:fill="auto"/>
            <w:vAlign w:val="bottom"/>
            <w:hideMark/>
          </w:tcPr>
          <w:p w14:paraId="0F605FD8" w14:textId="77777777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  <w:r w:rsidRPr="00F02FE5">
              <w:rPr>
                <w:rFonts w:ascii="TH SarabunPSK" w:hAnsi="TH SarabunPSK" w:cs="TH SarabunPSK"/>
                <w:cs/>
                <w:lang w:val="en-US"/>
              </w:rPr>
              <w:t>นายประเสริฐศักดิ์</w:t>
            </w:r>
            <w:r w:rsidRPr="00F02FE5">
              <w:rPr>
                <w:rFonts w:ascii="TH SarabunPSK" w:hAnsi="TH SarabunPSK" w:cs="TH SarabunPSK"/>
                <w:lang w:val="en-US"/>
              </w:rPr>
              <w:t xml:space="preserve"> </w:t>
            </w:r>
            <w:r w:rsidRPr="00F02FE5">
              <w:rPr>
                <w:rFonts w:ascii="TH SarabunPSK" w:hAnsi="TH SarabunPSK" w:cs="TH SarabunPSK"/>
                <w:cs/>
                <w:lang w:val="en-US"/>
              </w:rPr>
              <w:t>เชิงชวโน / กฟผ.</w:t>
            </w:r>
          </w:p>
        </w:tc>
      </w:tr>
      <w:tr w:rsidR="00F02FE5" w:rsidRPr="00F02FE5" w14:paraId="471DB6E5" w14:textId="77777777" w:rsidTr="00F02FE5">
        <w:trPr>
          <w:trHeight w:val="397"/>
        </w:trPr>
        <w:tc>
          <w:tcPr>
            <w:tcW w:w="0" w:type="auto"/>
            <w:shd w:val="clear" w:color="auto" w:fill="auto"/>
            <w:vAlign w:val="center"/>
            <w:hideMark/>
          </w:tcPr>
          <w:p w14:paraId="56226ECA" w14:textId="52B2F9B5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  <w:r w:rsidRPr="00F02FE5">
              <w:rPr>
                <w:rFonts w:ascii="TH SarabunPSK" w:hAnsi="TH SarabunPSK" w:cs="TH SarabunPSK"/>
                <w:lang w:val="en-US"/>
              </w:rPr>
              <w:t>11</w:t>
            </w:r>
          </w:p>
        </w:tc>
        <w:tc>
          <w:tcPr>
            <w:tcW w:w="3826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0124BC" w14:textId="3DB4BD81" w:rsidR="00754EE3" w:rsidRPr="00F02FE5" w:rsidRDefault="00754EE3" w:rsidP="00754EE3">
            <w:pPr>
              <w:jc w:val="both"/>
              <w:rPr>
                <w:rFonts w:ascii="TH SarabunPSK" w:hAnsi="TH SarabunPSK" w:cs="TH SarabunPSK"/>
                <w:lang w:val="en-US"/>
              </w:rPr>
            </w:pPr>
            <w:r w:rsidRPr="00F02FE5">
              <w:rPr>
                <w:rFonts w:ascii="TH SarabunPSK" w:hAnsi="TH SarabunPSK" w:cs="TH SarabunPSK"/>
                <w:cs/>
                <w:lang w:val="en-US"/>
              </w:rPr>
              <w:t>นางสาวจิตติมา</w:t>
            </w:r>
            <w:r w:rsidRPr="00F02FE5">
              <w:rPr>
                <w:rFonts w:ascii="TH SarabunPSK" w:hAnsi="TH SarabunPSK" w:cs="TH SarabunPSK"/>
                <w:lang w:val="en-US"/>
              </w:rPr>
              <w:t xml:space="preserve"> </w:t>
            </w:r>
            <w:r w:rsidRPr="00F02FE5">
              <w:rPr>
                <w:rFonts w:ascii="TH SarabunPSK" w:hAnsi="TH SarabunPSK" w:cs="TH SarabunPSK"/>
                <w:cs/>
                <w:lang w:val="en-US"/>
              </w:rPr>
              <w:t>มัณฑะจิตร / ชธ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FEAFF" w14:textId="77777777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14:paraId="0D771EB0" w14:textId="77777777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  <w:r w:rsidRPr="00F02FE5">
              <w:rPr>
                <w:rFonts w:ascii="TH SarabunPSK" w:hAnsi="TH SarabunPSK" w:cs="TH SarabunPSK"/>
                <w:lang w:val="en-US"/>
              </w:rPr>
              <w:t>25</w:t>
            </w:r>
          </w:p>
        </w:tc>
        <w:tc>
          <w:tcPr>
            <w:tcW w:w="3769" w:type="dxa"/>
            <w:shd w:val="clear" w:color="auto" w:fill="auto"/>
            <w:vAlign w:val="bottom"/>
            <w:hideMark/>
          </w:tcPr>
          <w:p w14:paraId="2DE0F572" w14:textId="77777777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  <w:r w:rsidRPr="00F02FE5">
              <w:rPr>
                <w:rFonts w:ascii="TH SarabunPSK" w:hAnsi="TH SarabunPSK" w:cs="TH SarabunPSK"/>
                <w:cs/>
                <w:lang w:val="en-US"/>
              </w:rPr>
              <w:t>นายสุวิทย์</w:t>
            </w:r>
            <w:r w:rsidRPr="00F02FE5">
              <w:rPr>
                <w:rFonts w:ascii="TH SarabunPSK" w:hAnsi="TH SarabunPSK" w:cs="TH SarabunPSK"/>
                <w:lang w:val="en-US"/>
              </w:rPr>
              <w:t xml:space="preserve"> </w:t>
            </w:r>
            <w:r w:rsidRPr="00F02FE5">
              <w:rPr>
                <w:rFonts w:ascii="TH SarabunPSK" w:hAnsi="TH SarabunPSK" w:cs="TH SarabunPSK"/>
                <w:cs/>
                <w:lang w:val="en-US"/>
              </w:rPr>
              <w:t>กฤษดำ / กฟผ.</w:t>
            </w:r>
          </w:p>
        </w:tc>
      </w:tr>
      <w:tr w:rsidR="00F02FE5" w:rsidRPr="00F02FE5" w14:paraId="15BDCDE9" w14:textId="77777777" w:rsidTr="00F02FE5">
        <w:trPr>
          <w:trHeight w:val="397"/>
        </w:trPr>
        <w:tc>
          <w:tcPr>
            <w:tcW w:w="0" w:type="auto"/>
            <w:shd w:val="clear" w:color="auto" w:fill="auto"/>
            <w:vAlign w:val="center"/>
            <w:hideMark/>
          </w:tcPr>
          <w:p w14:paraId="59FE4FEC" w14:textId="22D8BDA9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  <w:r w:rsidRPr="00F02FE5">
              <w:rPr>
                <w:rFonts w:ascii="TH SarabunPSK" w:hAnsi="TH SarabunPSK" w:cs="TH SarabunPSK"/>
                <w:lang w:val="en-US"/>
              </w:rPr>
              <w:t>12</w:t>
            </w:r>
          </w:p>
        </w:tc>
        <w:tc>
          <w:tcPr>
            <w:tcW w:w="3826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4CFDAF" w14:textId="7FA06F4B" w:rsidR="00754EE3" w:rsidRPr="00F02FE5" w:rsidRDefault="00754EE3" w:rsidP="00754EE3">
            <w:pPr>
              <w:jc w:val="both"/>
              <w:rPr>
                <w:rFonts w:ascii="TH SarabunPSK" w:hAnsi="TH SarabunPSK" w:cs="TH SarabunPSK"/>
                <w:lang w:val="en-US"/>
              </w:rPr>
            </w:pPr>
            <w:r w:rsidRPr="00F02FE5">
              <w:rPr>
                <w:rFonts w:ascii="TH SarabunPSK" w:hAnsi="TH SarabunPSK" w:cs="TH SarabunPSK"/>
                <w:cs/>
                <w:lang w:val="en-US"/>
              </w:rPr>
              <w:t>นางสิริอร งามสมภาค/ ชธ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7BB6A" w14:textId="77777777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14:paraId="2F1D8C2E" w14:textId="77777777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  <w:r w:rsidRPr="00F02FE5">
              <w:rPr>
                <w:rFonts w:ascii="TH SarabunPSK" w:hAnsi="TH SarabunPSK" w:cs="TH SarabunPSK"/>
                <w:lang w:val="en-US"/>
              </w:rPr>
              <w:t>26</w:t>
            </w:r>
          </w:p>
        </w:tc>
        <w:tc>
          <w:tcPr>
            <w:tcW w:w="3769" w:type="dxa"/>
            <w:shd w:val="clear" w:color="auto" w:fill="auto"/>
            <w:vAlign w:val="bottom"/>
            <w:hideMark/>
          </w:tcPr>
          <w:p w14:paraId="1B97884E" w14:textId="77777777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  <w:r w:rsidRPr="00F02FE5">
              <w:rPr>
                <w:rFonts w:ascii="TH SarabunPSK" w:hAnsi="TH SarabunPSK" w:cs="TH SarabunPSK"/>
                <w:cs/>
                <w:lang w:val="en-US"/>
              </w:rPr>
              <w:t>นายวฤต</w:t>
            </w:r>
            <w:r w:rsidRPr="00F02FE5">
              <w:rPr>
                <w:rFonts w:ascii="TH SarabunPSK" w:hAnsi="TH SarabunPSK" w:cs="TH SarabunPSK"/>
                <w:lang w:val="en-US"/>
              </w:rPr>
              <w:t xml:space="preserve"> </w:t>
            </w:r>
            <w:r w:rsidRPr="00F02FE5">
              <w:rPr>
                <w:rFonts w:ascii="TH SarabunPSK" w:hAnsi="TH SarabunPSK" w:cs="TH SarabunPSK"/>
                <w:cs/>
                <w:lang w:val="en-US"/>
              </w:rPr>
              <w:t>รัตนชื่น / กฟผ.</w:t>
            </w:r>
          </w:p>
        </w:tc>
      </w:tr>
      <w:tr w:rsidR="00F02FE5" w:rsidRPr="00F02FE5" w14:paraId="1BF665D4" w14:textId="77777777" w:rsidTr="00F02FE5">
        <w:trPr>
          <w:trHeight w:val="397"/>
        </w:trPr>
        <w:tc>
          <w:tcPr>
            <w:tcW w:w="0" w:type="auto"/>
            <w:shd w:val="clear" w:color="auto" w:fill="auto"/>
            <w:vAlign w:val="center"/>
            <w:hideMark/>
          </w:tcPr>
          <w:p w14:paraId="2D91228C" w14:textId="01FBB383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  <w:r w:rsidRPr="00F02FE5">
              <w:rPr>
                <w:rFonts w:ascii="TH SarabunPSK" w:hAnsi="TH SarabunPSK" w:cs="TH SarabunPSK"/>
                <w:lang w:val="en-US"/>
              </w:rPr>
              <w:t>13</w:t>
            </w:r>
          </w:p>
        </w:tc>
        <w:tc>
          <w:tcPr>
            <w:tcW w:w="3826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E72E36" w14:textId="33AE0D45" w:rsidR="00754EE3" w:rsidRPr="00F02FE5" w:rsidRDefault="00754EE3" w:rsidP="00754EE3">
            <w:pPr>
              <w:jc w:val="both"/>
              <w:rPr>
                <w:rFonts w:ascii="TH SarabunPSK" w:hAnsi="TH SarabunPSK" w:cs="TH SarabunPSK"/>
                <w:lang w:val="en-US"/>
              </w:rPr>
            </w:pPr>
            <w:r w:rsidRPr="00F02FE5">
              <w:rPr>
                <w:rFonts w:ascii="TH SarabunPSK" w:hAnsi="TH SarabunPSK" w:cs="TH SarabunPSK"/>
                <w:cs/>
                <w:lang w:val="en-US"/>
              </w:rPr>
              <w:t>นายฤทธิ์ดำรง แก้วขาว / ธพ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5AE21" w14:textId="77777777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14:paraId="0245F3D2" w14:textId="77777777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  <w:r w:rsidRPr="00F02FE5">
              <w:rPr>
                <w:rFonts w:ascii="TH SarabunPSK" w:hAnsi="TH SarabunPSK" w:cs="TH SarabunPSK"/>
                <w:lang w:val="en-US"/>
              </w:rPr>
              <w:t>27</w:t>
            </w:r>
          </w:p>
        </w:tc>
        <w:tc>
          <w:tcPr>
            <w:tcW w:w="3769" w:type="dxa"/>
            <w:shd w:val="clear" w:color="auto" w:fill="auto"/>
            <w:vAlign w:val="center"/>
            <w:hideMark/>
          </w:tcPr>
          <w:p w14:paraId="50A76BDF" w14:textId="77777777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  <w:r w:rsidRPr="00F02FE5">
              <w:rPr>
                <w:rFonts w:ascii="TH SarabunPSK" w:hAnsi="TH SarabunPSK" w:cs="TH SarabunPSK"/>
                <w:cs/>
                <w:lang w:val="en-US"/>
              </w:rPr>
              <w:t>นายสวภพ</w:t>
            </w:r>
            <w:r w:rsidRPr="00F02FE5">
              <w:rPr>
                <w:rFonts w:ascii="TH SarabunPSK" w:hAnsi="TH SarabunPSK" w:cs="TH SarabunPSK"/>
                <w:lang w:val="en-US"/>
              </w:rPr>
              <w:t xml:space="preserve"> </w:t>
            </w:r>
            <w:r w:rsidRPr="00F02FE5">
              <w:rPr>
                <w:rFonts w:ascii="TH SarabunPSK" w:hAnsi="TH SarabunPSK" w:cs="TH SarabunPSK"/>
                <w:cs/>
                <w:lang w:val="en-US"/>
              </w:rPr>
              <w:t>ตรรกพงศ์ / กฟผ.</w:t>
            </w:r>
          </w:p>
        </w:tc>
      </w:tr>
      <w:tr w:rsidR="00F02FE5" w:rsidRPr="00F02FE5" w14:paraId="449500AC" w14:textId="77777777" w:rsidTr="00F02FE5">
        <w:trPr>
          <w:trHeight w:val="397"/>
        </w:trPr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56AD3F12" w14:textId="77777777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  <w:r w:rsidRPr="00F02FE5">
              <w:rPr>
                <w:rFonts w:ascii="TH SarabunPSK" w:hAnsi="TH SarabunPSK" w:cs="TH SarabunPSK"/>
                <w:lang w:val="en-US"/>
              </w:rPr>
              <w:t>10</w:t>
            </w:r>
          </w:p>
        </w:tc>
        <w:tc>
          <w:tcPr>
            <w:tcW w:w="3826" w:type="dxa"/>
            <w:tcBorders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597333" w14:textId="77777777" w:rsidR="00754EE3" w:rsidRPr="00F02FE5" w:rsidRDefault="00754EE3" w:rsidP="00754EE3">
            <w:pPr>
              <w:jc w:val="both"/>
              <w:rPr>
                <w:rFonts w:ascii="TH SarabunPSK" w:hAnsi="TH SarabunPSK" w:cs="TH SarabunPSK"/>
                <w:lang w:val="en-US"/>
              </w:rPr>
            </w:pPr>
            <w:r w:rsidRPr="00F02FE5">
              <w:rPr>
                <w:rFonts w:ascii="TH SarabunPSK" w:hAnsi="TH SarabunPSK" w:cs="TH SarabunPSK"/>
                <w:cs/>
                <w:lang w:val="en-US"/>
              </w:rPr>
              <w:t>นางสาวกฤษณา</w:t>
            </w:r>
            <w:r w:rsidRPr="00F02FE5">
              <w:rPr>
                <w:rFonts w:ascii="TH SarabunPSK" w:hAnsi="TH SarabunPSK" w:cs="TH SarabunPSK"/>
                <w:lang w:val="en-US"/>
              </w:rPr>
              <w:t xml:space="preserve"> </w:t>
            </w:r>
            <w:r w:rsidRPr="00F02FE5">
              <w:rPr>
                <w:rFonts w:ascii="TH SarabunPSK" w:hAnsi="TH SarabunPSK" w:cs="TH SarabunPSK"/>
                <w:cs/>
                <w:lang w:val="en-US"/>
              </w:rPr>
              <w:t>สูงสง่า / สป.พน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DB576" w14:textId="77777777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14:paraId="43172AD6" w14:textId="77777777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  <w:r w:rsidRPr="00F02FE5">
              <w:rPr>
                <w:rFonts w:ascii="TH SarabunPSK" w:hAnsi="TH SarabunPSK" w:cs="TH SarabunPSK"/>
                <w:lang w:val="en-US"/>
              </w:rPr>
              <w:t>28</w:t>
            </w:r>
          </w:p>
        </w:tc>
        <w:tc>
          <w:tcPr>
            <w:tcW w:w="3769" w:type="dxa"/>
            <w:shd w:val="clear" w:color="auto" w:fill="auto"/>
            <w:vAlign w:val="center"/>
            <w:hideMark/>
          </w:tcPr>
          <w:p w14:paraId="6AD32BB5" w14:textId="77777777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  <w:r w:rsidRPr="00F02FE5">
              <w:rPr>
                <w:rFonts w:ascii="TH SarabunPSK" w:hAnsi="TH SarabunPSK" w:cs="TH SarabunPSK"/>
                <w:cs/>
                <w:lang w:val="en-US"/>
              </w:rPr>
              <w:t>นางสาววิภา</w:t>
            </w:r>
            <w:r w:rsidRPr="00F02FE5">
              <w:rPr>
                <w:rFonts w:ascii="TH SarabunPSK" w:hAnsi="TH SarabunPSK" w:cs="TH SarabunPSK"/>
                <w:lang w:val="en-US"/>
              </w:rPr>
              <w:t xml:space="preserve"> </w:t>
            </w:r>
            <w:r w:rsidRPr="00F02FE5">
              <w:rPr>
                <w:rFonts w:ascii="TH SarabunPSK" w:hAnsi="TH SarabunPSK" w:cs="TH SarabunPSK"/>
                <w:cs/>
                <w:lang w:val="en-US"/>
              </w:rPr>
              <w:t>สิรินุกูล /ปตท.</w:t>
            </w:r>
          </w:p>
        </w:tc>
      </w:tr>
      <w:tr w:rsidR="00F02FE5" w:rsidRPr="00F02FE5" w14:paraId="7956A097" w14:textId="77777777" w:rsidTr="00F02FE5">
        <w:trPr>
          <w:trHeight w:val="397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3479250" w14:textId="291D050B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  <w:r w:rsidRPr="00F02FE5">
              <w:rPr>
                <w:rFonts w:ascii="TH SarabunPSK" w:hAnsi="TH SarabunPSK" w:cs="TH SarabunPSK"/>
                <w:lang w:val="en-US"/>
              </w:rPr>
              <w:t>14</w:t>
            </w:r>
          </w:p>
        </w:tc>
        <w:tc>
          <w:tcPr>
            <w:tcW w:w="3826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C4DA03" w14:textId="02219D52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  <w:r w:rsidRPr="00F02FE5">
              <w:rPr>
                <w:rFonts w:ascii="TH SarabunPSK" w:hAnsi="TH SarabunPSK" w:cs="TH SarabunPSK"/>
                <w:cs/>
                <w:lang w:val="en-US"/>
              </w:rPr>
              <w:t>นายพิมลรัตน์</w:t>
            </w:r>
            <w:r w:rsidRPr="00F02FE5">
              <w:rPr>
                <w:rFonts w:ascii="TH SarabunPSK" w:hAnsi="TH SarabunPSK" w:cs="TH SarabunPSK"/>
                <w:lang w:val="en-US"/>
              </w:rPr>
              <w:t xml:space="preserve"> </w:t>
            </w:r>
            <w:r w:rsidRPr="00F02FE5">
              <w:rPr>
                <w:rFonts w:ascii="TH SarabunPSK" w:hAnsi="TH SarabunPSK" w:cs="TH SarabunPSK"/>
                <w:cs/>
                <w:lang w:val="en-US"/>
              </w:rPr>
              <w:t>ชอบชัย / ธพ.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E9F4E" w14:textId="77777777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14:paraId="63B24575" w14:textId="77777777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  <w:r w:rsidRPr="00F02FE5">
              <w:rPr>
                <w:rFonts w:ascii="TH SarabunPSK" w:hAnsi="TH SarabunPSK" w:cs="TH SarabunPSK"/>
                <w:lang w:val="en-US"/>
              </w:rPr>
              <w:t>29</w:t>
            </w:r>
          </w:p>
        </w:tc>
        <w:tc>
          <w:tcPr>
            <w:tcW w:w="3769" w:type="dxa"/>
            <w:shd w:val="clear" w:color="auto" w:fill="auto"/>
            <w:vAlign w:val="center"/>
            <w:hideMark/>
          </w:tcPr>
          <w:p w14:paraId="491F7657" w14:textId="77777777" w:rsidR="00754EE3" w:rsidRPr="00F02FE5" w:rsidRDefault="00754EE3" w:rsidP="00754EE3">
            <w:pPr>
              <w:rPr>
                <w:rFonts w:ascii="TH SarabunPSK" w:hAnsi="TH SarabunPSK" w:cs="TH SarabunPSK"/>
                <w:lang w:val="en-US"/>
              </w:rPr>
            </w:pPr>
            <w:r w:rsidRPr="00F02FE5">
              <w:rPr>
                <w:rFonts w:ascii="TH SarabunPSK" w:hAnsi="TH SarabunPSK" w:cs="TH SarabunPSK"/>
                <w:lang w:val="en-US"/>
              </w:rPr>
              <w:t xml:space="preserve"> </w:t>
            </w:r>
            <w:r w:rsidRPr="00F02FE5">
              <w:rPr>
                <w:rFonts w:ascii="TH SarabunPSK" w:hAnsi="TH SarabunPSK" w:cs="TH SarabunPSK"/>
                <w:cs/>
                <w:lang w:val="en-US"/>
              </w:rPr>
              <w:t>นายดรานันท์ แจ่มใส /ปตท.</w:t>
            </w:r>
          </w:p>
        </w:tc>
      </w:tr>
      <w:tr w:rsidR="00F02FE5" w:rsidRPr="00F02FE5" w14:paraId="394C0A2D" w14:textId="77777777" w:rsidTr="00F02FE5">
        <w:trPr>
          <w:trHeight w:val="70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B5BC46F" w14:textId="02B67FFE" w:rsidR="00F02FE5" w:rsidRPr="00F02FE5" w:rsidRDefault="00F02FE5" w:rsidP="00754EE3">
            <w:pPr>
              <w:rPr>
                <w:rFonts w:ascii="TH SarabunPSK" w:hAnsi="TH SarabunPSK" w:cs="TH SarabunPSK"/>
                <w:lang w:val="en-US"/>
              </w:rPr>
            </w:pPr>
          </w:p>
        </w:tc>
        <w:tc>
          <w:tcPr>
            <w:tcW w:w="382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A8B884D" w14:textId="061585B1" w:rsidR="00F02FE5" w:rsidRPr="00F02FE5" w:rsidRDefault="00F02FE5" w:rsidP="00754EE3">
            <w:pPr>
              <w:rPr>
                <w:rFonts w:ascii="TH SarabunPSK" w:hAnsi="TH SarabunPSK" w:cs="TH SarabunPSK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2592D205" w14:textId="77777777" w:rsidR="00F02FE5" w:rsidRPr="00F02FE5" w:rsidRDefault="00F02FE5" w:rsidP="00754EE3">
            <w:pPr>
              <w:rPr>
                <w:rFonts w:ascii="TH SarabunPSK" w:hAnsi="TH SarabunPSK" w:cs="TH SarabunPSK"/>
                <w:lang w:val="en-US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14:paraId="0C8FD08D" w14:textId="77777777" w:rsidR="00F02FE5" w:rsidRPr="00F02FE5" w:rsidRDefault="00F02FE5" w:rsidP="00754EE3">
            <w:pPr>
              <w:rPr>
                <w:rFonts w:ascii="TH SarabunPSK" w:hAnsi="TH SarabunPSK" w:cs="TH SarabunPSK"/>
                <w:lang w:val="en-US"/>
              </w:rPr>
            </w:pPr>
            <w:r w:rsidRPr="00F02FE5">
              <w:rPr>
                <w:rFonts w:ascii="TH SarabunPSK" w:hAnsi="TH SarabunPSK" w:cs="TH SarabunPSK"/>
                <w:lang w:val="en-US"/>
              </w:rPr>
              <w:t>30</w:t>
            </w:r>
          </w:p>
        </w:tc>
        <w:tc>
          <w:tcPr>
            <w:tcW w:w="3769" w:type="dxa"/>
            <w:shd w:val="clear" w:color="auto" w:fill="auto"/>
            <w:vAlign w:val="center"/>
            <w:hideMark/>
          </w:tcPr>
          <w:p w14:paraId="044076AF" w14:textId="77777777" w:rsidR="00F02FE5" w:rsidRPr="00F02FE5" w:rsidRDefault="00F02FE5" w:rsidP="00754EE3">
            <w:pPr>
              <w:rPr>
                <w:rFonts w:ascii="TH SarabunPSK" w:hAnsi="TH SarabunPSK" w:cs="TH SarabunPSK"/>
                <w:lang w:val="en-US"/>
              </w:rPr>
            </w:pPr>
            <w:r w:rsidRPr="00F02FE5">
              <w:rPr>
                <w:rFonts w:ascii="TH SarabunPSK" w:hAnsi="TH SarabunPSK" w:cs="TH SarabunPSK"/>
                <w:cs/>
                <w:lang w:val="en-US"/>
              </w:rPr>
              <w:t>นายพรเทพ</w:t>
            </w:r>
            <w:r w:rsidRPr="00F02FE5">
              <w:rPr>
                <w:rFonts w:ascii="TH SarabunPSK" w:hAnsi="TH SarabunPSK" w:cs="TH SarabunPSK"/>
                <w:lang w:val="en-US"/>
              </w:rPr>
              <w:t xml:space="preserve"> </w:t>
            </w:r>
            <w:r w:rsidRPr="00F02FE5">
              <w:rPr>
                <w:rFonts w:ascii="TH SarabunPSK" w:hAnsi="TH SarabunPSK" w:cs="TH SarabunPSK"/>
                <w:cs/>
                <w:lang w:val="en-US"/>
              </w:rPr>
              <w:t>โชตินุชิต/ส.กกพ.</w:t>
            </w:r>
          </w:p>
        </w:tc>
      </w:tr>
      <w:tr w:rsidR="00F02FE5" w:rsidRPr="00F02FE5" w14:paraId="47528156" w14:textId="77777777" w:rsidTr="00F02FE5">
        <w:trPr>
          <w:trHeight w:val="397"/>
        </w:trPr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2F3BC3" w14:textId="2332EC07" w:rsidR="00F02FE5" w:rsidRPr="00F02FE5" w:rsidRDefault="00F02FE5" w:rsidP="00754EE3">
            <w:pPr>
              <w:rPr>
                <w:rFonts w:ascii="TH SarabunPSK" w:hAnsi="TH SarabunPSK" w:cs="TH SarabunPSK"/>
                <w:lang w:val="en-US"/>
              </w:rPr>
            </w:pPr>
          </w:p>
        </w:tc>
        <w:tc>
          <w:tcPr>
            <w:tcW w:w="382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147264" w14:textId="2E58E416" w:rsidR="00F02FE5" w:rsidRPr="00F02FE5" w:rsidRDefault="00F02FE5" w:rsidP="00754EE3">
            <w:pPr>
              <w:rPr>
                <w:rFonts w:ascii="TH SarabunPSK" w:hAnsi="TH SarabunPSK" w:cs="TH SarabunPSK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6172F2" w14:textId="77777777" w:rsidR="00F02FE5" w:rsidRPr="00F02FE5" w:rsidRDefault="00F02FE5" w:rsidP="00754EE3">
            <w:pPr>
              <w:rPr>
                <w:rFonts w:ascii="TH SarabunPSK" w:hAnsi="TH SarabunPSK" w:cs="TH SarabunPSK"/>
                <w:lang w:val="en-US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14:paraId="75838A5F" w14:textId="77777777" w:rsidR="00F02FE5" w:rsidRPr="00F02FE5" w:rsidRDefault="00F02FE5" w:rsidP="00754EE3">
            <w:pPr>
              <w:rPr>
                <w:rFonts w:ascii="TH SarabunPSK" w:hAnsi="TH SarabunPSK" w:cs="TH SarabunPSK"/>
                <w:lang w:val="en-US"/>
              </w:rPr>
            </w:pPr>
            <w:r w:rsidRPr="00F02FE5">
              <w:rPr>
                <w:rFonts w:ascii="TH SarabunPSK" w:hAnsi="TH SarabunPSK" w:cs="TH SarabunPSK"/>
                <w:lang w:val="en-US"/>
              </w:rPr>
              <w:t>31</w:t>
            </w:r>
          </w:p>
        </w:tc>
        <w:tc>
          <w:tcPr>
            <w:tcW w:w="3769" w:type="dxa"/>
            <w:shd w:val="clear" w:color="auto" w:fill="auto"/>
            <w:vAlign w:val="center"/>
            <w:hideMark/>
          </w:tcPr>
          <w:p w14:paraId="52606442" w14:textId="77777777" w:rsidR="00F02FE5" w:rsidRPr="00F02FE5" w:rsidRDefault="00F02FE5" w:rsidP="00754EE3">
            <w:pPr>
              <w:rPr>
                <w:rFonts w:ascii="TH SarabunPSK" w:hAnsi="TH SarabunPSK" w:cs="TH SarabunPSK"/>
                <w:lang w:val="en-US"/>
              </w:rPr>
            </w:pPr>
            <w:r w:rsidRPr="00F02FE5">
              <w:rPr>
                <w:rFonts w:ascii="TH SarabunPSK" w:hAnsi="TH SarabunPSK" w:cs="TH SarabunPSK"/>
                <w:cs/>
                <w:lang w:val="en-US"/>
              </w:rPr>
              <w:t>นายประสิทธิ์</w:t>
            </w:r>
            <w:r w:rsidRPr="00F02FE5">
              <w:rPr>
                <w:rFonts w:ascii="TH SarabunPSK" w:hAnsi="TH SarabunPSK" w:cs="TH SarabunPSK"/>
                <w:lang w:val="en-US"/>
              </w:rPr>
              <w:t xml:space="preserve"> </w:t>
            </w:r>
            <w:r w:rsidRPr="00F02FE5">
              <w:rPr>
                <w:rFonts w:ascii="TH SarabunPSK" w:hAnsi="TH SarabunPSK" w:cs="TH SarabunPSK"/>
                <w:cs/>
                <w:lang w:val="en-US"/>
              </w:rPr>
              <w:t>สิริทิพย์รัศมี /ส.กกพ.</w:t>
            </w:r>
          </w:p>
        </w:tc>
      </w:tr>
      <w:tr w:rsidR="00F02FE5" w:rsidRPr="00F02FE5" w14:paraId="2D0E3732" w14:textId="77777777" w:rsidTr="00F02FE5">
        <w:trPr>
          <w:gridAfter w:val="3"/>
          <w:wAfter w:w="4410" w:type="dxa"/>
          <w:trHeight w:val="316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38A612" w14:textId="77777777" w:rsidR="00F02FE5" w:rsidRPr="00F02FE5" w:rsidRDefault="00F02FE5" w:rsidP="00754EE3">
            <w:pPr>
              <w:rPr>
                <w:rFonts w:ascii="TH SarabunPSK" w:hAnsi="TH SarabunPSK" w:cs="TH SarabunPSK"/>
                <w:lang w:val="en-US"/>
              </w:rPr>
            </w:pPr>
          </w:p>
        </w:tc>
        <w:tc>
          <w:tcPr>
            <w:tcW w:w="382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47D49B" w14:textId="77777777" w:rsidR="00F02FE5" w:rsidRPr="00F02FE5" w:rsidRDefault="00F02FE5" w:rsidP="00754EE3">
            <w:pPr>
              <w:rPr>
                <w:rFonts w:ascii="TH SarabunPSK" w:hAnsi="TH SarabunPSK" w:cs="TH SarabunPSK"/>
                <w:lang w:val="en-US"/>
              </w:rPr>
            </w:pPr>
          </w:p>
        </w:tc>
      </w:tr>
    </w:tbl>
    <w:p w14:paraId="25B42A70" w14:textId="74AE34D8" w:rsidR="00A53AFB" w:rsidRPr="00A53AFB" w:rsidRDefault="00A53AFB" w:rsidP="00A53AFB">
      <w:pPr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u w:val="single"/>
          <w:lang w:val="id-ID"/>
        </w:rPr>
      </w:pPr>
      <w:r w:rsidRPr="00A53AFB">
        <w:rPr>
          <w:rFonts w:ascii="TH SarabunPSK" w:eastAsia="Tahoma" w:hAnsi="TH SarabunPSK" w:cs="TH SarabunPSK" w:hint="cs"/>
          <w:b/>
          <w:bCs/>
          <w:color w:val="000000" w:themeColor="text1"/>
          <w:kern w:val="24"/>
          <w:sz w:val="32"/>
          <w:szCs w:val="32"/>
          <w:u w:val="single"/>
          <w:cs/>
          <w:lang w:val="id-ID"/>
        </w:rPr>
        <w:t>มติของที่ประชุม</w:t>
      </w:r>
    </w:p>
    <w:p w14:paraId="0BCCC7E8" w14:textId="7C2B0867" w:rsidR="0087404F" w:rsidRPr="009B5C99" w:rsidRDefault="00A53AFB" w:rsidP="0099638E">
      <w:pPr>
        <w:spacing w:before="120" w:after="240"/>
        <w:ind w:firstLine="567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ที่ประชุมรับทราบ</w:t>
      </w:r>
      <w:r w:rsidR="00B9041F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ทั้งนี้ หากหน่วยงานใดประสงค์จะเปลี่ยนแปลงรายชื่อ โปรดแจ้งกลับมายังฝ่ายเลขานุการภายในวันศุกร์ที่ 18 ตุลาคม 2562 เพื่อที่จะได้นำเสนอรายชื่อต่อ ปพน. พิจารณาต่อไป</w:t>
      </w:r>
    </w:p>
    <w:p w14:paraId="7512A3A2" w14:textId="77777777" w:rsidR="00436087" w:rsidRPr="000C0D08" w:rsidRDefault="00213EA6" w:rsidP="00625691">
      <w:pPr>
        <w:ind w:left="360" w:hanging="360"/>
        <w:jc w:val="thaiDistribute"/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lang w:val="en-US"/>
        </w:rPr>
      </w:pPr>
      <w:r w:rsidRPr="000C0D08">
        <w:rPr>
          <w:rFonts w:ascii="TH SarabunPSK" w:hAnsi="TH SarabunPSK" w:cs="TH SarabunPSK"/>
          <w:b/>
          <w:bCs/>
          <w:color w:val="000000" w:themeColor="text1"/>
          <w:sz w:val="32"/>
          <w:szCs w:val="32"/>
          <w:lang w:val="en-US"/>
        </w:rPr>
        <w:t>2</w:t>
      </w:r>
      <w:r w:rsidRPr="000C0D08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  <w:lang w:val="en-US"/>
        </w:rPr>
        <w:t>.</w:t>
      </w:r>
      <w:r w:rsidRPr="000C0D08">
        <w:rPr>
          <w:rFonts w:ascii="TH SarabunPSK" w:hAnsi="TH SarabunPSK" w:cs="TH SarabunPSK"/>
          <w:b/>
          <w:bCs/>
          <w:color w:val="000000" w:themeColor="text1"/>
          <w:sz w:val="32"/>
          <w:szCs w:val="32"/>
          <w:lang w:val="en-US"/>
        </w:rPr>
        <w:t>2</w:t>
      </w:r>
      <w:r w:rsidRPr="000C0D08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  <w:lang w:val="en-US"/>
        </w:rPr>
        <w:t xml:space="preserve"> </w:t>
      </w:r>
      <w:r w:rsidR="00FD106F" w:rsidRPr="000C0D08"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cs/>
          <w:lang w:val="en-US"/>
        </w:rPr>
        <w:t xml:space="preserve">การติดตามผลการขับเคลื่อนการปฏิรูปประเทศด้านพลังงานและแผนแม่บทภายใต้ยุทธศาสตร์ชาติ เรื่อง โครงสร้างพื้นฐาน ระบบโลจิสติกส์ และดิจิทัล ของระบบ </w:t>
      </w:r>
      <w:r w:rsidR="00FD106F" w:rsidRPr="000C0D08"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lang w:val="en-US"/>
        </w:rPr>
        <w:t>eMENSCR</w:t>
      </w:r>
    </w:p>
    <w:p w14:paraId="42A4E71E" w14:textId="01744B54" w:rsidR="007D2CD8" w:rsidRDefault="007D2CD8" w:rsidP="00625691">
      <w:pPr>
        <w:spacing w:before="120"/>
        <w:ind w:firstLine="720"/>
        <w:jc w:val="thaiDistribute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  <w:r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>2.2.1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ประเด็นสำคัญของระเบียบว่าด้วยการติดตาม ตรวจสอบ และประเมินผลการดำเนินการตามยุทธศาสตร์ชาติ และแผนปฏิรูปประเทศ พ.ศ.</w:t>
      </w:r>
      <w:r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 2562</w:t>
      </w:r>
    </w:p>
    <w:p w14:paraId="4AEBD31B" w14:textId="62BB0094" w:rsidR="001E5755" w:rsidRDefault="00020B51" w:rsidP="0099638E">
      <w:pPr>
        <w:ind w:firstLine="1440"/>
        <w:jc w:val="thaiDistribute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id-ID"/>
        </w:rPr>
      </w:pPr>
      <w:r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id-ID"/>
        </w:rPr>
        <w:t xml:space="preserve">(1) 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การดำเนิน</w:t>
      </w:r>
      <w:r w:rsidRPr="00496839">
        <w:rPr>
          <w:rFonts w:ascii="TH SarabunPSK" w:hAnsi="TH SarabunPSK" w:cs="TH SarabunPSK"/>
          <w:sz w:val="32"/>
          <w:szCs w:val="32"/>
          <w:cs/>
        </w:rPr>
        <w:t>การติดตาม ตรวจสอบ และประเมิน</w:t>
      </w:r>
      <w:r>
        <w:rPr>
          <w:rFonts w:ascii="TH SarabunPSK" w:hAnsi="TH SarabunPSK" w:cs="TH SarabunPSK"/>
          <w:sz w:val="32"/>
          <w:szCs w:val="32"/>
          <w:cs/>
        </w:rPr>
        <w:t>ผลการดำเนินงานตามยุทธศาสตร์ชาติ</w:t>
      </w:r>
      <w:r w:rsidRPr="00496839">
        <w:rPr>
          <w:rFonts w:ascii="TH SarabunPSK" w:hAnsi="TH SarabunPSK" w:cs="TH SarabunPSK"/>
          <w:sz w:val="32"/>
          <w:szCs w:val="32"/>
          <w:cs/>
        </w:rPr>
        <w:t>และแผนการปฏิรูปประเทศ</w:t>
      </w:r>
      <w:r>
        <w:rPr>
          <w:rFonts w:ascii="TH SarabunPSK" w:hAnsi="TH SarabunPSK" w:cs="TH SarabunPSK" w:hint="cs"/>
          <w:sz w:val="32"/>
          <w:szCs w:val="32"/>
          <w:cs/>
        </w:rPr>
        <w:t>ถูกกำหนด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ให้ดำเนินการผ่านระบบเทคโนโลยีและสารสนเทศเป็นหลัก</w:t>
      </w:r>
      <w:r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id-ID"/>
        </w:rPr>
        <w:t xml:space="preserve"> (eMENSCR) 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id-ID"/>
        </w:rPr>
        <w:t>โดยระบบดังกล่าวจัดให้</w:t>
      </w:r>
      <w:r w:rsidRPr="00020B51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id-ID"/>
        </w:rPr>
        <w:t>มีช่องทางให้ประชาชนมีส่วนร่วมแสดงความคิดเห็นและข้อเสนอแนะอันเป็นประโยชน</w:t>
      </w:r>
      <w:r w:rsidR="001E5755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id-ID"/>
        </w:rPr>
        <w:t>์</w:t>
      </w:r>
    </w:p>
    <w:p w14:paraId="540E9377" w14:textId="34F0D5FB" w:rsidR="00020B51" w:rsidRPr="0099638E" w:rsidRDefault="001E5755" w:rsidP="0099638E">
      <w:pPr>
        <w:ind w:firstLine="1440"/>
        <w:jc w:val="thaiDistribute"/>
        <w:rPr>
          <w:rFonts w:ascii="TH SarabunPSK" w:eastAsia="Tahoma" w:hAnsi="TH SarabunPSK" w:cs="TH SarabunPSK"/>
          <w:color w:val="000000" w:themeColor="text1"/>
          <w:spacing w:val="-4"/>
          <w:kern w:val="24"/>
          <w:sz w:val="32"/>
          <w:szCs w:val="32"/>
          <w:lang w:val="id-ID"/>
        </w:rPr>
      </w:pPr>
      <w:r w:rsidRPr="0099638E">
        <w:rPr>
          <w:rFonts w:ascii="TH SarabunPSK" w:eastAsia="Tahoma" w:hAnsi="TH SarabunPSK" w:cs="TH SarabunPSK"/>
          <w:color w:val="000000" w:themeColor="text1"/>
          <w:spacing w:val="-4"/>
          <w:kern w:val="24"/>
          <w:sz w:val="32"/>
          <w:szCs w:val="32"/>
          <w:lang w:val="id-ID"/>
        </w:rPr>
        <w:t xml:space="preserve">(2) </w:t>
      </w:r>
      <w:r w:rsidR="00020B51" w:rsidRPr="0099638E">
        <w:rPr>
          <w:rFonts w:ascii="TH SarabunPSK" w:eastAsia="Tahoma" w:hAnsi="TH SarabunPSK" w:cs="TH SarabunPSK"/>
          <w:color w:val="000000" w:themeColor="text1"/>
          <w:spacing w:val="-4"/>
          <w:kern w:val="24"/>
          <w:sz w:val="32"/>
          <w:szCs w:val="32"/>
          <w:cs/>
          <w:lang w:val="id-ID"/>
        </w:rPr>
        <w:t>หัวหน้าหน่วยงานของรัฐแต่ละแห่ง</w:t>
      </w:r>
      <w:r w:rsidRPr="0099638E">
        <w:rPr>
          <w:rFonts w:ascii="TH SarabunPSK" w:eastAsia="Tahoma" w:hAnsi="TH SarabunPSK" w:cs="TH SarabunPSK" w:hint="cs"/>
          <w:color w:val="000000" w:themeColor="text1"/>
          <w:spacing w:val="-4"/>
          <w:kern w:val="24"/>
          <w:sz w:val="32"/>
          <w:szCs w:val="32"/>
          <w:cs/>
          <w:lang w:val="id-ID"/>
        </w:rPr>
        <w:t>มีหน้าที่</w:t>
      </w:r>
      <w:r w:rsidR="00020B51" w:rsidRPr="0099638E">
        <w:rPr>
          <w:rFonts w:ascii="TH SarabunPSK" w:eastAsia="Tahoma" w:hAnsi="TH SarabunPSK" w:cs="TH SarabunPSK"/>
          <w:color w:val="000000" w:themeColor="text1"/>
          <w:spacing w:val="-4"/>
          <w:kern w:val="24"/>
          <w:sz w:val="32"/>
          <w:szCs w:val="32"/>
          <w:cs/>
          <w:lang w:val="id-ID"/>
        </w:rPr>
        <w:t>ที่จะต้องด</w:t>
      </w:r>
      <w:r w:rsidR="00020B51" w:rsidRPr="0099638E">
        <w:rPr>
          <w:rFonts w:ascii="TH SarabunPSK" w:eastAsia="Tahoma" w:hAnsi="TH SarabunPSK" w:cs="TH SarabunPSK" w:hint="cs"/>
          <w:color w:val="000000" w:themeColor="text1"/>
          <w:spacing w:val="-4"/>
          <w:kern w:val="24"/>
          <w:sz w:val="32"/>
          <w:szCs w:val="32"/>
          <w:cs/>
          <w:lang w:val="id-ID"/>
        </w:rPr>
        <w:t>ำ</w:t>
      </w:r>
      <w:r w:rsidR="00020B51" w:rsidRPr="0099638E">
        <w:rPr>
          <w:rFonts w:ascii="TH SarabunPSK" w:eastAsia="Tahoma" w:hAnsi="TH SarabunPSK" w:cs="TH SarabunPSK"/>
          <w:color w:val="000000" w:themeColor="text1"/>
          <w:spacing w:val="-4"/>
          <w:kern w:val="24"/>
          <w:sz w:val="32"/>
          <w:szCs w:val="32"/>
          <w:cs/>
          <w:lang w:val="id-ID"/>
        </w:rPr>
        <w:t>เนินการเชื่อมโยงฐานข้อมูลที่อยู่ในความรับผิดชอบของหน่วยงานของรัฐนั้นเข้ากับระบบ</w:t>
      </w:r>
      <w:r w:rsidR="00020B51" w:rsidRPr="0099638E">
        <w:rPr>
          <w:rFonts w:ascii="TH SarabunPSK" w:eastAsia="Tahoma" w:hAnsi="TH SarabunPSK" w:cs="TH SarabunPSK" w:hint="cs"/>
          <w:color w:val="000000" w:themeColor="text1"/>
          <w:spacing w:val="-4"/>
          <w:kern w:val="24"/>
          <w:sz w:val="32"/>
          <w:szCs w:val="32"/>
          <w:cs/>
          <w:lang w:val="id-ID"/>
        </w:rPr>
        <w:t>ของสำนักงานสภาพัฒนาการเศรษฐกิจและสังคมแห่งชาติ ภายใน</w:t>
      </w:r>
      <w:r w:rsidR="00020B51" w:rsidRPr="0099638E">
        <w:rPr>
          <w:rFonts w:ascii="TH SarabunPSK" w:eastAsia="Tahoma" w:hAnsi="TH SarabunPSK" w:cs="TH SarabunPSK" w:hint="cs"/>
          <w:color w:val="000000" w:themeColor="text1"/>
          <w:spacing w:val="-4"/>
          <w:kern w:val="24"/>
          <w:sz w:val="32"/>
          <w:szCs w:val="32"/>
          <w:cs/>
          <w:lang w:val="id-ID"/>
        </w:rPr>
        <w:lastRenderedPageBreak/>
        <w:t xml:space="preserve">ระยะเวลาที่กำหนด  </w:t>
      </w:r>
      <w:r w:rsidR="00020B51" w:rsidRPr="0099638E">
        <w:rPr>
          <w:rFonts w:ascii="TH SarabunPSK" w:eastAsia="Tahoma" w:hAnsi="TH SarabunPSK" w:cs="TH SarabunPSK"/>
          <w:color w:val="000000" w:themeColor="text1"/>
          <w:spacing w:val="-4"/>
          <w:kern w:val="24"/>
          <w:sz w:val="32"/>
          <w:szCs w:val="32"/>
          <w:cs/>
          <w:lang w:val="id-ID"/>
        </w:rPr>
        <w:t>ในกรณีที่หน่วยงานไม่สามารถ</w:t>
      </w:r>
      <w:r w:rsidR="00020B51" w:rsidRPr="0099638E">
        <w:rPr>
          <w:rFonts w:ascii="TH SarabunPSK" w:eastAsia="Tahoma" w:hAnsi="TH SarabunPSK" w:cs="TH SarabunPSK" w:hint="cs"/>
          <w:color w:val="000000" w:themeColor="text1"/>
          <w:spacing w:val="-4"/>
          <w:kern w:val="24"/>
          <w:sz w:val="32"/>
          <w:szCs w:val="32"/>
          <w:cs/>
          <w:lang w:val="id-ID"/>
        </w:rPr>
        <w:t>ดำเนินการแล้วเสร็จภายในระยะเวลาที่กำหนด จะต้องชี้แจงเหตุผลที่ไม่สามารถดำเนินการได้ และร่วมกันกำหนดแนวทาง</w:t>
      </w:r>
      <w:r w:rsidR="00020B51" w:rsidRPr="0099638E">
        <w:rPr>
          <w:rFonts w:ascii="TH SarabunPSK" w:eastAsia="Tahoma" w:hAnsi="TH SarabunPSK" w:cs="TH SarabunPSK"/>
          <w:color w:val="000000" w:themeColor="text1"/>
          <w:spacing w:val="-4"/>
          <w:kern w:val="24"/>
          <w:sz w:val="32"/>
          <w:szCs w:val="32"/>
          <w:cs/>
          <w:lang w:val="id-ID"/>
        </w:rPr>
        <w:t>การรายงานรูปแบบอื่นเพื่อแก้ไขปัญหาดังกล่าวโดยเร็ว</w:t>
      </w:r>
    </w:p>
    <w:p w14:paraId="164DC0F3" w14:textId="3B110E9C" w:rsidR="00385474" w:rsidRDefault="00385474" w:rsidP="0099638E">
      <w:pPr>
        <w:ind w:firstLine="1440"/>
        <w:jc w:val="thaiDistribute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  <w:r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>(3)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</w:t>
      </w:r>
      <w:r w:rsidR="00833C55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หน่วยงานจะต้องกรอกข้อมูลใน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ระบบ</w:t>
      </w:r>
      <w:r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 eMENSCR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</w:t>
      </w:r>
      <w:r w:rsidR="00833C55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ได้แก่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</w:t>
      </w:r>
      <w:r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>M1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ความเชื่อมโยงกับแผนงานในระดับต่าง ๆ</w:t>
      </w:r>
      <w:r w:rsidR="00833C55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</w:t>
      </w:r>
      <w:r w:rsidR="00833C55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>M2</w:t>
      </w:r>
      <w:r w:rsidR="00833C55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ข้อมูลทั่วไป </w:t>
      </w:r>
      <w:r w:rsidR="00833C55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>M3</w:t>
      </w:r>
      <w:r w:rsidR="00833C55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รายละเอียด</w:t>
      </w:r>
      <w:r w:rsidR="00833C55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>/</w:t>
      </w:r>
      <w:r w:rsidR="00833C55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แผนงาน</w:t>
      </w:r>
      <w:r w:rsidR="00833C55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>/</w:t>
      </w:r>
      <w:r w:rsidR="00833C55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โครงการ</w:t>
      </w:r>
      <w:r w:rsidR="00833C55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>/</w:t>
      </w:r>
      <w:r w:rsidR="00833C55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การดำเนินการ</w:t>
      </w:r>
      <w:r w:rsidR="00833C55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 M5</w:t>
      </w:r>
      <w:r w:rsidR="00833C55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งบประมาณ</w:t>
      </w:r>
      <w:r w:rsidR="00833C55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 M6</w:t>
      </w:r>
      <w:r w:rsidR="00833C55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ผลการดำเนินงาน ปัญหา อุปสรรค์ และข้อเสนอ และ</w:t>
      </w:r>
      <w:r w:rsidR="00833C55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 M7</w:t>
      </w:r>
      <w:r w:rsidR="00833C55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การอนุมัติตามลำดับการบังคับบัญชา</w:t>
      </w:r>
      <w:r w:rsidR="00AF21EF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 </w:t>
      </w:r>
      <w:r w:rsidR="00AF21EF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ดังนี้</w:t>
      </w:r>
    </w:p>
    <w:p w14:paraId="7C84C2EF" w14:textId="570305B5" w:rsidR="00AF21EF" w:rsidRDefault="00AF21EF" w:rsidP="00AF21EF">
      <w:pPr>
        <w:spacing w:before="120"/>
        <w:jc w:val="center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</w:pPr>
      <w:r>
        <w:rPr>
          <w:noProof/>
          <w:lang w:val="en-US"/>
        </w:rPr>
        <w:drawing>
          <wp:inline distT="0" distB="0" distL="0" distR="0" wp14:anchorId="29FEDFCD" wp14:editId="5D91E957">
            <wp:extent cx="5313871" cy="2665453"/>
            <wp:effectExtent l="0" t="0" r="127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2230" cy="2694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A6286" w14:textId="2A1B147D" w:rsidR="007D2CD8" w:rsidRDefault="000C0D08" w:rsidP="00F3548B">
      <w:pPr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  <w:r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>2.2.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2</w:t>
      </w:r>
      <w:r w:rsidR="007D2CD8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ความเชื่อมโยงระหว่าง</w:t>
      </w:r>
      <w:r w:rsidR="00737705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แผนการพัฒนาทั้งสามระดับ</w:t>
      </w:r>
      <w:r w:rsidR="004B6EDF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ที่เกี่ยวข้องกับกระทรวงพลังงาน</w:t>
      </w:r>
    </w:p>
    <w:p w14:paraId="6052FF5E" w14:textId="77777777" w:rsidR="00CD6E30" w:rsidRDefault="00C514EF" w:rsidP="004B6EDF">
      <w:pPr>
        <w:spacing w:before="120"/>
        <w:ind w:firstLine="1440"/>
        <w:jc w:val="thaiDistribute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  <w:r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(1) 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แผนการ</w:t>
      </w:r>
      <w:r w:rsidRPr="00C514EF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 xml:space="preserve">พัฒนาประเทศประกอบด้วยสามระดับ ได้แก่ </w:t>
      </w:r>
    </w:p>
    <w:p w14:paraId="7E26C7C1" w14:textId="77777777" w:rsidR="00CD6E30" w:rsidRPr="00CD6E30" w:rsidRDefault="00C514EF" w:rsidP="00CD6E30">
      <w:pPr>
        <w:pStyle w:val="ListParagraph"/>
        <w:numPr>
          <w:ilvl w:val="0"/>
          <w:numId w:val="1"/>
        </w:numPr>
        <w:jc w:val="thaiDistribute"/>
        <w:rPr>
          <w:rFonts w:ascii="TH SarabunPSK" w:hAnsi="TH SarabunPSK" w:cs="TH SarabunPSK"/>
          <w:sz w:val="32"/>
          <w:szCs w:val="32"/>
          <w:lang w:val="en-US"/>
        </w:rPr>
      </w:pPr>
      <w:r w:rsidRPr="00CD6E30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>แผนระดับที่</w:t>
      </w:r>
      <w:r w:rsidRPr="00CD6E30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 1</w:t>
      </w:r>
      <w:r w:rsidRPr="00CD6E30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 xml:space="preserve"> ยุทธศาสตร์ชาติ </w:t>
      </w:r>
      <w:r w:rsidRPr="00CD6E30">
        <w:rPr>
          <w:rFonts w:ascii="TH SarabunPSK" w:hAnsi="TH SarabunPSK" w:cs="TH SarabunPSK"/>
          <w:sz w:val="32"/>
          <w:szCs w:val="32"/>
          <w:cs/>
        </w:rPr>
        <w:t>หมายถึง ยุทธศาสตร์ชาติตามกฎหมายว่าด้วยการจัดท</w:t>
      </w:r>
      <w:r w:rsidR="00B113B5" w:rsidRPr="00CD6E30">
        <w:rPr>
          <w:rFonts w:ascii="TH SarabunPSK" w:hAnsi="TH SarabunPSK" w:cs="TH SarabunPSK" w:hint="cs"/>
          <w:sz w:val="32"/>
          <w:szCs w:val="32"/>
          <w:cs/>
        </w:rPr>
        <w:t>ำ</w:t>
      </w:r>
      <w:r w:rsidRPr="00CD6E30">
        <w:rPr>
          <w:rFonts w:ascii="TH SarabunPSK" w:hAnsi="TH SarabunPSK" w:cs="TH SarabunPSK"/>
          <w:sz w:val="32"/>
          <w:szCs w:val="32"/>
          <w:cs/>
        </w:rPr>
        <w:t>ยุทธศาสตร์ชาติ</w:t>
      </w:r>
      <w:r w:rsidR="00B113B5" w:rsidRPr="00CD6E3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D6E30">
        <w:rPr>
          <w:rFonts w:ascii="TH SarabunPSK" w:hAnsi="TH SarabunPSK" w:cs="TH SarabunPSK"/>
          <w:sz w:val="32"/>
          <w:szCs w:val="32"/>
          <w:cs/>
        </w:rPr>
        <w:t>ซึ่งเป็นเป้าหมายการพัฒนาประเทศอย่างยั่งยืนตามหลักธรรมาภิบาลเพื่อใช้เป็นกรอบในการจัดท</w:t>
      </w:r>
      <w:r w:rsidRPr="00CD6E30">
        <w:rPr>
          <w:rFonts w:ascii="TH SarabunPSK" w:hAnsi="TH SarabunPSK" w:cs="TH SarabunPSK" w:hint="cs"/>
          <w:sz w:val="32"/>
          <w:szCs w:val="32"/>
          <w:cs/>
        </w:rPr>
        <w:t>ำ</w:t>
      </w:r>
      <w:r w:rsidRPr="00CD6E30">
        <w:rPr>
          <w:rFonts w:ascii="TH SarabunPSK" w:hAnsi="TH SarabunPSK" w:cs="TH SarabunPSK"/>
          <w:sz w:val="32"/>
          <w:szCs w:val="32"/>
          <w:cs/>
        </w:rPr>
        <w:t>แผนต่าง</w:t>
      </w:r>
      <w:r w:rsidR="00B113B5" w:rsidRPr="00CD6E3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D6E30">
        <w:rPr>
          <w:rFonts w:ascii="TH SarabunPSK" w:hAnsi="TH SarabunPSK" w:cs="TH SarabunPSK"/>
          <w:sz w:val="32"/>
          <w:szCs w:val="32"/>
          <w:cs/>
        </w:rPr>
        <w:t>ๆ ให้สอดคล้องและบูรณาการกัน</w:t>
      </w:r>
      <w:r w:rsidR="00CD6E30" w:rsidRPr="00CD6E30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41759974" w14:textId="4E801687" w:rsidR="00FB67CC" w:rsidRDefault="00CD6E30" w:rsidP="00CD6E30">
      <w:pPr>
        <w:pStyle w:val="ListParagraph"/>
        <w:numPr>
          <w:ilvl w:val="0"/>
          <w:numId w:val="1"/>
        </w:numPr>
        <w:jc w:val="thaiDistribute"/>
        <w:rPr>
          <w:rFonts w:ascii="TH SarabunPSK" w:hAnsi="TH SarabunPSK" w:cs="TH SarabunPSK"/>
          <w:sz w:val="32"/>
          <w:szCs w:val="32"/>
          <w:lang w:val="en-US"/>
        </w:rPr>
      </w:pPr>
      <w:r w:rsidRPr="00CD6E30">
        <w:rPr>
          <w:rFonts w:ascii="TH SarabunPSK" w:hAnsi="TH SarabunPSK" w:cs="TH SarabunPSK" w:hint="cs"/>
          <w:sz w:val="32"/>
          <w:szCs w:val="32"/>
          <w:cs/>
        </w:rPr>
        <w:t>แผนระดับที่</w:t>
      </w:r>
      <w:r w:rsidRPr="00CD6E30">
        <w:rPr>
          <w:rFonts w:ascii="TH SarabunPSK" w:hAnsi="TH SarabunPSK" w:cs="TH SarabunPSK"/>
          <w:sz w:val="32"/>
          <w:szCs w:val="32"/>
          <w:lang w:val="en-US"/>
        </w:rPr>
        <w:t xml:space="preserve"> 2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ประกอบด้วย แผนแม่บทภายใต้ยุทธศาสตร์ชาติ แผนปฏิรูปประเทศ แผนพัฒนาเศรษฐกิจและสังคมแห่งชาติ และแผนความมั่นคง</w:t>
      </w:r>
    </w:p>
    <w:p w14:paraId="22ED0FF6" w14:textId="24D0455B" w:rsidR="00CD6E30" w:rsidRDefault="00CD6E30" w:rsidP="00CD6E30">
      <w:pPr>
        <w:pStyle w:val="ListParagraph"/>
        <w:numPr>
          <w:ilvl w:val="0"/>
          <w:numId w:val="1"/>
        </w:numPr>
        <w:jc w:val="thaiDistribute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 w:hint="cs"/>
          <w:sz w:val="32"/>
          <w:szCs w:val="32"/>
          <w:cs/>
          <w:lang w:val="en-US"/>
        </w:rPr>
        <w:t>แผนระดับที่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 3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</w:t>
      </w:r>
      <w:r w:rsidRPr="00CD6E30">
        <w:rPr>
          <w:rFonts w:ascii="TH SarabunPSK" w:hAnsi="TH SarabunPSK" w:cs="TH SarabunPSK"/>
          <w:sz w:val="32"/>
          <w:szCs w:val="32"/>
          <w:cs/>
          <w:lang w:val="en-US"/>
        </w:rPr>
        <w:t>หมายถึง แผนที่จัดท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ำ</w:t>
      </w:r>
      <w:r w:rsidRPr="00CD6E30">
        <w:rPr>
          <w:rFonts w:ascii="TH SarabunPSK" w:hAnsi="TH SarabunPSK" w:cs="TH SarabunPSK"/>
          <w:sz w:val="32"/>
          <w:szCs w:val="32"/>
          <w:cs/>
          <w:lang w:val="en-US"/>
        </w:rPr>
        <w:t>ขึ้นเพื่อสนับสนุนการด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ำ</w:t>
      </w:r>
      <w:r w:rsidRPr="00CD6E30">
        <w:rPr>
          <w:rFonts w:ascii="TH SarabunPSK" w:hAnsi="TH SarabunPSK" w:cs="TH SarabunPSK"/>
          <w:sz w:val="32"/>
          <w:szCs w:val="32"/>
          <w:cs/>
          <w:lang w:val="en-US"/>
        </w:rPr>
        <w:t xml:space="preserve">เนินงานของแผนระดับที่ </w:t>
      </w:r>
      <w:r w:rsidRPr="00CD6E30">
        <w:rPr>
          <w:rFonts w:ascii="TH SarabunPSK" w:hAnsi="TH SarabunPSK" w:cs="TH SarabunPSK"/>
          <w:sz w:val="32"/>
          <w:szCs w:val="32"/>
          <w:lang w:val="en-US"/>
        </w:rPr>
        <w:t xml:space="preserve">1 </w:t>
      </w:r>
      <w:r w:rsidRPr="00CD6E30">
        <w:rPr>
          <w:rFonts w:ascii="TH SarabunPSK" w:hAnsi="TH SarabunPSK" w:cs="TH SarabunPSK"/>
          <w:sz w:val="32"/>
          <w:szCs w:val="32"/>
          <w:cs/>
          <w:lang w:val="en-US"/>
        </w:rPr>
        <w:t>และแผนระดับที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่</w:t>
      </w:r>
      <w:r w:rsidRPr="00CD6E30">
        <w:rPr>
          <w:rFonts w:ascii="TH SarabunPSK" w:hAnsi="TH SarabunPSK" w:cs="TH SarabunPSK"/>
          <w:sz w:val="32"/>
          <w:szCs w:val="32"/>
          <w:cs/>
          <w:lang w:val="en-US"/>
        </w:rPr>
        <w:t xml:space="preserve"> </w:t>
      </w:r>
      <w:r w:rsidRPr="00CD6E30">
        <w:rPr>
          <w:rFonts w:ascii="TH SarabunPSK" w:hAnsi="TH SarabunPSK" w:cs="TH SarabunPSK"/>
          <w:sz w:val="32"/>
          <w:szCs w:val="32"/>
          <w:lang w:val="en-US"/>
        </w:rPr>
        <w:t xml:space="preserve">2 </w:t>
      </w:r>
      <w:r w:rsidRPr="00CD6E30">
        <w:rPr>
          <w:rFonts w:ascii="TH SarabunPSK" w:hAnsi="TH SarabunPSK" w:cs="TH SarabunPSK"/>
          <w:sz w:val="32"/>
          <w:szCs w:val="32"/>
          <w:cs/>
          <w:lang w:val="en-US"/>
        </w:rPr>
        <w:t>ให้บรรลุเป้าหมายที่ก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ำ</w:t>
      </w:r>
      <w:r w:rsidRPr="00CD6E30">
        <w:rPr>
          <w:rFonts w:ascii="TH SarabunPSK" w:hAnsi="TH SarabunPSK" w:cs="TH SarabunPSK"/>
          <w:sz w:val="32"/>
          <w:szCs w:val="32"/>
          <w:cs/>
          <w:lang w:val="en-US"/>
        </w:rPr>
        <w:t>หนดไว้ หรือจัดท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ำ</w:t>
      </w:r>
      <w:r w:rsidRPr="00CD6E30">
        <w:rPr>
          <w:rFonts w:ascii="TH SarabunPSK" w:hAnsi="TH SarabunPSK" w:cs="TH SarabunPSK"/>
          <w:sz w:val="32"/>
          <w:szCs w:val="32"/>
          <w:cs/>
          <w:lang w:val="en-US"/>
        </w:rPr>
        <w:t>ขึ้นตามที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่</w:t>
      </w:r>
      <w:r w:rsidRPr="00CD6E30">
        <w:rPr>
          <w:rFonts w:ascii="TH SarabunPSK" w:hAnsi="TH SarabunPSK" w:cs="TH SarabunPSK"/>
          <w:sz w:val="32"/>
          <w:szCs w:val="32"/>
          <w:cs/>
          <w:lang w:val="en-US"/>
        </w:rPr>
        <w:t>กฎหมายก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ำ</w:t>
      </w:r>
      <w:r w:rsidRPr="00CD6E30">
        <w:rPr>
          <w:rFonts w:ascii="TH SarabunPSK" w:hAnsi="TH SarabunPSK" w:cs="TH SarabunPSK"/>
          <w:sz w:val="32"/>
          <w:szCs w:val="32"/>
          <w:cs/>
          <w:lang w:val="en-US"/>
        </w:rPr>
        <w:t>หนด</w:t>
      </w:r>
      <w:r w:rsidRPr="00CD6E30">
        <w:rPr>
          <w:rFonts w:ascii="TH SarabunPSK" w:hAnsi="TH SarabunPSK" w:cs="TH SarabunPSK"/>
          <w:sz w:val="32"/>
          <w:szCs w:val="32"/>
          <w:lang w:val="en-US"/>
        </w:rPr>
        <w:t xml:space="preserve"> </w:t>
      </w:r>
      <w:r w:rsidRPr="00CD6E30">
        <w:rPr>
          <w:rFonts w:ascii="TH SarabunPSK" w:hAnsi="TH SarabunPSK" w:cs="TH SarabunPSK"/>
          <w:sz w:val="32"/>
          <w:szCs w:val="32"/>
          <w:cs/>
          <w:lang w:val="en-US"/>
        </w:rPr>
        <w:t>หรือจัดท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ำ</w:t>
      </w:r>
      <w:r w:rsidRPr="00CD6E30">
        <w:rPr>
          <w:rFonts w:ascii="TH SarabunPSK" w:hAnsi="TH SarabunPSK" w:cs="TH SarabunPSK"/>
          <w:sz w:val="32"/>
          <w:szCs w:val="32"/>
          <w:cs/>
          <w:lang w:val="en-US"/>
        </w:rPr>
        <w:t>ขึ้นตามพันธกรณีหรืออนุสัญญาระหว่างประเทศ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เช่น </w:t>
      </w:r>
      <w:r>
        <w:rPr>
          <w:rFonts w:ascii="TH SarabunPSK" w:hAnsi="TH SarabunPSK" w:cs="TH SarabunPSK"/>
          <w:sz w:val="32"/>
          <w:szCs w:val="32"/>
          <w:lang w:val="en-US"/>
        </w:rPr>
        <w:t>TIEB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ของกระทรวงพลังงาน</w:t>
      </w:r>
    </w:p>
    <w:p w14:paraId="6501741F" w14:textId="024BFF06" w:rsidR="007B6C2F" w:rsidRDefault="007B6C2F" w:rsidP="007B6C2F">
      <w:pPr>
        <w:spacing w:before="120"/>
        <w:ind w:firstLine="1440"/>
        <w:jc w:val="thaiDistribute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  <w:r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(2) </w:t>
      </w:r>
      <w:r w:rsidRPr="007B6C2F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 xml:space="preserve">แผนระดับที่ </w:t>
      </w:r>
      <w:r w:rsidRPr="007B6C2F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1 </w:t>
      </w:r>
      <w:r w:rsidRPr="007B6C2F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>ยุทธศาสตร์ชาติจะเป็นเป้าหมายใหญ่ในการขับเคลื่อนประเทศ โดยแผนในระดับอื่น</w:t>
      </w:r>
      <w:r w:rsidR="00625691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</w:t>
      </w:r>
      <w:r w:rsidRPr="007B6C2F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>ๆ</w:t>
      </w:r>
      <w:r w:rsidRPr="007B6C2F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 </w:t>
      </w:r>
      <w:r w:rsidRPr="007B6C2F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>ต้องมุ่งด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ำ</w:t>
      </w:r>
      <w:r w:rsidRPr="007B6C2F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>เนินการให้บรรลุเป้าหมายตามที่ยุทธศาสตร์ชาติก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ำ</w:t>
      </w:r>
      <w:r w:rsidRPr="007B6C2F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 xml:space="preserve">หนด แผนระดับที่ </w:t>
      </w:r>
      <w:r w:rsidRPr="007B6C2F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2 </w:t>
      </w:r>
      <w:r w:rsidRPr="007B6C2F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>เป็นแนวทางในการ</w:t>
      </w:r>
      <w:r w:rsidRPr="007B6C2F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 </w:t>
      </w:r>
      <w:r w:rsidRPr="007B6C2F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>ขับเคลื่อนประเทศเพื่อให้บรรลุตามเป้าหมายของยุทธศาสตร์ ซึ่งอาจก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ำ</w:t>
      </w:r>
      <w:r w:rsidRPr="007B6C2F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 xml:space="preserve">หนดประเด็นการพัฒนาในบางประการ และถ่ายทอดไปสู่แนวทางในการปฏิบัติในแผนระดับที่ </w:t>
      </w:r>
      <w:r w:rsidRPr="007B6C2F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3 </w:t>
      </w:r>
      <w:r w:rsidRPr="007B6C2F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>ซึ่งจะเป็นแผนในเชิงปฏิบัติที่มีความชัดเจนตามภารกิจและสอดคล้องกับแผนแม่บท ภายใต้ยุทธศาสตร์ชาติและ/หรือแผนพัฒนาเศรษฐกิจ</w:t>
      </w:r>
      <w:r w:rsidRPr="007B6C2F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 </w:t>
      </w:r>
      <w:r w:rsidRPr="007B6C2F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>และสังคมแห่งชาต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ิ</w:t>
      </w:r>
    </w:p>
    <w:p w14:paraId="369EC8E0" w14:textId="690F4CF9" w:rsidR="00737705" w:rsidRDefault="007B6C2F" w:rsidP="00625691">
      <w:pPr>
        <w:spacing w:before="120" w:after="120"/>
        <w:ind w:firstLine="1440"/>
        <w:jc w:val="thaiDistribute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  <w:r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lastRenderedPageBreak/>
        <w:t>(3)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ในส่วนของแผนระดับที่</w:t>
      </w:r>
      <w:r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 3 </w:t>
      </w:r>
      <w:r w:rsidRPr="007B6C2F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>หน่วยงาน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จะ</w:t>
      </w:r>
      <w:r w:rsidRPr="007B6C2F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>จัดทำแผนตามฟอร์มข้อกำหนดขั้นต่ำของ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สำนักงานสภาพัฒนาการเศรษฐกิจและสังคมแห่งชาติ และ</w:t>
      </w:r>
      <w:r w:rsidR="004B6EDF" w:rsidRPr="004B6EDF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 xml:space="preserve">นำเข้าแผนที่ได้รับการอนุมัติแล้ว ในระบบ </w:t>
      </w:r>
      <w:r w:rsidR="00B65DC8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eMENSCR </w:t>
      </w:r>
      <w:r w:rsidR="004B6EDF" w:rsidRPr="004B6EDF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>ภายใน</w:t>
      </w:r>
      <w:r w:rsidR="004B6EDF" w:rsidRPr="006C1507">
        <w:rPr>
          <w:rFonts w:ascii="TH SarabunPSK" w:eastAsia="Tahoma" w:hAnsi="TH SarabunPSK" w:cs="TH SarabunPSK"/>
          <w:color w:val="000000" w:themeColor="text1"/>
          <w:spacing w:val="-4"/>
          <w:kern w:val="24"/>
          <w:sz w:val="32"/>
          <w:szCs w:val="32"/>
          <w:cs/>
          <w:lang w:val="en-US"/>
        </w:rPr>
        <w:t>ธันวาคม 2562</w:t>
      </w:r>
      <w:r w:rsidR="00B65DC8">
        <w:rPr>
          <w:rFonts w:ascii="TH SarabunPSK" w:eastAsia="Tahoma" w:hAnsi="TH SarabunPSK" w:cs="TH SarabunPSK" w:hint="cs"/>
          <w:color w:val="000000" w:themeColor="text1"/>
          <w:spacing w:val="-4"/>
          <w:kern w:val="24"/>
          <w:sz w:val="32"/>
          <w:szCs w:val="32"/>
          <w:cs/>
          <w:lang w:val="en-US"/>
        </w:rPr>
        <w:t xml:space="preserve"> </w:t>
      </w:r>
      <w:r w:rsidR="00A16722" w:rsidRPr="006C1507">
        <w:rPr>
          <w:rFonts w:ascii="TH SarabunPSK" w:eastAsia="Tahoma" w:hAnsi="TH SarabunPSK" w:cs="TH SarabunPSK" w:hint="cs"/>
          <w:color w:val="000000" w:themeColor="text1"/>
          <w:spacing w:val="-4"/>
          <w:kern w:val="24"/>
          <w:sz w:val="32"/>
          <w:szCs w:val="32"/>
          <w:cs/>
          <w:lang w:val="en-US"/>
        </w:rPr>
        <w:t>ทั้งนี้ สรุปความเชื่อมโยงของแผนระดับที่</w:t>
      </w:r>
      <w:r w:rsidR="00A16722" w:rsidRPr="006C1507">
        <w:rPr>
          <w:rFonts w:ascii="TH SarabunPSK" w:eastAsia="Tahoma" w:hAnsi="TH SarabunPSK" w:cs="TH SarabunPSK"/>
          <w:color w:val="000000" w:themeColor="text1"/>
          <w:spacing w:val="-4"/>
          <w:kern w:val="24"/>
          <w:sz w:val="32"/>
          <w:szCs w:val="32"/>
          <w:lang w:val="en-US"/>
        </w:rPr>
        <w:t xml:space="preserve"> 3</w:t>
      </w:r>
      <w:r w:rsidR="00A16722" w:rsidRPr="006C1507">
        <w:rPr>
          <w:rFonts w:ascii="TH SarabunPSK" w:eastAsia="Tahoma" w:hAnsi="TH SarabunPSK" w:cs="TH SarabunPSK" w:hint="cs"/>
          <w:color w:val="000000" w:themeColor="text1"/>
          <w:spacing w:val="-4"/>
          <w:kern w:val="24"/>
          <w:sz w:val="32"/>
          <w:szCs w:val="32"/>
          <w:cs/>
          <w:lang w:val="en-US"/>
        </w:rPr>
        <w:t xml:space="preserve"> ของกระทรวงพลังงาน ตลอดจนแหล่งงบประมาณ ดังนี้</w:t>
      </w:r>
      <w:r w:rsidR="006C1507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</w:t>
      </w:r>
    </w:p>
    <w:p w14:paraId="345A88D1" w14:textId="6C717F12" w:rsidR="00737705" w:rsidRDefault="006C1507" w:rsidP="006C1507">
      <w:pPr>
        <w:jc w:val="center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  <w:r>
        <w:rPr>
          <w:noProof/>
          <w:lang w:val="en-US"/>
        </w:rPr>
        <w:drawing>
          <wp:inline distT="0" distB="0" distL="0" distR="0" wp14:anchorId="1AE30B48" wp14:editId="1DF32D8E">
            <wp:extent cx="3900735" cy="1725325"/>
            <wp:effectExtent l="0" t="0" r="508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0662" cy="1734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E9B4D" w14:textId="48CAFE6A" w:rsidR="00F7452B" w:rsidRPr="00F7452B" w:rsidRDefault="00F7452B" w:rsidP="00625691">
      <w:pPr>
        <w:spacing w:before="120"/>
        <w:jc w:val="thaiDistribute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โครงการที่จะกรอกลงระบบ</w:t>
      </w:r>
      <w:r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 eMENSCR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ประกอบด้วย </w:t>
      </w:r>
      <w:r w:rsidRPr="00F7452B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 xml:space="preserve">โครงการ </w:t>
      </w:r>
      <w:r w:rsidRPr="00F7452B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>Flagship</w:t>
      </w:r>
      <w:r w:rsidRPr="00F7452B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 xml:space="preserve"> แผนแม่บทฯ (ถ้ามี)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</w:t>
      </w:r>
      <w:r w:rsidRPr="00F7452B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>โครงการแผนปฏิรูปประเทศด้านพลังงาน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</w:t>
      </w:r>
      <w:r w:rsidRPr="00F7452B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>โครงการยุทธศาสตร์</w:t>
      </w:r>
      <w:r w:rsidRPr="00F7452B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 </w:t>
      </w:r>
      <w:r w:rsidRPr="00F7452B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>โครงการงบอื่น ๆ (กองทุนฯ รัฐวิสาหกิจ ฯลฯ)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และ</w:t>
      </w:r>
      <w:r w:rsidRPr="00F7452B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>โครงการที่</w:t>
      </w:r>
      <w:r w:rsidR="00B9041F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</w:t>
      </w:r>
      <w:r w:rsidRPr="00F7452B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>ไม่ใช้งบ แต่สะท้อนแผนแม่บท</w:t>
      </w:r>
    </w:p>
    <w:p w14:paraId="3B90CAC9" w14:textId="15A8D0D3" w:rsidR="006C1507" w:rsidRDefault="00F7452B" w:rsidP="00625691">
      <w:pPr>
        <w:spacing w:before="120"/>
        <w:ind w:firstLine="1440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  <w:r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>(4)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</w:t>
      </w:r>
      <w:r w:rsidR="004B28E6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ระบบ </w:t>
      </w:r>
      <w:r w:rsidR="004B28E6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>eMENSCR</w:t>
      </w:r>
      <w:r w:rsidR="004B28E6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ได้มีการปรับปรุง</w:t>
      </w:r>
      <w:r w:rsidR="004B28E6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 module</w:t>
      </w:r>
      <w:r w:rsidR="004B28E6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ใ</w:t>
      </w:r>
      <w:r w:rsidR="00AF21EF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นส่วนของ</w:t>
      </w:r>
    </w:p>
    <w:p w14:paraId="2262B4C3" w14:textId="6C4730C9" w:rsidR="00AF21EF" w:rsidRDefault="00B65DC8" w:rsidP="00AF21EF">
      <w:pPr>
        <w:pStyle w:val="ListParagraph"/>
        <w:numPr>
          <w:ilvl w:val="0"/>
          <w:numId w:val="3"/>
        </w:numPr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  <w:r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>M1</w:t>
      </w:r>
      <w:r w:rsidR="00AF21EF" w:rsidRPr="00AF21EF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: </w:t>
      </w:r>
      <w:r w:rsidR="00AF21EF" w:rsidRPr="00AF21EF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 xml:space="preserve">แนวความเชื่อมโยงด้านพลังงานกับแผนระดับ </w:t>
      </w:r>
      <w:r w:rsidR="00AF21EF" w:rsidRPr="00AF21EF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1 </w:t>
      </w:r>
      <w:r w:rsidR="00AF21EF" w:rsidRPr="00AF21EF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 xml:space="preserve">และ </w:t>
      </w:r>
      <w:r w:rsidR="00AF21EF" w:rsidRPr="00AF21EF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>2</w:t>
      </w:r>
    </w:p>
    <w:p w14:paraId="156D77B7" w14:textId="77777777" w:rsidR="00625691" w:rsidRDefault="00AF21EF" w:rsidP="00625691">
      <w:pPr>
        <w:pStyle w:val="ListParagraph"/>
        <w:numPr>
          <w:ilvl w:val="0"/>
          <w:numId w:val="3"/>
        </w:numPr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  <w:r w:rsidRPr="00AF21EF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M7: </w:t>
      </w:r>
      <w:r w:rsidRPr="00AF21EF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 xml:space="preserve">การอนุมัติข้อมูล หัวหน้าส่วนราชการได้รับ </w:t>
      </w:r>
      <w:r w:rsidRPr="00AF21EF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password </w:t>
      </w:r>
      <w:r w:rsidRPr="00AF21EF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>แล้ว</w:t>
      </w:r>
    </w:p>
    <w:p w14:paraId="72C28EF0" w14:textId="1F910CBD" w:rsidR="00AF21EF" w:rsidRDefault="00AF21EF" w:rsidP="002D5B6A">
      <w:pPr>
        <w:spacing w:before="120"/>
        <w:jc w:val="center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  <w:r>
        <w:rPr>
          <w:noProof/>
          <w:lang w:val="en-US"/>
        </w:rPr>
        <w:drawing>
          <wp:inline distT="0" distB="0" distL="0" distR="0" wp14:anchorId="5300E4EA" wp14:editId="6EC08590">
            <wp:extent cx="4995081" cy="2582926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6798" cy="258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C84D2" w14:textId="77777777" w:rsidR="004B28E6" w:rsidRDefault="004B28E6" w:rsidP="004B28E6">
      <w:pPr>
        <w:jc w:val="center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</w:p>
    <w:p w14:paraId="45EDFE3C" w14:textId="563F22CE" w:rsidR="00AF21EF" w:rsidRPr="00AF21EF" w:rsidRDefault="00AF21EF" w:rsidP="00AF21EF">
      <w:pPr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u w:val="single"/>
          <w:lang w:val="id-ID"/>
        </w:rPr>
      </w:pPr>
      <w:r w:rsidRPr="00AF21EF">
        <w:rPr>
          <w:rFonts w:ascii="TH SarabunPSK" w:eastAsia="Tahoma" w:hAnsi="TH SarabunPSK" w:cs="TH SarabunPSK" w:hint="cs"/>
          <w:b/>
          <w:bCs/>
          <w:color w:val="000000" w:themeColor="text1"/>
          <w:kern w:val="24"/>
          <w:sz w:val="32"/>
          <w:szCs w:val="32"/>
          <w:u w:val="single"/>
          <w:cs/>
          <w:lang w:val="id-ID"/>
        </w:rPr>
        <w:t>ข้อเสนอแนะจากที่ประชุม</w:t>
      </w:r>
    </w:p>
    <w:p w14:paraId="41B43AE0" w14:textId="761FCDE4" w:rsidR="005A040A" w:rsidRPr="000C0D08" w:rsidRDefault="00AF21EF" w:rsidP="00A34ED4">
      <w:pPr>
        <w:pStyle w:val="ListParagraph"/>
        <w:numPr>
          <w:ilvl w:val="0"/>
          <w:numId w:val="7"/>
        </w:numPr>
        <w:ind w:left="0" w:firstLine="360"/>
        <w:jc w:val="thaiDistribute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  <w:r w:rsidRPr="000C0D08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>รักษาการที่ปรึกษาด้านนโยบายและแผนงาน สำนักงานสภาพัฒนาการเศรษฐกิจและสังคมแห่งชาติ</w:t>
      </w:r>
      <w:r w:rsidRPr="000C0D08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 </w:t>
      </w:r>
      <w:r w:rsidR="00625691" w:rsidRPr="000C0D08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br/>
      </w:r>
      <w:r w:rsidRPr="000C0D08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>(</w:t>
      </w:r>
      <w:r w:rsidRPr="000C0D08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นาย</w:t>
      </w:r>
      <w:r w:rsidRPr="000C0D08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>วันฉัตร สุวรรณกิตติ</w:t>
      </w:r>
      <w:r w:rsidRPr="000C0D08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>)</w:t>
      </w:r>
      <w:r w:rsidRPr="000C0D08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</w:t>
      </w:r>
      <w:r w:rsidR="00150107" w:rsidRPr="000C0D08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แจ้งให้ที่ประชุมทราบว่า</w:t>
      </w:r>
      <w:r w:rsidR="005A040A" w:rsidRPr="000C0D08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ดังนี้</w:t>
      </w:r>
      <w:r w:rsidR="00150107" w:rsidRPr="000C0D08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</w:t>
      </w:r>
    </w:p>
    <w:p w14:paraId="2C67AFF1" w14:textId="43E27FD5" w:rsidR="00150107" w:rsidRPr="00A67ADC" w:rsidRDefault="00A67ADC" w:rsidP="00A67ADC">
      <w:pPr>
        <w:pStyle w:val="ListParagraph"/>
        <w:numPr>
          <w:ilvl w:val="0"/>
          <w:numId w:val="5"/>
        </w:numPr>
        <w:tabs>
          <w:tab w:val="left" w:pos="1134"/>
        </w:tabs>
        <w:ind w:left="0" w:firstLine="720"/>
        <w:jc w:val="thaiDistribute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lastRenderedPageBreak/>
        <w:t xml:space="preserve">หากหน่วยงานประสงค์จะเปลี่ยนแปลง </w:t>
      </w:r>
      <w:r w:rsidRPr="00A67ADC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username </w:t>
      </w:r>
      <w:r w:rsidRPr="00A67ADC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>และ</w:t>
      </w:r>
      <w:r w:rsidRPr="00A67ADC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 password</w:t>
      </w:r>
      <w:r w:rsidRPr="00A67ADC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</w:t>
      </w:r>
      <w:r w:rsidR="00586A66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ของ </w:t>
      </w:r>
      <w:r w:rsidR="00586A66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eMENSCR </w:t>
      </w:r>
      <w:r w:rsidR="00AF21EF" w:rsidRPr="00A67ADC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ขอความอนุเคราะห์</w:t>
      </w:r>
      <w:r w:rsidR="00AF21EF" w:rsidRPr="00A67ADC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>หน่วยงานรายงานผล</w:t>
      </w:r>
      <w:r w:rsidR="00AF21EF" w:rsidRPr="00A67ADC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ในรูปแบบเอกสารมายังสำนักงานสภาพัฒนาการเศรษฐกิจและสังคมแห่งชาติก่อน เนื่องจาก</w:t>
      </w:r>
      <w:r w:rsidR="004B34F8" w:rsidRPr="00A67ADC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ปัจจุบันมี</w:t>
      </w:r>
      <w:r w:rsidR="00AF21EF" w:rsidRPr="00A67ADC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 xml:space="preserve">ผู้ไม่ประสงค์ดีปลอมแปลงเป็นผู้แทนหน่วยงาน </w:t>
      </w:r>
    </w:p>
    <w:p w14:paraId="4B09CFA8" w14:textId="74992825" w:rsidR="005A040A" w:rsidRPr="005A040A" w:rsidRDefault="005A040A" w:rsidP="00625691">
      <w:pPr>
        <w:pStyle w:val="ListParagraph"/>
        <w:numPr>
          <w:ilvl w:val="0"/>
          <w:numId w:val="5"/>
        </w:numPr>
        <w:tabs>
          <w:tab w:val="left" w:pos="1134"/>
        </w:tabs>
        <w:spacing w:before="120"/>
        <w:ind w:left="0" w:firstLine="720"/>
        <w:jc w:val="thaiDistribute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  <w:r w:rsidRPr="005A040A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 xml:space="preserve">ผลการดำเนินงานของทุกแผนแม่บทฯ จะแสดงในระบบ </w:t>
      </w:r>
      <w:r w:rsidRPr="005A040A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>eMENSCR</w:t>
      </w:r>
      <w:r w:rsidRPr="005A040A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 xml:space="preserve"> ตามความสำเร็จของเป้าหมายแผนแม่บทฯ</w:t>
      </w:r>
      <w:r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 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ทั้งนี้ ตัวชี้วัดของโครงการ</w:t>
      </w:r>
      <w:r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 (X)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ที่หน่วยงานเป็นผู้กำหนด จะต้องเชื่อมโยงกับผลลัพธ์ของแผนแม่บทภายใต้ยุทธศาสตร์ชาติฯ</w:t>
      </w:r>
      <w:r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 (Y)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 อย่างไรก็ดี </w:t>
      </w:r>
      <w:r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>X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กับ </w:t>
      </w:r>
      <w:r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>Y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ไม่จำเป็นจะต้องเป็นตัวชี้วัดเดียวกัน </w:t>
      </w:r>
      <w:r w:rsidR="007033A5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เช่น 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ในกรณีของโครงการประชาสัมพันธ์ต่าง ๆ</w:t>
      </w:r>
    </w:p>
    <w:p w14:paraId="7BACFF75" w14:textId="7518F42B" w:rsidR="005A040A" w:rsidRDefault="005A040A" w:rsidP="00625691">
      <w:pPr>
        <w:pStyle w:val="ListParagraph"/>
        <w:numPr>
          <w:ilvl w:val="0"/>
          <w:numId w:val="5"/>
        </w:numPr>
        <w:tabs>
          <w:tab w:val="left" w:pos="1134"/>
        </w:tabs>
        <w:spacing w:before="120"/>
        <w:ind w:left="0" w:firstLine="720"/>
        <w:jc w:val="thaiDistribute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  <w:r w:rsidRPr="005A040A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>ในอนาคต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</w:t>
      </w:r>
      <w:r w:rsidRPr="005A040A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>ส่วนราชการจะ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พิจารณากำหนด</w:t>
      </w:r>
      <w:r w:rsidR="007033A5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 </w:t>
      </w:r>
      <w:r w:rsidR="007033A5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สัดส่วน </w:t>
      </w:r>
      <w:r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>Contribution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ระหว่าง</w:t>
      </w:r>
      <w:r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 X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กับ</w:t>
      </w:r>
      <w:r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 Y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โดยอาจสามารถใส่เป็นระดับปริมาณ</w:t>
      </w:r>
      <w:r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 (magnitude)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หรือเป็นสัดส่วนก็ได้ อย่างไรก็ดี การกำหนดเป็นสัดส่วนอาจจะสะท้อนความเชื่อมโยงระหว่างผลการดำเนินโครงการกับผลลัพธ์ตามแผนแม่บทภายใต้ยุทธศาสตร์ชาติฯ ได้มากกว่าการกำหนดเป็นระดับปริมาณสำหรับหลายโครงการ ทั้งนี้ คาดการณ์ว่า </w:t>
      </w:r>
      <w:r w:rsidRPr="001C729F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>ในช่วงปลายเดือน</w:t>
      </w:r>
      <w:r w:rsidR="001C729F" w:rsidRPr="001C729F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ตุลาคม</w:t>
      </w:r>
      <w:r w:rsidR="001C729F" w:rsidRPr="001C729F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 2562 </w:t>
      </w:r>
      <w:r w:rsidRPr="001C729F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>จะมีการประชุม</w:t>
      </w:r>
      <w:r w:rsidR="001C729F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คณะกรรมการยุท</w:t>
      </w:r>
      <w:r w:rsidR="007033A5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ธศาสตร์ชาติ ซึ่งจะมีวาระพิจารณา</w:t>
      </w:r>
      <w:r w:rsidRPr="001C729F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>มอบหมายหน่วยงาน</w:t>
      </w:r>
      <w:r w:rsidR="001C729F" w:rsidRPr="001C729F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ที่</w:t>
      </w:r>
      <w:r w:rsidRPr="001C729F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>รับผิดชอบแต่ละเป้าหมายตามแผนแม่บทฯ แบ่งออกเป็นสามระดับ ได้แก่ รับผิดชอบต่อเล่ม</w:t>
      </w:r>
      <w:r w:rsidR="007033A5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แผนระดับ 3</w:t>
      </w:r>
      <w:r w:rsidRPr="001C729F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 xml:space="preserve"> รับผิดชอบต่อเป้าหมายตามแผนแม่บท (</w:t>
      </w:r>
      <w:r w:rsidRPr="001C729F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>Y</w:t>
      </w:r>
      <w:r w:rsidRPr="001C729F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>2) และรับผิดชอบต่อเป้าหมายตามแผนย่อย (</w:t>
      </w:r>
      <w:r w:rsidRPr="001C729F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>Y</w:t>
      </w:r>
      <w:r w:rsidRPr="001C729F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>1)</w:t>
      </w:r>
    </w:p>
    <w:p w14:paraId="34B1EC77" w14:textId="4AAE7F68" w:rsidR="00F81B14" w:rsidRDefault="00F81B14" w:rsidP="00625691">
      <w:pPr>
        <w:pStyle w:val="ListParagraph"/>
        <w:numPr>
          <w:ilvl w:val="0"/>
          <w:numId w:val="5"/>
        </w:numPr>
        <w:tabs>
          <w:tab w:val="left" w:pos="1134"/>
        </w:tabs>
        <w:spacing w:before="120"/>
        <w:ind w:left="0" w:firstLine="720"/>
        <w:jc w:val="thaiDistribute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หน่วยงานสามารถ</w:t>
      </w:r>
      <w:r w:rsidR="004B6356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เสนอเพื่อให้มีการ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พิจารณาปรับเปลี่ยนค่าเป้าหมายในแผนแม่บทภายใต้ยุทธศาสตร์ชาติฯ ได้ แต่จะต้องมีเหตุผลอันสมควรและสอดคล้องกับสถานการณ์  </w:t>
      </w:r>
      <w:r w:rsidR="004B6356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โดย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การพิจารณาปรับเปลี่ยนค่าเป้าหมายสามารถดำเนินการได้ทุก</w:t>
      </w:r>
      <w:r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 5</w:t>
      </w:r>
      <w:r w:rsidR="00625691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ปี</w:t>
      </w:r>
    </w:p>
    <w:p w14:paraId="232C2B0A" w14:textId="664D0AD5" w:rsidR="00F81B14" w:rsidRDefault="00F81B14" w:rsidP="00625691">
      <w:pPr>
        <w:pStyle w:val="ListParagraph"/>
        <w:numPr>
          <w:ilvl w:val="0"/>
          <w:numId w:val="5"/>
        </w:numPr>
        <w:tabs>
          <w:tab w:val="left" w:pos="1134"/>
        </w:tabs>
        <w:spacing w:before="120"/>
        <w:ind w:left="0" w:firstLine="720"/>
        <w:jc w:val="thaiDistribute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โครงการตามแผนปฏิบัติราชการที่ถูกบรรจุไว้ในระบบ</w:t>
      </w:r>
      <w:r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 eMENSCR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จะได้รับการติดตาม ตรวจสอบ และประเมินผลความก้าวหน้า  เนื่องจากแผนปฏิบัติราชการไม่ใช่แผนงบประมาณ จึงไม่สามารถยืนยันได้ว่าโครงการดังกล่าวจะได้รับการจัดสรรงบประมาณ อย่างไรก็ดี การกรอกข้อมูลโครงการตามแบบฟอร์มที่สำนักงาน</w:t>
      </w:r>
      <w:r w:rsidR="004B6356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ฯ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กำหนดจะช่วยให้สำนักงบประมาณสามารถพิจารณาโครงการดังกล่าวได้อย่างสะดวกขึ้น เพราะจะอธิบายผลผลิตและผลลัพธ์ของโครงการไว้อย่างชัดเจน</w:t>
      </w:r>
    </w:p>
    <w:p w14:paraId="31FD143A" w14:textId="6F17E129" w:rsidR="008F5FC7" w:rsidRDefault="008F5FC7" w:rsidP="00625691">
      <w:pPr>
        <w:pStyle w:val="ListParagraph"/>
        <w:numPr>
          <w:ilvl w:val="0"/>
          <w:numId w:val="5"/>
        </w:numPr>
        <w:tabs>
          <w:tab w:val="left" w:pos="1134"/>
        </w:tabs>
        <w:spacing w:before="120"/>
        <w:ind w:left="0" w:firstLine="720"/>
        <w:jc w:val="thaiDistribute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สำนักงาน</w:t>
      </w:r>
      <w:r w:rsidR="004B6356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ฯ ขอความอนุเคราะห์กระทรวงพลังงาน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พิจารณา</w:t>
      </w:r>
      <w:r w:rsidR="004B6356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รวมแผนปฏิบัติราชการด้านต่าง ๆ 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ซึ่งปัจจุบันกระทรวงพลังงานมีอยู่</w:t>
      </w:r>
      <w:r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 6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</w:t>
      </w:r>
      <w:r w:rsidR="004B6356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แผน (</w:t>
      </w:r>
      <w:r w:rsidR="004B6356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>PDP EEP AEDP GAS OIL Smart Grid</w:t>
      </w:r>
      <w:r w:rsidR="004B6356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) เป็นแผนเดียว ในอนาคต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</w:t>
      </w:r>
    </w:p>
    <w:p w14:paraId="07CC37DB" w14:textId="4235741C" w:rsidR="005210DC" w:rsidRPr="000C0D08" w:rsidRDefault="00AF21EF" w:rsidP="00A34ED4">
      <w:pPr>
        <w:pStyle w:val="ListParagraph"/>
        <w:numPr>
          <w:ilvl w:val="0"/>
          <w:numId w:val="7"/>
        </w:numPr>
        <w:spacing w:before="120"/>
        <w:ind w:left="0" w:firstLine="540"/>
        <w:jc w:val="thaiDistribute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  <w:r w:rsidRPr="000C0D08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>ผู้แทนกรมพัฒนาพลังงานทดแทนและอนุรักษ์พลังงาน (</w:t>
      </w:r>
      <w:r w:rsidR="00D84B19" w:rsidRPr="00D84B19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>นายณัฐพล รุ่นประแสง</w:t>
      </w:r>
      <w:r w:rsidRPr="000C0D08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 xml:space="preserve">) </w:t>
      </w:r>
      <w:r w:rsidR="00F21831" w:rsidRPr="000C0D08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สอบถามว่า</w:t>
      </w:r>
      <w:r w:rsidR="005210DC" w:rsidRPr="000C0D08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การกรอกข้อมูลตัวชี้วัด</w:t>
      </w:r>
      <w:r w:rsidR="00150107" w:rsidRPr="000C0D08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ของโครงการ</w:t>
      </w:r>
      <w:r w:rsidR="005210DC" w:rsidRPr="000C0D08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จะต้องเป็นไปตามที่กำหนดไว้ใน</w:t>
      </w:r>
      <w:r w:rsidRPr="000C0D08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>ยุทธศาสตร์ชาติหรือไม่</w:t>
      </w:r>
      <w:r w:rsidR="005210DC" w:rsidRPr="000C0D08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เนื่องจาก</w:t>
      </w:r>
      <w:r w:rsidR="000C0D08" w:rsidRPr="000C0D08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พพ. </w:t>
      </w:r>
      <w:r w:rsidR="005210DC" w:rsidRPr="000C0D08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รับผิดชอบตัวชี้วัดความเข้ม</w:t>
      </w:r>
      <w:r w:rsidR="00B9041F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ข้น</w:t>
      </w:r>
      <w:r w:rsidR="005210DC" w:rsidRPr="000C0D08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ของการใช้พลังงาน</w:t>
      </w:r>
      <w:r w:rsidR="005210DC" w:rsidRPr="000C0D08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 (Energy Intensity:</w:t>
      </w:r>
      <w:r w:rsidR="000C0D08" w:rsidRPr="000C0D08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</w:t>
      </w:r>
      <w:r w:rsidR="005210DC" w:rsidRPr="000C0D08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>EI)</w:t>
      </w:r>
      <w:r w:rsidR="005210DC" w:rsidRPr="000C0D08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ซึ่งมีการเปลี่ยนแปลงเชื่อมโยงกับการเปลี่ยนแปลงของ</w:t>
      </w:r>
      <w:r w:rsidR="005210DC" w:rsidRPr="000C0D08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 GDP</w:t>
      </w:r>
      <w:r w:rsidR="005210DC" w:rsidRPr="000C0D08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ซึ่งมีความแปรผันกับสภาพเศรษฐกิจ</w:t>
      </w:r>
      <w:r w:rsidR="00150107" w:rsidRPr="000C0D08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จึงอาจไม่สามารถบรรลุเป้าหมาย</w:t>
      </w:r>
      <w:r w:rsidR="00150107" w:rsidRPr="000C0D08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 EI</w:t>
      </w:r>
      <w:r w:rsidR="00150107" w:rsidRPr="000C0D08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ที่กำหนดไว้แม่จะดำเนินการบรรลุผลแล้วก็ตาม</w:t>
      </w:r>
    </w:p>
    <w:p w14:paraId="51BB1B3B" w14:textId="7A720B8E" w:rsidR="00AF21EF" w:rsidRPr="000C0D08" w:rsidRDefault="00F07DCB" w:rsidP="00A34ED4">
      <w:pPr>
        <w:pStyle w:val="ListParagraph"/>
        <w:numPr>
          <w:ilvl w:val="0"/>
          <w:numId w:val="7"/>
        </w:numPr>
        <w:spacing w:before="120"/>
        <w:ind w:left="0" w:firstLine="540"/>
        <w:jc w:val="thaiDistribute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  <w:r w:rsidRPr="000C0D08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ผู้แทนสำนักงานนโยบายและแผนพลังงาน </w:t>
      </w:r>
      <w:r w:rsidRPr="000C0D08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>(</w:t>
      </w:r>
      <w:r w:rsidRPr="000C0D08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>นายอุทัย ม่วงศรีเมืองดี</w:t>
      </w:r>
      <w:r w:rsidR="006A461A" w:rsidRPr="000C0D08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>)</w:t>
      </w:r>
      <w:r w:rsidR="006A461A" w:rsidRPr="000C0D08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</w:t>
      </w:r>
      <w:r w:rsidR="00F81B14" w:rsidRPr="000C0D08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เสนอความเห็นต่อที่ประชุมว่า ด้วยสถานการณ์ด้านก๊าซธรรมชาติที่เปลี่ยนแปลงไป ประเทศไทยอาจจำเป็นต้องพึ่งพาก๊าซธรรมชาติในการผลิตไฟฟ้ามากยิ่งขึ้น โดยเฉพาะในส่วนของ</w:t>
      </w:r>
      <w:r w:rsidR="00F81B14" w:rsidRPr="000C0D08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 LNG</w:t>
      </w:r>
      <w:r w:rsidR="00F81B14" w:rsidRPr="000C0D08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ดังนั้น อาจจำเป็นต้องพิจารณานิยามของคำว่าก๊าซธรรมชาติเพื่อแยกความแตกต่างระหว่างก๊าซธรรมชาติที่ผลิตในประเทศและก๊าซธรรมชาติที่ผลิตจากต่างประเทศ</w:t>
      </w:r>
      <w:r w:rsidR="00AF21EF" w:rsidRPr="000C0D08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 xml:space="preserve"> </w:t>
      </w:r>
    </w:p>
    <w:p w14:paraId="3DBEB168" w14:textId="14573583" w:rsidR="00AF21EF" w:rsidRPr="000C0D08" w:rsidRDefault="00A857B8" w:rsidP="00A34ED4">
      <w:pPr>
        <w:pStyle w:val="ListParagraph"/>
        <w:numPr>
          <w:ilvl w:val="0"/>
          <w:numId w:val="7"/>
        </w:numPr>
        <w:spacing w:before="120"/>
        <w:ind w:left="0" w:firstLine="540"/>
        <w:jc w:val="thaiDistribute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ประธานกลุ่ม ป.ย.ป. กระทรว</w:t>
      </w:r>
      <w:r w:rsidR="00B9041F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ง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พลังงาน </w:t>
      </w:r>
      <w:r w:rsidR="00AF21EF" w:rsidRPr="000C0D08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>(นายสราวุธ แก้วตาทิพย์) เสนอค</w:t>
      </w:r>
      <w:r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>วามเห็นต่อที่ประชุมว่า การกำหนด</w:t>
      </w:r>
      <w:r w:rsidR="000C0D08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สัดส่วน </w:t>
      </w:r>
      <w:r w:rsidR="00AF21EF" w:rsidRPr="000C0D08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Contribution </w:t>
      </w:r>
      <w:r w:rsidR="008F5FC7" w:rsidRPr="000C0D08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มีความสำคัญอย่างยิ่งในการสร้างความชัดเจนว่า</w:t>
      </w:r>
      <w:r w:rsidR="00AF21EF" w:rsidRPr="000C0D08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>การดำเนินโครงการ</w:t>
      </w:r>
      <w:r w:rsidR="00B9041F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   </w:t>
      </w:r>
      <w:r w:rsidR="00AF21EF" w:rsidRPr="000C0D08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>ต่าง ๆ ช่วย</w:t>
      </w:r>
      <w:r w:rsidR="00AF21EF" w:rsidRPr="000C0D08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lastRenderedPageBreak/>
        <w:t>ให้บรรลุเป้าหมายในระยะยาวได้หรือไม่</w:t>
      </w:r>
      <w:r w:rsidR="008F5FC7" w:rsidRPr="000C0D08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</w:t>
      </w:r>
      <w:r w:rsidR="00AF21EF" w:rsidRPr="000C0D08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 xml:space="preserve"> </w:t>
      </w:r>
      <w:r w:rsidR="008F5FC7" w:rsidRPr="000C0D08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อย่างไรก็ดี เนื่องจากเป็นช่วงเริ่มต้นของการเริ่มใช้ระบบ</w:t>
      </w:r>
      <w:r w:rsidR="008F5FC7" w:rsidRPr="000C0D08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 eMENSCR</w:t>
      </w:r>
      <w:r w:rsidR="008F5FC7" w:rsidRPr="000C0D08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หน่วยงานจึงอาจต้องเริ่มเรียนรู้ไปพร้อมกัน</w:t>
      </w:r>
    </w:p>
    <w:p w14:paraId="234F6A5D" w14:textId="77777777" w:rsidR="00AF21EF" w:rsidRDefault="00AF21EF" w:rsidP="00F3548B">
      <w:pPr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</w:p>
    <w:p w14:paraId="394A2D4B" w14:textId="77777777" w:rsidR="00DF7219" w:rsidRPr="00A53AFB" w:rsidRDefault="00DF7219" w:rsidP="00DF7219">
      <w:pPr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u w:val="single"/>
          <w:lang w:val="id-ID"/>
        </w:rPr>
      </w:pPr>
      <w:r w:rsidRPr="00A53AFB">
        <w:rPr>
          <w:rFonts w:ascii="TH SarabunPSK" w:eastAsia="Tahoma" w:hAnsi="TH SarabunPSK" w:cs="TH SarabunPSK" w:hint="cs"/>
          <w:b/>
          <w:bCs/>
          <w:color w:val="000000" w:themeColor="text1"/>
          <w:kern w:val="24"/>
          <w:sz w:val="32"/>
          <w:szCs w:val="32"/>
          <w:u w:val="single"/>
          <w:cs/>
          <w:lang w:val="id-ID"/>
        </w:rPr>
        <w:t>มติของที่ประชุม</w:t>
      </w:r>
    </w:p>
    <w:p w14:paraId="594EBB0A" w14:textId="2F864591" w:rsidR="00DF7219" w:rsidRDefault="00DF7219" w:rsidP="00AE3AEC">
      <w:pPr>
        <w:spacing w:before="120"/>
        <w:ind w:firstLine="567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</w:pP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ที่ประชุมรับทราบ</w:t>
      </w:r>
    </w:p>
    <w:p w14:paraId="3C6A5C8E" w14:textId="77777777" w:rsidR="00F3548B" w:rsidRPr="003747E2" w:rsidRDefault="00F3548B" w:rsidP="00F3548B">
      <w:pPr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</w:p>
    <w:p w14:paraId="576D78F8" w14:textId="77777777" w:rsidR="00436087" w:rsidRPr="003747E2" w:rsidRDefault="00436087" w:rsidP="00D76155">
      <w:pPr>
        <w:jc w:val="both"/>
        <w:rPr>
          <w:rFonts w:ascii="TH SarabunPSK" w:hAnsi="TH SarabunPSK" w:cs="TH SarabunPSK"/>
          <w:color w:val="000000" w:themeColor="text1"/>
          <w:sz w:val="32"/>
          <w:szCs w:val="32"/>
          <w:lang w:val="en-US"/>
        </w:rPr>
      </w:pPr>
      <w:r w:rsidRPr="003747E2"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cs/>
          <w:lang w:val="en-US"/>
        </w:rPr>
        <w:t xml:space="preserve">ระเบียบวาระที่  </w:t>
      </w:r>
      <w:r w:rsidR="003A6C79">
        <w:rPr>
          <w:rFonts w:ascii="TH SarabunPSK" w:eastAsia="Tahoma" w:hAnsi="TH SarabunPSK" w:cs="TH SarabunPSK" w:hint="cs"/>
          <w:b/>
          <w:bCs/>
          <w:color w:val="000000" w:themeColor="text1"/>
          <w:kern w:val="24"/>
          <w:sz w:val="32"/>
          <w:szCs w:val="32"/>
          <w:cs/>
          <w:lang w:val="en-US"/>
        </w:rPr>
        <w:t>3</w:t>
      </w:r>
      <w:r w:rsidRPr="003747E2"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cs/>
          <w:lang w:val="en-US"/>
        </w:rPr>
        <w:t xml:space="preserve">    :    เรื่องเพื่อพิจารณา</w:t>
      </w:r>
    </w:p>
    <w:p w14:paraId="1DC6A394" w14:textId="77777777" w:rsidR="00213EA6" w:rsidRPr="000C0D08" w:rsidRDefault="00213EA6" w:rsidP="00625691">
      <w:pPr>
        <w:spacing w:before="120"/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lang w:val="en-US"/>
        </w:rPr>
      </w:pPr>
      <w:r w:rsidRPr="000C0D08"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lang w:val="en-US"/>
        </w:rPr>
        <w:t xml:space="preserve">3.1 </w:t>
      </w:r>
      <w:r w:rsidR="00FD106F" w:rsidRPr="000C0D08"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cs/>
          <w:lang w:val="en-US"/>
        </w:rPr>
        <w:t>การปรับปรุง ร่าง แผนปฏิบัติราชการระยะ 5 ปี ของกระทรวงพลังงาน</w:t>
      </w:r>
    </w:p>
    <w:p w14:paraId="5EB89DDB" w14:textId="5E2975AA" w:rsidR="0014137C" w:rsidRDefault="0014137C" w:rsidP="000C0D08">
      <w:pPr>
        <w:spacing w:before="120"/>
        <w:ind w:firstLine="720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ฝ่ายเลขานุการฯ นำเรียนที่ประชุมทราบ</w:t>
      </w:r>
      <w:r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 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ดังนี้</w:t>
      </w:r>
    </w:p>
    <w:p w14:paraId="0A04CB2A" w14:textId="00915DC1" w:rsidR="0014137C" w:rsidRPr="00B9041F" w:rsidRDefault="0014137C" w:rsidP="00625691">
      <w:pPr>
        <w:ind w:firstLine="720"/>
        <w:jc w:val="thaiDistribute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</w:pPr>
      <w:r w:rsidRPr="00B9041F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>3.1.</w:t>
      </w:r>
      <w:r w:rsidR="000C0D08" w:rsidRPr="00B9041F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1</w:t>
      </w:r>
      <w:r w:rsidRPr="00B9041F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 </w:t>
      </w:r>
      <w:r w:rsidRPr="00B9041F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ความแตกต่างระหว่างแผนยุทธศาสตร์กระทรวงพลังงานในปัจจุบันกับ</w:t>
      </w:r>
      <w:r w:rsidRPr="00B9041F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>แผนปฏิบัติราชการ 5 ปี กระทรวงพลังงาน</w:t>
      </w:r>
      <w:r w:rsidR="00762DD3" w:rsidRPr="00B9041F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</w:t>
      </w:r>
    </w:p>
    <w:p w14:paraId="729959BB" w14:textId="420B2B6D" w:rsidR="00762DD3" w:rsidRDefault="00625691" w:rsidP="00625691">
      <w:pPr>
        <w:spacing w:before="120"/>
        <w:ind w:firstLine="1134"/>
        <w:jc w:val="thaiDistribute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</w:pP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</w:t>
      </w:r>
      <w:r w:rsidR="00762DD3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ตามมติคณะรั</w:t>
      </w:r>
      <w:r w:rsidR="001E4829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ฐมนตรีเมื่อวันที่ 4 ธันวาคม 2560</w:t>
      </w:r>
      <w:r w:rsidR="00762DD3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กำหนดให้</w:t>
      </w:r>
      <w:r w:rsidR="000C0D08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มี</w:t>
      </w:r>
      <w:r w:rsidR="00762DD3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ยุทธศาสตร์ชาติ</w:t>
      </w:r>
      <w:r w:rsidR="00964FAF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เป็</w:t>
      </w:r>
      <w:r w:rsidR="001C506C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นแผนระดับ 1 และเรียกแผนระดับ 3 เป็นแผนปฏิบัติการ</w:t>
      </w:r>
      <w:r w:rsidR="00762DD3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จึงต้องมีการปรับปรุง</w:t>
      </w:r>
      <w:r w:rsidR="001C506C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ชื่อ</w:t>
      </w:r>
      <w:r w:rsidR="00762DD3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แผนยุทธศาสตร์กระทรวงพลังงานฉบับปัจจุบัน</w:t>
      </w:r>
      <w:r w:rsidR="006054D1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</w:t>
      </w:r>
      <w:r w:rsidR="00B8026C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ซึ่งเป็นแผนระดับเทียบเท่ากับแผนปฏิบัติราชการระยะ 5 ปีของส่วนราชการ</w:t>
      </w:r>
    </w:p>
    <w:p w14:paraId="42A6A9A9" w14:textId="24C0176B" w:rsidR="00556FCB" w:rsidRPr="00556FCB" w:rsidRDefault="00B8026C" w:rsidP="00625691">
      <w:pPr>
        <w:spacing w:before="120"/>
        <w:ind w:firstLine="1134"/>
        <w:jc w:val="thaiDistribute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</w:pP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ตามข้อกำหนดของสำนักงาน</w:t>
      </w:r>
      <w:r w:rsidR="00537E99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ฯ </w:t>
      </w:r>
      <w:r w:rsidR="000862C1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แผนปฏิบัติราชการระยะ 5 ปี ของ</w:t>
      </w:r>
      <w:r w:rsidR="00762DD3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ส่วนราชการจะรวบรวมโครงการของหน่วยงานนั้น ๆ โดยเป็นโครงการที่จะใช้งบประมาณแผ่นดินหรือใช้แหล่งเงินอื่นก็ได้  องค์ประกอบของ</w:t>
      </w:r>
      <w:r w:rsidR="00762DD3" w:rsidRPr="00B9041F">
        <w:rPr>
          <w:rFonts w:ascii="TH SarabunPSK" w:eastAsia="Tahoma" w:hAnsi="TH SarabunPSK" w:cs="TH SarabunPSK" w:hint="cs"/>
          <w:color w:val="000000" w:themeColor="text1"/>
          <w:spacing w:val="-4"/>
          <w:kern w:val="24"/>
          <w:sz w:val="32"/>
          <w:szCs w:val="32"/>
          <w:cs/>
          <w:lang w:val="en-US"/>
        </w:rPr>
        <w:t>แผนปฏิบัติราชการระยะ 5 ปีของกระทรวงพลังงาน</w:t>
      </w:r>
      <w:r w:rsidR="00556FCB" w:rsidRPr="00B9041F">
        <w:rPr>
          <w:rFonts w:ascii="TH SarabunPSK" w:eastAsia="Tahoma" w:hAnsi="TH SarabunPSK" w:cs="TH SarabunPSK" w:hint="cs"/>
          <w:color w:val="000000" w:themeColor="text1"/>
          <w:spacing w:val="-4"/>
          <w:kern w:val="24"/>
          <w:sz w:val="32"/>
          <w:szCs w:val="32"/>
          <w:cs/>
          <w:lang w:val="en-US"/>
        </w:rPr>
        <w:t>จะต้องประกอบด้วยเป้าหมาย ค่าเป้าหมาย ตัวชี้วัด แนวทาง</w:t>
      </w:r>
      <w:r w:rsidR="00B9041F">
        <w:rPr>
          <w:rFonts w:ascii="TH SarabunPSK" w:eastAsia="Tahoma" w:hAnsi="TH SarabunPSK" w:cs="TH SarabunPSK" w:hint="cs"/>
          <w:color w:val="000000" w:themeColor="text1"/>
          <w:spacing w:val="-4"/>
          <w:kern w:val="24"/>
          <w:sz w:val="32"/>
          <w:szCs w:val="32"/>
          <w:cs/>
          <w:lang w:val="en-US"/>
        </w:rPr>
        <w:t xml:space="preserve">   </w:t>
      </w:r>
      <w:r w:rsidR="00556FCB" w:rsidRPr="00B9041F">
        <w:rPr>
          <w:rFonts w:ascii="TH SarabunPSK" w:eastAsia="Tahoma" w:hAnsi="TH SarabunPSK" w:cs="TH SarabunPSK" w:hint="cs"/>
          <w:color w:val="000000" w:themeColor="text1"/>
          <w:spacing w:val="-4"/>
          <w:kern w:val="24"/>
          <w:sz w:val="32"/>
          <w:szCs w:val="32"/>
          <w:cs/>
          <w:lang w:val="en-US"/>
        </w:rPr>
        <w:t>การ</w:t>
      </w:r>
      <w:r w:rsidR="00556FCB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พัฒนา และแผนงานโครงการ </w:t>
      </w:r>
      <w:r w:rsidR="00556FCB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 </w:t>
      </w:r>
      <w:r w:rsidR="00556FCB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แผนปฏิบัติราชการระยะ 5 ปีของกระทรวงพลังงานจะสอดคล้องกับแผนบูรณาการพลังงานระยะยาวของประเทศไทย</w:t>
      </w:r>
    </w:p>
    <w:p w14:paraId="7A48CA2B" w14:textId="0EC79EE6" w:rsidR="00803369" w:rsidRDefault="00556FCB" w:rsidP="00625691">
      <w:pPr>
        <w:spacing w:before="120"/>
        <w:ind w:firstLine="1134"/>
        <w:jc w:val="thaiDistribute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</w:pP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สรุปความแตกต่างระหว่างแผนยุทธศาสตร์กระทรวงพลังงานกับแผนปฏิบัติราชการระยะ 5 ปี ดังนี้</w:t>
      </w:r>
    </w:p>
    <w:p w14:paraId="341BD2A8" w14:textId="0A7569EE" w:rsidR="0014137C" w:rsidRDefault="0014137C" w:rsidP="0014137C">
      <w:pPr>
        <w:jc w:val="center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  <w:r w:rsidRPr="0014137C">
        <w:rPr>
          <w:noProof/>
          <w:lang w:val="en-US"/>
        </w:rPr>
        <w:drawing>
          <wp:inline distT="0" distB="0" distL="0" distR="0" wp14:anchorId="37C3F152" wp14:editId="25A255D5">
            <wp:extent cx="2895600" cy="1572164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3518" cy="1581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0A16E" w14:textId="43DC55A7" w:rsidR="0014137C" w:rsidRDefault="00625691" w:rsidP="00625691">
      <w:pPr>
        <w:ind w:firstLine="720"/>
        <w:jc w:val="thaiDistribute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  <w:r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>3.1.</w:t>
      </w:r>
      <w:r w:rsidR="00537E99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2</w:t>
      </w:r>
      <w:r w:rsidR="0014137C" w:rsidRPr="0014137C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 </w:t>
      </w:r>
      <w:r w:rsidR="0014137C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ความคืบหน้าการรวบรวมข้อมูลจากหน่วยงานเพื่อ</w:t>
      </w:r>
      <w:r w:rsidR="0014137C" w:rsidRPr="0014137C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>จัดทำเป็นภาพรวมของแผนปฏิบัติราชการระยะ 5 ปี ของกระทรวงพลังงาน</w:t>
      </w:r>
    </w:p>
    <w:p w14:paraId="77EEE9A4" w14:textId="35E5073A" w:rsidR="0014137C" w:rsidRPr="0014137C" w:rsidRDefault="00A71E3E" w:rsidP="00B9041F">
      <w:pPr>
        <w:spacing w:before="120"/>
        <w:ind w:firstLine="1276"/>
        <w:jc w:val="thaiDistribute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หน่วยงาน</w:t>
      </w:r>
      <w:r w:rsidR="00DF7856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ที่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ได้นำส่งแผนปฏิบัติราชการระยะ 5 ปี และแผนปฏิบ</w:t>
      </w:r>
      <w:r w:rsidR="00DF7856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ัติราชการรายปี ให้ฝ่ายเลขานุการ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เรียบร้อยแล้ว </w:t>
      </w:r>
      <w:r w:rsidR="003D4D44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ได้แก่ ธพ. สนพ. และ สป.พน.</w:t>
      </w:r>
    </w:p>
    <w:p w14:paraId="3112B587" w14:textId="77777777" w:rsidR="00A3484B" w:rsidRDefault="00A3484B">
      <w:pPr>
        <w:spacing w:after="160" w:line="259" w:lineRule="auto"/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u w:val="single"/>
          <w:cs/>
          <w:lang w:val="en-US"/>
        </w:rPr>
      </w:pPr>
      <w:r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u w:val="single"/>
          <w:cs/>
          <w:lang w:val="en-US"/>
        </w:rPr>
        <w:br w:type="page"/>
      </w:r>
    </w:p>
    <w:p w14:paraId="7A560ADE" w14:textId="21FAE43D" w:rsidR="0014137C" w:rsidRPr="00556FCB" w:rsidRDefault="00556FCB" w:rsidP="00DF7856">
      <w:pPr>
        <w:spacing w:before="240"/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u w:val="single"/>
          <w:lang w:val="en-US"/>
        </w:rPr>
      </w:pPr>
      <w:r w:rsidRPr="00556FCB">
        <w:rPr>
          <w:rFonts w:ascii="TH SarabunPSK" w:eastAsia="Tahoma" w:hAnsi="TH SarabunPSK" w:cs="TH SarabunPSK" w:hint="cs"/>
          <w:b/>
          <w:bCs/>
          <w:color w:val="000000" w:themeColor="text1"/>
          <w:kern w:val="24"/>
          <w:sz w:val="32"/>
          <w:szCs w:val="32"/>
          <w:u w:val="single"/>
          <w:cs/>
          <w:lang w:val="en-US"/>
        </w:rPr>
        <w:lastRenderedPageBreak/>
        <w:t>ข้อเสนอแนะจากที่ประชุม</w:t>
      </w:r>
    </w:p>
    <w:p w14:paraId="02EC88D1" w14:textId="52909B5C" w:rsidR="00FF4A0E" w:rsidRPr="00DF7856" w:rsidRDefault="00FF4A0E" w:rsidP="00A34ED4">
      <w:pPr>
        <w:pStyle w:val="ListParagraph"/>
        <w:numPr>
          <w:ilvl w:val="0"/>
          <w:numId w:val="8"/>
        </w:numPr>
        <w:tabs>
          <w:tab w:val="left" w:pos="900"/>
          <w:tab w:val="left" w:pos="990"/>
        </w:tabs>
        <w:ind w:left="90" w:firstLine="540"/>
        <w:jc w:val="thaiDistribute"/>
        <w:rPr>
          <w:rFonts w:ascii="TH SarabunPSK" w:eastAsia="Tahoma" w:hAnsi="TH SarabunPSK" w:cs="TH SarabunPSK"/>
          <w:color w:val="000000" w:themeColor="text1"/>
          <w:spacing w:val="-10"/>
          <w:kern w:val="24"/>
          <w:sz w:val="32"/>
          <w:szCs w:val="32"/>
          <w:cs/>
          <w:lang w:val="en-US"/>
        </w:rPr>
      </w:pPr>
      <w:r w:rsidRPr="00DF7856">
        <w:rPr>
          <w:rFonts w:ascii="TH SarabunPSK" w:eastAsia="Tahoma" w:hAnsi="TH SarabunPSK" w:cs="TH SarabunPSK"/>
          <w:color w:val="000000" w:themeColor="text1"/>
          <w:spacing w:val="-10"/>
          <w:kern w:val="24"/>
          <w:sz w:val="32"/>
          <w:szCs w:val="32"/>
          <w:cs/>
          <w:lang w:val="en-US"/>
        </w:rPr>
        <w:t>รักษาการที่ปรึกษาด้านนโยบายและแผนงาน สำนักงานสภาพัฒนาการเศรษฐกิจและสังคมแห่งชาติ</w:t>
      </w:r>
      <w:r w:rsidRPr="00DF7856">
        <w:rPr>
          <w:rFonts w:ascii="TH SarabunPSK" w:eastAsia="Tahoma" w:hAnsi="TH SarabunPSK" w:cs="TH SarabunPSK"/>
          <w:color w:val="000000" w:themeColor="text1"/>
          <w:spacing w:val="-10"/>
          <w:kern w:val="24"/>
          <w:sz w:val="32"/>
          <w:szCs w:val="32"/>
          <w:lang w:val="en-US"/>
        </w:rPr>
        <w:t xml:space="preserve"> </w:t>
      </w:r>
      <w:r w:rsidR="00625691" w:rsidRPr="00DF7856">
        <w:rPr>
          <w:rFonts w:ascii="TH SarabunPSK" w:eastAsia="Tahoma" w:hAnsi="TH SarabunPSK" w:cs="TH SarabunPSK"/>
          <w:color w:val="000000" w:themeColor="text1"/>
          <w:spacing w:val="-10"/>
          <w:kern w:val="24"/>
          <w:sz w:val="32"/>
          <w:szCs w:val="32"/>
          <w:lang w:val="en-US"/>
        </w:rPr>
        <w:br/>
      </w:r>
      <w:r w:rsidRPr="00DF7856">
        <w:rPr>
          <w:rFonts w:ascii="TH SarabunPSK" w:eastAsia="Tahoma" w:hAnsi="TH SarabunPSK" w:cs="TH SarabunPSK"/>
          <w:color w:val="000000" w:themeColor="text1"/>
          <w:spacing w:val="-10"/>
          <w:kern w:val="24"/>
          <w:sz w:val="32"/>
          <w:szCs w:val="32"/>
          <w:lang w:val="en-US"/>
        </w:rPr>
        <w:t>(</w:t>
      </w:r>
      <w:r w:rsidRPr="00DF7856">
        <w:rPr>
          <w:rFonts w:ascii="TH SarabunPSK" w:eastAsia="Tahoma" w:hAnsi="TH SarabunPSK" w:cs="TH SarabunPSK" w:hint="cs"/>
          <w:color w:val="000000" w:themeColor="text1"/>
          <w:spacing w:val="-10"/>
          <w:kern w:val="24"/>
          <w:sz w:val="32"/>
          <w:szCs w:val="32"/>
          <w:cs/>
          <w:lang w:val="en-US"/>
        </w:rPr>
        <w:t>นาย</w:t>
      </w:r>
      <w:r w:rsidRPr="00DF7856">
        <w:rPr>
          <w:rFonts w:ascii="TH SarabunPSK" w:eastAsia="Tahoma" w:hAnsi="TH SarabunPSK" w:cs="TH SarabunPSK"/>
          <w:color w:val="000000" w:themeColor="text1"/>
          <w:spacing w:val="-10"/>
          <w:kern w:val="24"/>
          <w:sz w:val="32"/>
          <w:szCs w:val="32"/>
          <w:cs/>
          <w:lang w:val="en-US"/>
        </w:rPr>
        <w:t>วันฉัตร สุวรรณกิตติ</w:t>
      </w:r>
      <w:r w:rsidRPr="00DF7856">
        <w:rPr>
          <w:rFonts w:ascii="TH SarabunPSK" w:eastAsia="Tahoma" w:hAnsi="TH SarabunPSK" w:cs="TH SarabunPSK"/>
          <w:color w:val="000000" w:themeColor="text1"/>
          <w:spacing w:val="-10"/>
          <w:kern w:val="24"/>
          <w:sz w:val="32"/>
          <w:szCs w:val="32"/>
          <w:lang w:val="en-US"/>
        </w:rPr>
        <w:t>)</w:t>
      </w:r>
      <w:r w:rsidRPr="00DF7856">
        <w:rPr>
          <w:rFonts w:ascii="TH SarabunPSK" w:eastAsia="Tahoma" w:hAnsi="TH SarabunPSK" w:cs="TH SarabunPSK" w:hint="cs"/>
          <w:color w:val="000000" w:themeColor="text1"/>
          <w:spacing w:val="-10"/>
          <w:kern w:val="24"/>
          <w:sz w:val="32"/>
          <w:szCs w:val="32"/>
          <w:cs/>
          <w:lang w:val="en-US"/>
        </w:rPr>
        <w:t xml:space="preserve"> เสนอความเห็นต่อที่ประชุมว่า หากเป็นไปได้ แผนปฏิบัติราชการระยะ 5 ปี และแผนปฏิบัติราชการรายปีของกระทรวงพลังงานควรรวบรวมแผนงาน/โครงการจากหน่วยงานรัฐวิสาหกิจ และองค์การรูปแบบอื่น</w:t>
      </w:r>
      <w:r w:rsidR="00D20EF1" w:rsidRPr="00DF7856">
        <w:rPr>
          <w:rFonts w:ascii="TH SarabunPSK" w:eastAsia="Tahoma" w:hAnsi="TH SarabunPSK" w:cs="TH SarabunPSK" w:hint="cs"/>
          <w:color w:val="000000" w:themeColor="text1"/>
          <w:spacing w:val="-10"/>
          <w:kern w:val="24"/>
          <w:sz w:val="32"/>
          <w:szCs w:val="32"/>
          <w:cs/>
          <w:lang w:val="en-US"/>
        </w:rPr>
        <w:t>ภายใต้สังกัดกระทรวงพลังงาน  นอกจากนี้ แผนปฏิบัติราชการของหน่วยงานระดับกรมควรนำเข้าระบบ</w:t>
      </w:r>
      <w:r w:rsidR="00D20EF1" w:rsidRPr="00DF7856">
        <w:rPr>
          <w:rFonts w:ascii="TH SarabunPSK" w:eastAsia="Tahoma" w:hAnsi="TH SarabunPSK" w:cs="TH SarabunPSK"/>
          <w:color w:val="000000" w:themeColor="text1"/>
          <w:spacing w:val="-10"/>
          <w:kern w:val="24"/>
          <w:sz w:val="32"/>
          <w:szCs w:val="32"/>
          <w:lang w:val="en-US"/>
        </w:rPr>
        <w:t xml:space="preserve"> eMENSCR</w:t>
      </w:r>
      <w:r w:rsidR="00D20EF1" w:rsidRPr="00DF7856">
        <w:rPr>
          <w:rFonts w:ascii="TH SarabunPSK" w:eastAsia="Tahoma" w:hAnsi="TH SarabunPSK" w:cs="TH SarabunPSK" w:hint="cs"/>
          <w:color w:val="000000" w:themeColor="text1"/>
          <w:spacing w:val="-10"/>
          <w:kern w:val="24"/>
          <w:sz w:val="32"/>
          <w:szCs w:val="32"/>
          <w:cs/>
          <w:lang w:val="en-US"/>
        </w:rPr>
        <w:t xml:space="preserve"> โดยผ่านการอนุมัติของปลัดกระทรวงพลังงานด้วยเช่นกัน</w:t>
      </w:r>
    </w:p>
    <w:p w14:paraId="2D699B82" w14:textId="10073288" w:rsidR="00556FCB" w:rsidRPr="00DF7856" w:rsidRDefault="00556FCB" w:rsidP="00A34ED4">
      <w:pPr>
        <w:pStyle w:val="ListParagraph"/>
        <w:numPr>
          <w:ilvl w:val="0"/>
          <w:numId w:val="8"/>
        </w:numPr>
        <w:tabs>
          <w:tab w:val="left" w:pos="900"/>
          <w:tab w:val="left" w:pos="990"/>
        </w:tabs>
        <w:spacing w:before="120"/>
        <w:ind w:left="90" w:firstLine="540"/>
        <w:jc w:val="thaiDistribute"/>
        <w:rPr>
          <w:rFonts w:ascii="TH SarabunPSK" w:eastAsia="Tahoma" w:hAnsi="TH SarabunPSK" w:cs="TH SarabunPSK"/>
          <w:color w:val="000000" w:themeColor="text1"/>
          <w:spacing w:val="-10"/>
          <w:kern w:val="24"/>
          <w:sz w:val="32"/>
          <w:szCs w:val="32"/>
          <w:cs/>
          <w:lang w:val="en-US"/>
        </w:rPr>
      </w:pPr>
      <w:r w:rsidRPr="00DF7856">
        <w:rPr>
          <w:rFonts w:ascii="TH SarabunPSK" w:eastAsia="Tahoma" w:hAnsi="TH SarabunPSK" w:cs="TH SarabunPSK" w:hint="cs"/>
          <w:color w:val="000000" w:themeColor="text1"/>
          <w:spacing w:val="-10"/>
          <w:kern w:val="24"/>
          <w:sz w:val="32"/>
          <w:szCs w:val="32"/>
          <w:cs/>
          <w:lang w:val="en-US"/>
        </w:rPr>
        <w:t>ประธาน</w:t>
      </w:r>
      <w:r w:rsidR="00537E99" w:rsidRPr="00DF7856">
        <w:rPr>
          <w:rFonts w:ascii="TH SarabunPSK" w:eastAsia="Tahoma" w:hAnsi="TH SarabunPSK" w:cs="TH SarabunPSK" w:hint="cs"/>
          <w:color w:val="000000" w:themeColor="text1"/>
          <w:spacing w:val="-10"/>
          <w:kern w:val="24"/>
          <w:sz w:val="32"/>
          <w:szCs w:val="32"/>
          <w:cs/>
          <w:lang w:val="en-US"/>
        </w:rPr>
        <w:t>กลุ่ม ป.ย.ป. กระทรวงพลังงาน</w:t>
      </w:r>
      <w:r w:rsidRPr="00DF7856">
        <w:rPr>
          <w:rFonts w:ascii="TH SarabunPSK" w:eastAsia="Tahoma" w:hAnsi="TH SarabunPSK" w:cs="TH SarabunPSK" w:hint="cs"/>
          <w:color w:val="000000" w:themeColor="text1"/>
          <w:spacing w:val="-10"/>
          <w:kern w:val="24"/>
          <w:sz w:val="32"/>
          <w:szCs w:val="32"/>
          <w:cs/>
          <w:lang w:val="en-US"/>
        </w:rPr>
        <w:t xml:space="preserve"> </w:t>
      </w:r>
      <w:r w:rsidRPr="00DF7856">
        <w:rPr>
          <w:rFonts w:ascii="TH SarabunPSK" w:eastAsia="Tahoma" w:hAnsi="TH SarabunPSK" w:cs="TH SarabunPSK"/>
          <w:color w:val="000000" w:themeColor="text1"/>
          <w:spacing w:val="-10"/>
          <w:kern w:val="24"/>
          <w:sz w:val="32"/>
          <w:szCs w:val="32"/>
          <w:lang w:val="en-US"/>
        </w:rPr>
        <w:t>(</w:t>
      </w:r>
      <w:r w:rsidRPr="00DF7856">
        <w:rPr>
          <w:rFonts w:ascii="TH SarabunPSK" w:eastAsia="Tahoma" w:hAnsi="TH SarabunPSK" w:cs="TH SarabunPSK" w:hint="cs"/>
          <w:color w:val="000000" w:themeColor="text1"/>
          <w:spacing w:val="-10"/>
          <w:kern w:val="24"/>
          <w:sz w:val="32"/>
          <w:szCs w:val="32"/>
          <w:cs/>
          <w:lang w:val="en-US"/>
        </w:rPr>
        <w:t>นายสราวุธ แก้วตาทิพย์</w:t>
      </w:r>
      <w:r w:rsidRPr="00DF7856">
        <w:rPr>
          <w:rFonts w:ascii="TH SarabunPSK" w:eastAsia="Tahoma" w:hAnsi="TH SarabunPSK" w:cs="TH SarabunPSK"/>
          <w:color w:val="000000" w:themeColor="text1"/>
          <w:spacing w:val="-10"/>
          <w:kern w:val="24"/>
          <w:sz w:val="32"/>
          <w:szCs w:val="32"/>
          <w:lang w:val="en-US"/>
        </w:rPr>
        <w:t>)</w:t>
      </w:r>
      <w:r w:rsidR="00FF4A0E" w:rsidRPr="00DF7856">
        <w:rPr>
          <w:rFonts w:ascii="TH SarabunPSK" w:eastAsia="Tahoma" w:hAnsi="TH SarabunPSK" w:cs="TH SarabunPSK"/>
          <w:color w:val="000000" w:themeColor="text1"/>
          <w:spacing w:val="-10"/>
          <w:kern w:val="24"/>
          <w:sz w:val="32"/>
          <w:szCs w:val="32"/>
          <w:lang w:val="en-US"/>
        </w:rPr>
        <w:t xml:space="preserve"> </w:t>
      </w:r>
      <w:r w:rsidR="00FF4A0E" w:rsidRPr="00DF7856">
        <w:rPr>
          <w:rFonts w:ascii="TH SarabunPSK" w:eastAsia="Tahoma" w:hAnsi="TH SarabunPSK" w:cs="TH SarabunPSK" w:hint="cs"/>
          <w:color w:val="000000" w:themeColor="text1"/>
          <w:spacing w:val="-10"/>
          <w:kern w:val="24"/>
          <w:sz w:val="32"/>
          <w:szCs w:val="32"/>
          <w:cs/>
          <w:lang w:val="en-US"/>
        </w:rPr>
        <w:t xml:space="preserve">เสนอต่อที่ประชุมว่า เห็นควรให้ ปตท. กฟผ. และ สำนักงาน กกพ. </w:t>
      </w:r>
      <w:r w:rsidRPr="00DF7856">
        <w:rPr>
          <w:rFonts w:ascii="TH SarabunPSK" w:eastAsia="Tahoma" w:hAnsi="TH SarabunPSK" w:cs="TH SarabunPSK" w:hint="cs"/>
          <w:color w:val="000000" w:themeColor="text1"/>
          <w:spacing w:val="-10"/>
          <w:kern w:val="24"/>
          <w:sz w:val="32"/>
          <w:szCs w:val="32"/>
          <w:cs/>
          <w:lang w:val="en-US"/>
        </w:rPr>
        <w:t>จัดทำแผนปฏิบัติราชการระยะ 5 ปี และแผนปฏิบัติราชการรายปี เพื่อนำส่งฝ่ายเลขานุการฯ รวบรวมจัดทำเป็นแผนของกระทรวงพลังงาน</w:t>
      </w:r>
      <w:r w:rsidR="004C341C" w:rsidRPr="00DF7856">
        <w:rPr>
          <w:rFonts w:ascii="TH SarabunPSK" w:eastAsia="Tahoma" w:hAnsi="TH SarabunPSK" w:cs="TH SarabunPSK" w:hint="cs"/>
          <w:color w:val="000000" w:themeColor="text1"/>
          <w:spacing w:val="-10"/>
          <w:kern w:val="24"/>
          <w:sz w:val="32"/>
          <w:szCs w:val="32"/>
          <w:cs/>
          <w:lang w:val="en-US"/>
        </w:rPr>
        <w:t>ด้วย เพราะเป็นส่วนหนึ่งของการขับเคลื่อนเป้าหมายการพัฒนาของกระทรวงพลังงาน</w:t>
      </w:r>
    </w:p>
    <w:p w14:paraId="73E951B5" w14:textId="77777777" w:rsidR="00AE3AEC" w:rsidRPr="00A53AFB" w:rsidRDefault="00AE3AEC" w:rsidP="00AE3AEC">
      <w:pPr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u w:val="single"/>
          <w:lang w:val="id-ID"/>
        </w:rPr>
      </w:pPr>
      <w:r w:rsidRPr="00A53AFB">
        <w:rPr>
          <w:rFonts w:ascii="TH SarabunPSK" w:eastAsia="Tahoma" w:hAnsi="TH SarabunPSK" w:cs="TH SarabunPSK" w:hint="cs"/>
          <w:b/>
          <w:bCs/>
          <w:color w:val="000000" w:themeColor="text1"/>
          <w:kern w:val="24"/>
          <w:sz w:val="32"/>
          <w:szCs w:val="32"/>
          <w:u w:val="single"/>
          <w:cs/>
          <w:lang w:val="id-ID"/>
        </w:rPr>
        <w:t>มติของที่ประชุม</w:t>
      </w:r>
    </w:p>
    <w:p w14:paraId="60E92262" w14:textId="5101EFA3" w:rsidR="00D20EF1" w:rsidRDefault="0014137C" w:rsidP="006E4785">
      <w:pPr>
        <w:ind w:firstLine="567"/>
        <w:jc w:val="thaiDistribute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  <w:r w:rsidRPr="00AE3AEC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</w:rPr>
        <w:t>มอบหมาย</w:t>
      </w:r>
      <w:r w:rsidR="00D20EF1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</w:rPr>
        <w:t xml:space="preserve"> ชธ. พพ. ปตท. กฟผ. และสำนักงาน กกพ. </w:t>
      </w:r>
      <w:r w:rsidRPr="00AE3AEC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</w:rPr>
        <w:t>ดำเนินการจัดส่งให้แผนปฏิบัติราชการระยะ 5 ปี และ แแผนปฏิบัติราชการรายปี แก่ สป.พน. ภายใน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</w:rPr>
        <w:t xml:space="preserve"> </w:t>
      </w:r>
      <w:r w:rsidRPr="00AE3AEC"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u w:val="single"/>
          <w:cs/>
          <w:lang w:val="en-US"/>
        </w:rPr>
        <w:t>วันที่ 31 ตุลาคม 2562</w:t>
      </w:r>
      <w:r w:rsidR="00556FCB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 </w:t>
      </w:r>
      <w:r w:rsidR="00B9041F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เพื่อรวบรวมและจัดทำเป็นแผนปฏิบัติราชการระยะ 5 ปี ของกระทรวงพลังงานต่อไป</w:t>
      </w:r>
    </w:p>
    <w:p w14:paraId="1F45F3F4" w14:textId="6819D6EE" w:rsidR="003A6C79" w:rsidRPr="00DE32C1" w:rsidRDefault="003A6C79" w:rsidP="002F3ACC">
      <w:pPr>
        <w:spacing w:before="240"/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cs/>
          <w:lang w:val="en-US"/>
        </w:rPr>
      </w:pPr>
      <w:r w:rsidRPr="00DE32C1">
        <w:rPr>
          <w:rFonts w:ascii="TH SarabunPSK" w:eastAsia="Tahoma" w:hAnsi="TH SarabunPSK" w:cs="TH SarabunPSK" w:hint="cs"/>
          <w:b/>
          <w:bCs/>
          <w:color w:val="000000" w:themeColor="text1"/>
          <w:kern w:val="24"/>
          <w:sz w:val="32"/>
          <w:szCs w:val="32"/>
          <w:cs/>
          <w:lang w:val="en-US"/>
        </w:rPr>
        <w:t xml:space="preserve">3.2 </w:t>
      </w:r>
      <w:r w:rsidR="00FD106F" w:rsidRPr="00DE32C1"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cs/>
          <w:lang w:val="en-US"/>
        </w:rPr>
        <w:t>แผนผังความเชื่อมโยงโครงการกระทรวงพลังงาน กับแผนระดับที่ 1 และ 2</w:t>
      </w:r>
    </w:p>
    <w:p w14:paraId="59AC9575" w14:textId="32D087F6" w:rsidR="00F3548B" w:rsidRPr="00F33FC7" w:rsidRDefault="00A71E3E" w:rsidP="00625691">
      <w:pPr>
        <w:spacing w:before="120"/>
        <w:ind w:firstLine="720"/>
        <w:jc w:val="thaiDistribute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</w:pP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ฝ่าย</w:t>
      </w:r>
      <w:r w:rsidR="0014137C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เลขานุการฯ นำเรียนที่ประชุมทราบว่า </w:t>
      </w:r>
      <w:r w:rsidR="00C6286F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แผนระดับที่สองจะมีการแสดงผลการดำเนินงานในระบบ</w:t>
      </w:r>
      <w:r w:rsidR="00C6286F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 eMENSCR</w:t>
      </w:r>
      <w:r w:rsidR="00C6286F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 </w:t>
      </w:r>
      <w:r w:rsidR="00C6286F" w:rsidRPr="00C6286F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 xml:space="preserve">ในการเลือกความสอดคล้องกับ ยุทธศาสตร์ชาติ และแผนแม่บทฯ ระบบ </w:t>
      </w:r>
      <w:r w:rsidR="00C6286F" w:rsidRPr="00C6286F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eMENSCR </w:t>
      </w:r>
      <w:r w:rsidR="00C6286F" w:rsidRPr="00C6286F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 xml:space="preserve">ได้เชื่อมโยงความสัมพันธ์ระหว่างแผนดังกล่าวไว้ ดังนั้น เมื่อมีการเลือกความสอดคล้องระหว่างแผนงาน/โครงการกับแผนแม่บทฯ แล้ว รบบ </w:t>
      </w:r>
      <w:r w:rsidR="00C6286F" w:rsidRPr="00C6286F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eMENSCR </w:t>
      </w:r>
      <w:r w:rsidR="00C6286F" w:rsidRPr="00C6286F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>ก็จะแสดงเฉพาะยุทธศาสตร์ชาติในด้านที่เกี่ยวข้องเท่านั้น</w:t>
      </w:r>
      <w:r w:rsidR="00F33FC7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 </w:t>
      </w:r>
      <w:r w:rsidR="00F33FC7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โดยสรุปความเชื่อมโยงระหว่างเป้าหมายการพัฒนาตามยุทธศาสตร์ชาติ 20 ปี </w:t>
      </w:r>
      <w:r w:rsidR="00F33FC7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>(Z)</w:t>
      </w:r>
      <w:r w:rsidR="00F33FC7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แผนแม่บทภายใต้ยุทธศาสตร์ชาติฯ</w:t>
      </w:r>
      <w:r w:rsidR="00F33FC7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 (Y) </w:t>
      </w:r>
      <w:r w:rsidR="00F33FC7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และแผนงาน/โครงกายภายใต้แผนปฏิบัติราชการ</w:t>
      </w:r>
      <w:r w:rsidR="00F33FC7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 (X)</w:t>
      </w:r>
      <w:r w:rsidR="00F33FC7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ดังนี้</w:t>
      </w:r>
    </w:p>
    <w:p w14:paraId="05F8E7FE" w14:textId="54CFD3FB" w:rsidR="00F33FC7" w:rsidRDefault="00F33FC7" w:rsidP="00DE32C1">
      <w:pPr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  <w:r>
        <w:rPr>
          <w:rFonts w:ascii="TH SarabunPSK" w:eastAsia="Tahoma" w:hAnsi="TH SarabunPSK" w:cs="TH SarabunPSK"/>
          <w:noProof/>
          <w:color w:val="000000" w:themeColor="text1"/>
          <w:kern w:val="24"/>
          <w:sz w:val="32"/>
          <w:szCs w:val="32"/>
          <w:lang w:val="en-US"/>
        </w:rPr>
        <w:drawing>
          <wp:inline distT="0" distB="0" distL="0" distR="0" wp14:anchorId="6CAD033F" wp14:editId="733DA421">
            <wp:extent cx="5650302" cy="3148611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0302" cy="31486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B72F30" w14:textId="383139CD" w:rsidR="00AE3AEC" w:rsidRPr="00A53AFB" w:rsidRDefault="00AE3AEC" w:rsidP="00AE3AEC">
      <w:pPr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u w:val="single"/>
          <w:lang w:val="id-ID"/>
        </w:rPr>
      </w:pPr>
      <w:r w:rsidRPr="00A53AFB">
        <w:rPr>
          <w:rFonts w:ascii="TH SarabunPSK" w:eastAsia="Tahoma" w:hAnsi="TH SarabunPSK" w:cs="TH SarabunPSK" w:hint="cs"/>
          <w:b/>
          <w:bCs/>
          <w:color w:val="000000" w:themeColor="text1"/>
          <w:kern w:val="24"/>
          <w:sz w:val="32"/>
          <w:szCs w:val="32"/>
          <w:u w:val="single"/>
          <w:cs/>
          <w:lang w:val="id-ID"/>
        </w:rPr>
        <w:lastRenderedPageBreak/>
        <w:t>มติของที่ประชุม</w:t>
      </w:r>
    </w:p>
    <w:p w14:paraId="377FE5F6" w14:textId="7B686324" w:rsidR="00AE3AEC" w:rsidRDefault="009F2A15" w:rsidP="00625691">
      <w:pPr>
        <w:spacing w:before="120"/>
        <w:ind w:firstLine="567"/>
        <w:jc w:val="thaiDistribute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</w:rPr>
        <w:t>1. เห็นชอบให้</w:t>
      </w:r>
      <w:r w:rsidRPr="009F2A15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</w:rPr>
        <w:t xml:space="preserve">หน่วยงานพิจารณาแนวทางการเชื่อมโยงโครงการตาม ร่าง แผนปฏิบัติราชการกระทรวงพลังงาน ระยะ 5 ปี กับ แผนระดับที่ 1 และ 2 และส่งความเห็นแก่ สป.พน. </w:t>
      </w:r>
      <w:r w:rsidRPr="00A3484B"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u w:val="single"/>
          <w:cs/>
        </w:rPr>
        <w:t>ภายใน 31 ตุลาคม 2562</w:t>
      </w:r>
    </w:p>
    <w:p w14:paraId="78E5C404" w14:textId="7B980CF1" w:rsidR="009F2A15" w:rsidRPr="00AE3AEC" w:rsidRDefault="009F2A15" w:rsidP="00732012">
      <w:pPr>
        <w:spacing w:before="120" w:after="240"/>
        <w:ind w:firstLine="567"/>
        <w:jc w:val="thaiDistribute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2. มอบหมาย</w:t>
      </w:r>
      <w:r w:rsidRPr="009F2A15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 xml:space="preserve">เจ้าหน้าที่ ป.ย.ป. กระทรวงพลังงาน ทุกหน่วยประสานเจ้าของโครงการนำแนวทางการเชื่อมโยงฯ ไปใช้ในการนำเข้าข้อมูลในระบบ </w:t>
      </w:r>
      <w:r w:rsidRPr="009F2A15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>eMENSCR</w:t>
      </w:r>
    </w:p>
    <w:p w14:paraId="745A0256" w14:textId="77777777" w:rsidR="00436087" w:rsidRPr="002E5CA5" w:rsidRDefault="00FD106F" w:rsidP="00625691">
      <w:pPr>
        <w:jc w:val="thaiDistribute"/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lang w:val="en-US"/>
        </w:rPr>
      </w:pPr>
      <w:r w:rsidRPr="002E5CA5">
        <w:rPr>
          <w:rFonts w:ascii="TH SarabunPSK" w:eastAsia="Tahoma" w:hAnsi="TH SarabunPSK" w:cs="TH SarabunPSK" w:hint="cs"/>
          <w:b/>
          <w:bCs/>
          <w:color w:val="000000" w:themeColor="text1"/>
          <w:kern w:val="24"/>
          <w:sz w:val="32"/>
          <w:szCs w:val="32"/>
          <w:cs/>
          <w:lang w:val="en-US"/>
        </w:rPr>
        <w:t xml:space="preserve">3.3 </w:t>
      </w:r>
      <w:r w:rsidRPr="002E5CA5"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cs/>
          <w:lang w:val="en-US"/>
        </w:rPr>
        <w:t>การกำหนดสัดส่วนความสำเร็จของโครงการต่อเป้าหมายแผนย่อยตามแผนแม่บทภายใต้ยุทธศาสตร์ชาติ เรื่อง โครงสร้างพื้นฐาน ระบบโลจิสติกส์ และดิจิทัล (</w:t>
      </w:r>
      <w:r w:rsidRPr="002E5CA5"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lang w:val="en-US"/>
        </w:rPr>
        <w:t xml:space="preserve">Contribution </w:t>
      </w:r>
      <w:r w:rsidRPr="002E5CA5"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cs/>
          <w:lang w:val="en-US"/>
        </w:rPr>
        <w:t>ต่อเป้าหมายเมื่อเสร็จสิ้นโครงการ)</w:t>
      </w:r>
    </w:p>
    <w:p w14:paraId="13D41359" w14:textId="60C098B4" w:rsidR="00625691" w:rsidRDefault="00625691" w:rsidP="00B9041F">
      <w:pPr>
        <w:spacing w:before="120"/>
        <w:ind w:firstLine="709"/>
        <w:jc w:val="thaiDistribute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ฝ่ายเลขานุการฯ</w:t>
      </w:r>
      <w:r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 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นำเรียนต่อที่ประชุมทราบว่า </w:t>
      </w:r>
      <w:r w:rsidRPr="00625691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>ค่าเป้าหมายและต</w:t>
      </w:r>
      <w:r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 xml:space="preserve">ัวชี้วัดด้านพลังงาน ตามแผนแม่บทภายใต้ยุทธศาสตร์ชาติฯ 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ประกอบด้วย 4 ด้าน ได้แก่ ด้านก๊าซธรรมชาติ ด้านพลังงานทดแทน ด้านประสิทธิภาพการใช้พลังงาน และด้านการพัฒนาสมาร์ทกริด โดยแต่ละด้านจะมีตัวชี้วัดที่เกี่ยวข้อง ดังนี้</w:t>
      </w:r>
    </w:p>
    <w:p w14:paraId="3DFE52F0" w14:textId="6FCC35ED" w:rsidR="00625691" w:rsidRDefault="00625691" w:rsidP="00E576A6">
      <w:pPr>
        <w:spacing w:before="120"/>
        <w:jc w:val="center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</w:pPr>
      <w:r>
        <w:rPr>
          <w:rFonts w:ascii="TH SarabunPSK" w:eastAsia="Tahoma" w:hAnsi="TH SarabunPSK" w:cs="TH SarabunPSK"/>
          <w:noProof/>
          <w:color w:val="000000" w:themeColor="text1"/>
          <w:kern w:val="24"/>
          <w:sz w:val="32"/>
          <w:szCs w:val="32"/>
          <w:lang w:val="en-US"/>
        </w:rPr>
        <w:drawing>
          <wp:inline distT="0" distB="0" distL="0" distR="0" wp14:anchorId="72349DC2" wp14:editId="4516C7AA">
            <wp:extent cx="5172075" cy="2838795"/>
            <wp:effectExtent l="19050" t="19050" r="9525" b="190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617" cy="284732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156C60" w14:textId="5CDB4977" w:rsidR="00175764" w:rsidRDefault="00A43086" w:rsidP="00B9041F">
      <w:pPr>
        <w:spacing w:before="120"/>
        <w:ind w:firstLine="709"/>
        <w:jc w:val="thaiDistribute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ฝ่ายเลขานุการ</w:t>
      </w:r>
      <w:r w:rsidR="00625691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ฯ</w:t>
      </w:r>
      <w:r w:rsidR="00A34ED4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และ กรมเชื้อเพลิงธรรมชาติ</w:t>
      </w:r>
      <w:r w:rsidR="00625691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เสนอต่อที่ประชุมพิจารณาเกี่ยวกับแนวทางการกำหนด</w:t>
      </w:r>
      <w:r w:rsidR="00625691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 </w:t>
      </w:r>
      <w:r w:rsidR="002E5CA5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สัดส่วน </w:t>
      </w:r>
      <w:r w:rsidR="00625691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>Contribution</w:t>
      </w:r>
      <w:r w:rsidR="00625691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ต่อเป้าหมายเมื่อเสร็จสิ้นโครงการ</w:t>
      </w:r>
      <w:r w:rsidR="00625691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 </w:t>
      </w:r>
      <w:r w:rsidR="00625691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โดย</w:t>
      </w:r>
      <w:r w:rsidR="00A34ED4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มี 3</w:t>
      </w:r>
      <w:r w:rsidR="00175764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ข้อเสนอแนะ</w:t>
      </w:r>
      <w:r w:rsidR="00175764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ดังนี้</w:t>
      </w:r>
    </w:p>
    <w:p w14:paraId="133572DD" w14:textId="7A64E413" w:rsidR="009F2A15" w:rsidRDefault="00175764" w:rsidP="00625691">
      <w:pPr>
        <w:spacing w:before="120"/>
        <w:ind w:firstLine="709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  <w:r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(1) </w:t>
      </w:r>
      <w:r w:rsidR="00625691" w:rsidRPr="00625691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>เชิงกระบวนการ</w:t>
      </w:r>
      <w:r w:rsidR="00625691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</w:t>
      </w:r>
      <w:r w:rsidR="00625691" w:rsidRPr="00625691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>เช่น เป้าหมายสัดส่วนก๊าซธรรมชาติในการผลิตไฟฟ้าลดลง</w:t>
      </w:r>
    </w:p>
    <w:p w14:paraId="22628F80" w14:textId="4E04CA1B" w:rsidR="00625691" w:rsidRDefault="00625691" w:rsidP="00625691">
      <w:pPr>
        <w:spacing w:before="120"/>
        <w:jc w:val="center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  <w:r>
        <w:rPr>
          <w:noProof/>
          <w:lang w:val="en-US"/>
        </w:rPr>
        <w:drawing>
          <wp:inline distT="0" distB="0" distL="0" distR="0" wp14:anchorId="28CA469A" wp14:editId="43C1B6F0">
            <wp:extent cx="3828775" cy="1656272"/>
            <wp:effectExtent l="0" t="0" r="635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8775" cy="1656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5E7A2" w14:textId="50F21A1D" w:rsidR="00625691" w:rsidRDefault="00175764" w:rsidP="00175764">
      <w:pPr>
        <w:spacing w:before="120"/>
        <w:ind w:firstLine="709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  <w:r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lastRenderedPageBreak/>
        <w:t xml:space="preserve">(2) </w:t>
      </w:r>
      <w:r w:rsidRPr="00175764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>เชิงปริมาณของผลสัมฤทธิ์</w:t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 </w:t>
      </w:r>
      <w:r w:rsidRPr="00175764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>เช่น เป้าหมายค่าความเข้มข้นการใช้พลังงานขั้นสุดท้ายลดลง</w:t>
      </w:r>
    </w:p>
    <w:p w14:paraId="3C189F2B" w14:textId="5FBAB7D9" w:rsidR="00F3548B" w:rsidRDefault="00D925CD" w:rsidP="00175764">
      <w:pPr>
        <w:spacing w:before="120"/>
        <w:jc w:val="center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  <w:r>
        <w:rPr>
          <w:noProof/>
          <w:lang w:val="en-US"/>
        </w:rPr>
        <w:drawing>
          <wp:inline distT="0" distB="0" distL="0" distR="0" wp14:anchorId="192BD793" wp14:editId="127C6FC5">
            <wp:extent cx="4089400" cy="1566797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094608" cy="15687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A56546" w14:textId="1459DBEE" w:rsidR="009D7B71" w:rsidRPr="009D7B71" w:rsidRDefault="00A3484B" w:rsidP="00993591">
      <w:pPr>
        <w:jc w:val="thaiDistribute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id-ID"/>
        </w:rPr>
      </w:pPr>
      <w:r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id-ID"/>
        </w:rPr>
        <w:tab/>
      </w: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id-ID"/>
        </w:rPr>
        <w:t xml:space="preserve">(3) </w:t>
      </w:r>
      <w:r w:rsidR="009D7B71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id-ID"/>
        </w:rPr>
        <w:t>ผู้แทนกรมเชื้อเพลิงธรรมชาติ (</w:t>
      </w:r>
      <w:r w:rsidR="00993591" w:rsidRPr="00E30F99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>นางสาวจิตติมา มัณฑะจิตร</w:t>
      </w:r>
      <w:r w:rsidR="009D7B71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id-ID"/>
        </w:rPr>
        <w:t>)</w:t>
      </w:r>
      <w:r w:rsidR="00993591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id-ID"/>
        </w:rPr>
        <w:t xml:space="preserve"> เสนอ</w:t>
      </w:r>
      <w:r w:rsidR="00A44D8B" w:rsidRPr="00A44D8B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id-ID"/>
        </w:rPr>
        <w:t>แนวทางการกำหนดสัดส่วนความสำเร็จ</w:t>
      </w:r>
      <w:r w:rsidR="00A44D8B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id-ID"/>
        </w:rPr>
        <w:t>เป้าหมายการใช้ก๊าซธรรมชาติในการผลิตไฟฟ้าลด</w:t>
      </w:r>
      <w:r w:rsidR="00993591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id-ID"/>
        </w:rPr>
        <w:t>ลงว่า</w:t>
      </w:r>
      <w:r w:rsidR="009D7B71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id-ID"/>
        </w:rPr>
        <w:t xml:space="preserve"> </w:t>
      </w:r>
      <w:r w:rsidR="00993591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id-ID"/>
        </w:rPr>
        <w:t>อาจ</w:t>
      </w:r>
      <w:r w:rsidR="009D7B71" w:rsidRPr="009D7B71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id-ID"/>
        </w:rPr>
        <w:t>พิจารณาจ</w:t>
      </w:r>
      <w:r w:rsidR="00993591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id-ID"/>
        </w:rPr>
        <w:t>ว่า</w:t>
      </w:r>
      <w:r w:rsidR="009D7B71" w:rsidRPr="009D7B71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id-ID"/>
        </w:rPr>
        <w:t xml:space="preserve"> 100% </w:t>
      </w:r>
      <w:r w:rsidR="00993591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id-ID"/>
        </w:rPr>
        <w:t xml:space="preserve">คือ </w:t>
      </w:r>
      <w:r w:rsidR="009D7B71" w:rsidRPr="009D7B71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id-ID"/>
        </w:rPr>
        <w:t xml:space="preserve">Joint KPI </w:t>
      </w:r>
      <w:r w:rsidR="009D7B71" w:rsidRPr="009D7B71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id-ID"/>
        </w:rPr>
        <w:t>ทุกหน่วยง</w:t>
      </w:r>
      <w:r w:rsidR="00993591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id-ID"/>
        </w:rPr>
        <w:t xml:space="preserve">านควรที่จะมีส่วนร่วมเท่า ๆ กัน </w:t>
      </w:r>
      <w:r w:rsidR="00993591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id-ID"/>
        </w:rPr>
        <w:t xml:space="preserve"> ดังนั้น ในส่วนของ ชธ. </w:t>
      </w:r>
      <w:r w:rsidR="00993591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id-ID"/>
        </w:rPr>
        <w:t>โครงการตามแผนปฏิรูป</w:t>
      </w:r>
      <w:r w:rsidR="009D7B71" w:rsidRPr="009D7B71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id-ID"/>
        </w:rPr>
        <w:t xml:space="preserve">  0.05-1% (ชธ. 0.05%)</w:t>
      </w:r>
    </w:p>
    <w:p w14:paraId="181C86E7" w14:textId="3062ECF0" w:rsidR="00A3484B" w:rsidRPr="00A3484B" w:rsidRDefault="009D7B71" w:rsidP="00993591">
      <w:pPr>
        <w:spacing w:after="240"/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lang w:val="id-ID"/>
        </w:rPr>
      </w:pPr>
      <w:r w:rsidRPr="009D7B71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id-ID"/>
        </w:rPr>
        <w:t xml:space="preserve">โครงการตามคำของบประมาณ จัดสรร </w:t>
      </w:r>
      <w:r w:rsidRPr="009D7B71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id-ID"/>
        </w:rPr>
        <w:t xml:space="preserve">Contribution </w:t>
      </w:r>
      <w:r w:rsidRPr="009D7B71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id-ID"/>
        </w:rPr>
        <w:t>ของแต่ละโครงการในสัดส่วนเท่าๆ กัน</w:t>
      </w:r>
    </w:p>
    <w:p w14:paraId="2AA00992" w14:textId="365C9067" w:rsidR="00AE3AEC" w:rsidRPr="00A53AFB" w:rsidRDefault="00AE3AEC" w:rsidP="00AE3AEC">
      <w:pPr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u w:val="single"/>
          <w:lang w:val="id-ID"/>
        </w:rPr>
      </w:pPr>
      <w:r w:rsidRPr="00A53AFB">
        <w:rPr>
          <w:rFonts w:ascii="TH SarabunPSK" w:eastAsia="Tahoma" w:hAnsi="TH SarabunPSK" w:cs="TH SarabunPSK" w:hint="cs"/>
          <w:b/>
          <w:bCs/>
          <w:color w:val="000000" w:themeColor="text1"/>
          <w:kern w:val="24"/>
          <w:sz w:val="32"/>
          <w:szCs w:val="32"/>
          <w:u w:val="single"/>
          <w:cs/>
          <w:lang w:val="id-ID"/>
        </w:rPr>
        <w:t>มติของที่ประชุม</w:t>
      </w:r>
    </w:p>
    <w:p w14:paraId="589BFEE7" w14:textId="4C123845" w:rsidR="00AE3AEC" w:rsidRPr="00034438" w:rsidRDefault="009F2A15" w:rsidP="00CE1BD2">
      <w:pPr>
        <w:spacing w:before="120"/>
        <w:ind w:firstLine="567"/>
        <w:jc w:val="thaiDistribute"/>
        <w:rPr>
          <w:rFonts w:ascii="TH SarabunPSK" w:eastAsia="Tahoma" w:hAnsi="TH SarabunPSK" w:cs="TH SarabunPSK"/>
          <w:color w:val="000000" w:themeColor="text1"/>
          <w:spacing w:val="-6"/>
          <w:kern w:val="24"/>
          <w:sz w:val="32"/>
          <w:szCs w:val="32"/>
          <w:lang w:val="en-US"/>
        </w:rPr>
      </w:pPr>
      <w:r w:rsidRPr="00034438">
        <w:rPr>
          <w:rFonts w:ascii="TH SarabunPSK" w:eastAsia="Tahoma" w:hAnsi="TH SarabunPSK" w:cs="TH SarabunPSK" w:hint="cs"/>
          <w:color w:val="000000" w:themeColor="text1"/>
          <w:spacing w:val="-6"/>
          <w:kern w:val="24"/>
          <w:sz w:val="32"/>
          <w:szCs w:val="32"/>
          <w:cs/>
        </w:rPr>
        <w:t xml:space="preserve">1. </w:t>
      </w:r>
      <w:r w:rsidR="00442AA0" w:rsidRPr="00034438">
        <w:rPr>
          <w:rFonts w:ascii="TH SarabunPSK" w:eastAsia="Tahoma" w:hAnsi="TH SarabunPSK" w:cs="TH SarabunPSK" w:hint="cs"/>
          <w:color w:val="000000" w:themeColor="text1"/>
          <w:spacing w:val="-6"/>
          <w:kern w:val="24"/>
          <w:sz w:val="32"/>
          <w:szCs w:val="32"/>
          <w:cs/>
        </w:rPr>
        <w:t>มอบหมายให้หน่วยงานเสนอหลักเกณฑ์การกำหนดสัดส่วน</w:t>
      </w:r>
      <w:r w:rsidRPr="00034438">
        <w:rPr>
          <w:rFonts w:ascii="TH SarabunPSK" w:eastAsia="Tahoma" w:hAnsi="TH SarabunPSK" w:cs="TH SarabunPSK"/>
          <w:color w:val="000000" w:themeColor="text1"/>
          <w:spacing w:val="-6"/>
          <w:kern w:val="24"/>
          <w:sz w:val="32"/>
          <w:szCs w:val="32"/>
          <w:cs/>
          <w:lang w:val="en-US"/>
        </w:rPr>
        <w:t xml:space="preserve"> </w:t>
      </w:r>
      <w:r w:rsidRPr="00034438">
        <w:rPr>
          <w:rFonts w:ascii="TH SarabunPSK" w:eastAsia="Tahoma" w:hAnsi="TH SarabunPSK" w:cs="TH SarabunPSK"/>
          <w:color w:val="000000" w:themeColor="text1"/>
          <w:spacing w:val="-6"/>
          <w:kern w:val="24"/>
          <w:sz w:val="32"/>
          <w:szCs w:val="32"/>
          <w:lang w:val="en-US"/>
        </w:rPr>
        <w:t xml:space="preserve">Contribution </w:t>
      </w:r>
      <w:r w:rsidRPr="00034438">
        <w:rPr>
          <w:rFonts w:ascii="TH SarabunPSK" w:eastAsia="Tahoma" w:hAnsi="TH SarabunPSK" w:cs="TH SarabunPSK"/>
          <w:color w:val="000000" w:themeColor="text1"/>
          <w:spacing w:val="-6"/>
          <w:kern w:val="24"/>
          <w:sz w:val="32"/>
          <w:szCs w:val="32"/>
          <w:cs/>
          <w:lang w:val="en-US"/>
        </w:rPr>
        <w:t>ต่อเป้าหมายเมื่อเสร็จสิ้น ของโครงการกระทรวงพลังงาน</w:t>
      </w:r>
      <w:r w:rsidR="00442AA0" w:rsidRPr="00034438">
        <w:rPr>
          <w:rFonts w:ascii="TH SarabunPSK" w:eastAsia="Tahoma" w:hAnsi="TH SarabunPSK" w:cs="TH SarabunPSK" w:hint="cs"/>
          <w:color w:val="000000" w:themeColor="text1"/>
          <w:spacing w:val="-6"/>
          <w:kern w:val="24"/>
          <w:sz w:val="32"/>
          <w:szCs w:val="32"/>
          <w:cs/>
          <w:lang w:val="en-US"/>
        </w:rPr>
        <w:t xml:space="preserve"> ของหน่วยงานตนเอง</w:t>
      </w:r>
      <w:r w:rsidRPr="00034438">
        <w:rPr>
          <w:rFonts w:ascii="TH SarabunPSK" w:eastAsia="Tahoma" w:hAnsi="TH SarabunPSK" w:cs="TH SarabunPSK"/>
          <w:color w:val="000000" w:themeColor="text1"/>
          <w:spacing w:val="-6"/>
          <w:kern w:val="24"/>
          <w:sz w:val="32"/>
          <w:szCs w:val="32"/>
          <w:cs/>
          <w:lang w:val="en-US"/>
        </w:rPr>
        <w:t xml:space="preserve"> และเสนอหลักการกลับมายัง สป.พน. </w:t>
      </w:r>
      <w:r w:rsidRPr="00034438">
        <w:rPr>
          <w:rFonts w:ascii="TH SarabunPSK" w:eastAsia="Tahoma" w:hAnsi="TH SarabunPSK" w:cs="TH SarabunPSK"/>
          <w:b/>
          <w:bCs/>
          <w:color w:val="000000" w:themeColor="text1"/>
          <w:spacing w:val="-6"/>
          <w:kern w:val="24"/>
          <w:sz w:val="32"/>
          <w:szCs w:val="32"/>
          <w:u w:val="single"/>
          <w:cs/>
          <w:lang w:val="en-US"/>
        </w:rPr>
        <w:t>ภายใน 31 ตุลาคม</w:t>
      </w:r>
      <w:r w:rsidR="00442AA0" w:rsidRPr="00034438">
        <w:rPr>
          <w:rFonts w:ascii="TH SarabunPSK" w:eastAsia="Tahoma" w:hAnsi="TH SarabunPSK" w:cs="TH SarabunPSK" w:hint="cs"/>
          <w:b/>
          <w:bCs/>
          <w:color w:val="000000" w:themeColor="text1"/>
          <w:spacing w:val="-6"/>
          <w:kern w:val="24"/>
          <w:sz w:val="32"/>
          <w:szCs w:val="32"/>
          <w:u w:val="single"/>
          <w:cs/>
          <w:lang w:val="en-US"/>
        </w:rPr>
        <w:t xml:space="preserve"> 2562 </w:t>
      </w:r>
      <w:r w:rsidR="00442AA0" w:rsidRPr="00034438">
        <w:rPr>
          <w:rFonts w:ascii="TH SarabunPSK" w:eastAsia="Tahoma" w:hAnsi="TH SarabunPSK" w:cs="TH SarabunPSK" w:hint="cs"/>
          <w:color w:val="000000" w:themeColor="text1"/>
          <w:spacing w:val="-6"/>
          <w:kern w:val="24"/>
          <w:sz w:val="32"/>
          <w:szCs w:val="32"/>
          <w:cs/>
          <w:lang w:val="en-US"/>
        </w:rPr>
        <w:t xml:space="preserve"> ดังนี้</w:t>
      </w:r>
    </w:p>
    <w:p w14:paraId="4AD2A180" w14:textId="7F557F09" w:rsidR="009F2A15" w:rsidRDefault="009F2A15" w:rsidP="009F2A15">
      <w:pPr>
        <w:spacing w:before="120"/>
        <w:jc w:val="center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  <w:r>
        <w:rPr>
          <w:rFonts w:ascii="TH SarabunPSK" w:eastAsia="Tahoma" w:hAnsi="TH SarabunPSK" w:cs="TH SarabunPSK"/>
          <w:noProof/>
          <w:color w:val="000000" w:themeColor="text1"/>
          <w:kern w:val="24"/>
          <w:sz w:val="32"/>
          <w:szCs w:val="32"/>
          <w:lang w:val="en-US"/>
        </w:rPr>
        <w:drawing>
          <wp:inline distT="0" distB="0" distL="0" distR="0" wp14:anchorId="18189609" wp14:editId="21EA62CF">
            <wp:extent cx="5895626" cy="1501254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5667" cy="1508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250AA77" w14:textId="466EC78B" w:rsidR="009F2A15" w:rsidRDefault="00625691" w:rsidP="00CE1BD2">
      <w:pPr>
        <w:spacing w:before="120"/>
        <w:ind w:firstLine="567"/>
        <w:jc w:val="thaiDistribute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</w:pP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</w:rPr>
        <w:t>2</w:t>
      </w:r>
      <w:r w:rsidR="009F2A15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</w:rPr>
        <w:t>. มอบหมาย</w:t>
      </w:r>
      <w:r w:rsidR="009F2A15" w:rsidRPr="009F2A15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</w:rPr>
        <w:t>เจ้าหน้าที่ ป.ย.ป. กระทรวงพลังงาน ทุกหน่วยประสานหน่วยงานเจ้าของโครงการ</w:t>
      </w:r>
      <w:r w:rsidR="00CE1BD2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</w:rPr>
        <w:t>และกองแผน เพื่อทราบและ</w:t>
      </w:r>
      <w:r w:rsidR="009F2A15" w:rsidRPr="009F2A15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</w:rPr>
        <w:t>นำหลักเกณฑ์การกำหนด Contribution ไปใช้ในการนำเข้าข้อมูลในระบบ eMENSCR ต่อไป</w:t>
      </w:r>
    </w:p>
    <w:p w14:paraId="179F0D44" w14:textId="77777777" w:rsidR="00F3548B" w:rsidRPr="009F2A15" w:rsidRDefault="00F3548B" w:rsidP="00F3548B">
      <w:pPr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</w:pPr>
    </w:p>
    <w:p w14:paraId="4BCC989C" w14:textId="77777777" w:rsidR="00CB1B9D" w:rsidRDefault="00436087" w:rsidP="00625691">
      <w:pPr>
        <w:tabs>
          <w:tab w:val="left" w:pos="5678"/>
        </w:tabs>
        <w:spacing w:before="120"/>
        <w:jc w:val="both"/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lang w:val="en-US"/>
        </w:rPr>
      </w:pPr>
      <w:r w:rsidRPr="003747E2"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cs/>
          <w:lang w:val="en-US"/>
        </w:rPr>
        <w:t xml:space="preserve">ระเบียบวาระที่  </w:t>
      </w:r>
      <w:r w:rsidR="003A6C79">
        <w:rPr>
          <w:rFonts w:ascii="TH SarabunPSK" w:eastAsia="Tahoma" w:hAnsi="TH SarabunPSK" w:cs="TH SarabunPSK" w:hint="cs"/>
          <w:b/>
          <w:bCs/>
          <w:color w:val="000000" w:themeColor="text1"/>
          <w:kern w:val="24"/>
          <w:sz w:val="32"/>
          <w:szCs w:val="32"/>
          <w:cs/>
          <w:lang w:val="en-US"/>
        </w:rPr>
        <w:t>4</w:t>
      </w:r>
      <w:r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cs/>
          <w:lang w:val="en-US"/>
        </w:rPr>
        <w:t xml:space="preserve">   :   เรื่องอื่น</w:t>
      </w:r>
      <w:r w:rsidR="00BD0CF1"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lang w:val="en-US"/>
        </w:rPr>
        <w:t xml:space="preserve"> </w:t>
      </w:r>
      <w:r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cs/>
          <w:lang w:val="en-US"/>
        </w:rPr>
        <w:t>ๆ (ถ้ามี</w:t>
      </w:r>
      <w:r>
        <w:rPr>
          <w:rFonts w:ascii="TH SarabunPSK" w:eastAsia="Tahoma" w:hAnsi="TH SarabunPSK" w:cs="TH SarabunPSK" w:hint="cs"/>
          <w:b/>
          <w:bCs/>
          <w:color w:val="000000" w:themeColor="text1"/>
          <w:kern w:val="24"/>
          <w:sz w:val="32"/>
          <w:szCs w:val="32"/>
          <w:cs/>
          <w:lang w:val="en-US"/>
        </w:rPr>
        <w:t>)</w:t>
      </w:r>
      <w:r w:rsidR="00A80775" w:rsidRPr="00A80775">
        <w:rPr>
          <w:rFonts w:ascii="TH SarabunPSK" w:eastAsia="Tahoma" w:hAnsi="TH SarabunPSK" w:cs="TH SarabunPSK"/>
          <w:noProof/>
          <w:color w:val="000000" w:themeColor="text1"/>
          <w:kern w:val="24"/>
          <w:sz w:val="32"/>
          <w:szCs w:val="32"/>
          <w:lang w:val="en-US"/>
        </w:rPr>
        <w:t xml:space="preserve"> </w:t>
      </w:r>
    </w:p>
    <w:p w14:paraId="03076747" w14:textId="77777777" w:rsidR="00FD106F" w:rsidRPr="00442AA0" w:rsidRDefault="00FD106F" w:rsidP="00625691">
      <w:pPr>
        <w:spacing w:before="120"/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lang w:val="en-US"/>
        </w:rPr>
      </w:pPr>
      <w:r w:rsidRPr="00442AA0">
        <w:rPr>
          <w:rFonts w:ascii="TH SarabunPSK" w:eastAsia="Tahoma" w:hAnsi="TH SarabunPSK" w:cs="TH SarabunPSK" w:hint="cs"/>
          <w:b/>
          <w:bCs/>
          <w:color w:val="000000" w:themeColor="text1"/>
          <w:kern w:val="24"/>
          <w:sz w:val="32"/>
          <w:szCs w:val="32"/>
          <w:cs/>
          <w:lang w:val="en-US"/>
        </w:rPr>
        <w:t>4</w:t>
      </w:r>
      <w:r w:rsidRPr="00442AA0"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lang w:val="en-US"/>
        </w:rPr>
        <w:t xml:space="preserve">.1 </w:t>
      </w:r>
      <w:r w:rsidRPr="00442AA0">
        <w:rPr>
          <w:rFonts w:ascii="TH SarabunPSK" w:eastAsia="Tahoma" w:hAnsi="TH SarabunPSK" w:cs="TH SarabunPSK" w:hint="cs"/>
          <w:b/>
          <w:bCs/>
          <w:color w:val="000000" w:themeColor="text1"/>
          <w:kern w:val="24"/>
          <w:sz w:val="32"/>
          <w:szCs w:val="32"/>
          <w:cs/>
          <w:lang w:val="en-US"/>
        </w:rPr>
        <w:t>ปฏิทินการดำเนินงานต่อไป</w:t>
      </w:r>
    </w:p>
    <w:p w14:paraId="44F6FD7A" w14:textId="11216C22" w:rsidR="00AB0F86" w:rsidRDefault="00AB0F86" w:rsidP="00442AA0">
      <w:pPr>
        <w:spacing w:before="120" w:after="240"/>
        <w:ind w:firstLine="709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ฝ่ายเลขานุการฯ แจ้งให้ที่ประชุมทราบเกี่ยวกับปฏิทินการดำเนินงานสรุปดังนี้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8"/>
        <w:gridCol w:w="7308"/>
      </w:tblGrid>
      <w:tr w:rsidR="00AB0F86" w14:paraId="6CB83D19" w14:textId="77777777" w:rsidTr="009E30C6">
        <w:tc>
          <w:tcPr>
            <w:tcW w:w="2268" w:type="dxa"/>
          </w:tcPr>
          <w:p w14:paraId="6F4DEC89" w14:textId="0E101402" w:rsidR="00AB0F86" w:rsidRDefault="00AB0F86" w:rsidP="00AB0F86">
            <w:pPr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lang w:val="en-US"/>
              </w:rPr>
            </w:pP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11 ตุลาคม 2562</w:t>
            </w:r>
          </w:p>
        </w:tc>
        <w:tc>
          <w:tcPr>
            <w:tcW w:w="7308" w:type="dxa"/>
          </w:tcPr>
          <w:p w14:paraId="1B782F38" w14:textId="6C7F3154" w:rsidR="00AB0F86" w:rsidRDefault="00AB0F86" w:rsidP="00AB0F86">
            <w:pPr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lang w:val="en-US"/>
              </w:rPr>
            </w:pP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ประชุมคณะทำงาน ป</w:t>
            </w:r>
            <w:r w:rsidR="00442AA0"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.</w:t>
            </w: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ย</w:t>
            </w:r>
            <w:r w:rsidR="00442AA0"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.</w:t>
            </w: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ป.</w:t>
            </w:r>
            <w:r w:rsidR="00442AA0"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 xml:space="preserve"> ครั้งที่ 1/2562</w:t>
            </w:r>
          </w:p>
        </w:tc>
      </w:tr>
      <w:tr w:rsidR="00AB0F86" w14:paraId="1F1252FF" w14:textId="77777777" w:rsidTr="009E30C6">
        <w:tc>
          <w:tcPr>
            <w:tcW w:w="2268" w:type="dxa"/>
          </w:tcPr>
          <w:p w14:paraId="730CEC67" w14:textId="3544ED21" w:rsidR="00AB0F86" w:rsidRDefault="00AB0F86" w:rsidP="00AB0F86">
            <w:pPr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lang w:val="en-US"/>
              </w:rPr>
            </w:pP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31 ตุลาคม 2562</w:t>
            </w:r>
          </w:p>
        </w:tc>
        <w:tc>
          <w:tcPr>
            <w:tcW w:w="7308" w:type="dxa"/>
          </w:tcPr>
          <w:p w14:paraId="51D6233A" w14:textId="3C4F329C" w:rsidR="00AB0F86" w:rsidRDefault="00034438" w:rsidP="00034438">
            <w:pPr>
              <w:jc w:val="thaiDistribute"/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lang w:val="en-US"/>
              </w:rPr>
            </w:pP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ทุกหน่วยงาน</w:t>
            </w:r>
            <w:r w:rsidR="00AB0F86"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ส่งแผนปฏิบัติราชการระยะ 5 ปี และแผนปฏิบัติราชการรายปีให้</w:t>
            </w: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 xml:space="preserve"> สป.พน.</w:t>
            </w:r>
          </w:p>
        </w:tc>
      </w:tr>
      <w:tr w:rsidR="00AB0F86" w14:paraId="6408FB61" w14:textId="77777777" w:rsidTr="009E30C6">
        <w:tc>
          <w:tcPr>
            <w:tcW w:w="2268" w:type="dxa"/>
          </w:tcPr>
          <w:p w14:paraId="1D06BBD5" w14:textId="49AC2C3A" w:rsidR="00AB0F86" w:rsidRDefault="009E30C6" w:rsidP="00AB0F86">
            <w:pPr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lang w:val="en-US"/>
              </w:rPr>
            </w:pP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1</w:t>
            </w:r>
            <w:r w:rsidR="00AB0F86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–</w:t>
            </w:r>
            <w:r w:rsidR="00AB0F86"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15 พฤศจิกายน 2562</w:t>
            </w:r>
          </w:p>
        </w:tc>
        <w:tc>
          <w:tcPr>
            <w:tcW w:w="7308" w:type="dxa"/>
          </w:tcPr>
          <w:p w14:paraId="2660A0E3" w14:textId="0E7BC6AD" w:rsidR="00AB0F86" w:rsidRDefault="009E30C6" w:rsidP="00CE1BD2">
            <w:pPr>
              <w:jc w:val="thaiDistribute"/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lang w:val="en-US"/>
              </w:rPr>
            </w:pP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 xml:space="preserve">สป.พน. </w:t>
            </w:r>
            <w:r w:rsidR="00AB0F86"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ดำเนินการปรับปรุงแผนปฏิบัติราชการระยะ 5 ปีของกระทรวงพลังงาน</w:t>
            </w:r>
            <w:r w:rsidR="00442AA0"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 xml:space="preserve"> และประชุม กลุ่ม ป.ย.ป. กระทรวงพลังงาน ครั้งที่ 2/2562</w:t>
            </w:r>
          </w:p>
        </w:tc>
      </w:tr>
      <w:tr w:rsidR="00AB0F86" w14:paraId="12B0EB38" w14:textId="77777777" w:rsidTr="009E30C6">
        <w:tc>
          <w:tcPr>
            <w:tcW w:w="2268" w:type="dxa"/>
          </w:tcPr>
          <w:p w14:paraId="47A0AD0D" w14:textId="6C4EAA5F" w:rsidR="00AB0F86" w:rsidRDefault="00AB0F86" w:rsidP="00AB0F86">
            <w:pPr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lang w:val="en-US"/>
              </w:rPr>
            </w:pP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lastRenderedPageBreak/>
              <w:t>ปลายเดือนพฤศจิกายน</w:t>
            </w:r>
          </w:p>
        </w:tc>
        <w:tc>
          <w:tcPr>
            <w:tcW w:w="7308" w:type="dxa"/>
          </w:tcPr>
          <w:p w14:paraId="7A1BAC60" w14:textId="014CD3C2" w:rsidR="00AB0F86" w:rsidRDefault="00AB0F86" w:rsidP="00CE1BD2">
            <w:pPr>
              <w:jc w:val="thaiDistribute"/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lang w:val="en-US"/>
              </w:rPr>
            </w:pP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ประชุม</w:t>
            </w:r>
            <w:r w:rsidR="00442AA0"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คณะทำงาน</w:t>
            </w: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พิเศษ</w:t>
            </w:r>
            <w:r w:rsidR="00442AA0"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 xml:space="preserve">ฯ </w:t>
            </w:r>
            <w:r w:rsidR="00FA1335"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ซึ่งมี ปพน. เป็นประธาน</w:t>
            </w: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เพื่อขออนุมัติแผนปฏิบัติราชการระยะ 5 ปีของกระทรวงพลังงาน</w:t>
            </w:r>
          </w:p>
        </w:tc>
      </w:tr>
      <w:tr w:rsidR="00AB0F86" w14:paraId="33F661BB" w14:textId="77777777" w:rsidTr="009E30C6">
        <w:tc>
          <w:tcPr>
            <w:tcW w:w="2268" w:type="dxa"/>
          </w:tcPr>
          <w:p w14:paraId="283C7F10" w14:textId="6B81F2E3" w:rsidR="00AB0F86" w:rsidRDefault="00AB0F86" w:rsidP="00AB0F86">
            <w:pPr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lang w:val="en-US"/>
              </w:rPr>
            </w:pP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เดือนธันวาคม 2562</w:t>
            </w:r>
          </w:p>
        </w:tc>
        <w:tc>
          <w:tcPr>
            <w:tcW w:w="7308" w:type="dxa"/>
          </w:tcPr>
          <w:p w14:paraId="33E359BC" w14:textId="618F3799" w:rsidR="00AB0F86" w:rsidRDefault="00442AA0" w:rsidP="00CE1BD2">
            <w:pPr>
              <w:jc w:val="thaiDistribute"/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cs/>
                <w:lang w:val="en-US"/>
              </w:rPr>
            </w:pPr>
            <w:r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ทุกหน่วยงาน</w:t>
            </w:r>
            <w:r w:rsidR="00AB0F86"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>นำเข้าแผนงานและโครงการพลังงานในระบบ</w:t>
            </w:r>
            <w:r w:rsidR="00AB0F86">
              <w:rPr>
                <w:rFonts w:ascii="TH SarabunPSK" w:eastAsia="Tahoma" w:hAnsi="TH SarabunPSK" w:cs="TH SarabunPSK"/>
                <w:color w:val="000000" w:themeColor="text1"/>
                <w:kern w:val="24"/>
                <w:sz w:val="32"/>
                <w:szCs w:val="32"/>
                <w:lang w:val="en-US"/>
              </w:rPr>
              <w:t xml:space="preserve"> eMENSCR</w:t>
            </w:r>
            <w:r w:rsidR="00AB0F86">
              <w:rPr>
                <w:rFonts w:ascii="TH SarabunPSK" w:eastAsia="Tahoma" w:hAnsi="TH SarabunPSK" w:cs="TH SarabunPSK" w:hint="cs"/>
                <w:color w:val="000000" w:themeColor="text1"/>
                <w:kern w:val="24"/>
                <w:sz w:val="32"/>
                <w:szCs w:val="32"/>
                <w:cs/>
                <w:lang w:val="en-US"/>
              </w:rPr>
              <w:t xml:space="preserve"> แล้วเสร็จ</w:t>
            </w:r>
          </w:p>
        </w:tc>
      </w:tr>
    </w:tbl>
    <w:p w14:paraId="70D0DE69" w14:textId="77777777" w:rsidR="00AB0F86" w:rsidRPr="00A53AFB" w:rsidRDefault="00AB0F86" w:rsidP="00034438">
      <w:pPr>
        <w:spacing w:before="240"/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u w:val="single"/>
          <w:lang w:val="id-ID"/>
        </w:rPr>
      </w:pPr>
      <w:r w:rsidRPr="00A53AFB">
        <w:rPr>
          <w:rFonts w:ascii="TH SarabunPSK" w:eastAsia="Tahoma" w:hAnsi="TH SarabunPSK" w:cs="TH SarabunPSK" w:hint="cs"/>
          <w:b/>
          <w:bCs/>
          <w:color w:val="000000" w:themeColor="text1"/>
          <w:kern w:val="24"/>
          <w:sz w:val="32"/>
          <w:szCs w:val="32"/>
          <w:u w:val="single"/>
          <w:cs/>
          <w:lang w:val="id-ID"/>
        </w:rPr>
        <w:t>มติของที่ประชุม</w:t>
      </w:r>
    </w:p>
    <w:p w14:paraId="26AB9917" w14:textId="139E89A5" w:rsidR="00AB0F86" w:rsidRPr="00AB0F86" w:rsidRDefault="00AB0F86" w:rsidP="00AB0F86">
      <w:pPr>
        <w:ind w:firstLine="709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ที่ประชุมรับทราบ</w:t>
      </w:r>
    </w:p>
    <w:p w14:paraId="17B32123" w14:textId="77777777" w:rsidR="00944E66" w:rsidRDefault="00944E66" w:rsidP="00F3548B">
      <w:pPr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</w:pPr>
    </w:p>
    <w:p w14:paraId="4E0AE8BF" w14:textId="77777777" w:rsidR="00D76155" w:rsidRPr="00442AA0" w:rsidRDefault="00FD106F" w:rsidP="00625691">
      <w:pPr>
        <w:spacing w:before="120"/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cs/>
          <w:lang w:val="en-US"/>
        </w:rPr>
      </w:pPr>
      <w:r w:rsidRPr="00442AA0">
        <w:rPr>
          <w:rFonts w:ascii="TH SarabunPSK" w:eastAsia="Tahoma" w:hAnsi="TH SarabunPSK" w:cs="TH SarabunPSK" w:hint="cs"/>
          <w:b/>
          <w:bCs/>
          <w:color w:val="000000" w:themeColor="text1"/>
          <w:kern w:val="24"/>
          <w:sz w:val="32"/>
          <w:szCs w:val="32"/>
          <w:cs/>
          <w:lang w:val="en-US"/>
        </w:rPr>
        <w:t xml:space="preserve">4.2 </w:t>
      </w:r>
      <w:r w:rsidRPr="00442AA0"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cs/>
          <w:lang w:val="en-US"/>
        </w:rPr>
        <w:t>หนังสือแจ้งเวียน</w:t>
      </w:r>
    </w:p>
    <w:p w14:paraId="138FC799" w14:textId="5C8DE0BC" w:rsidR="004357F6" w:rsidRDefault="00AB0F86" w:rsidP="00625691">
      <w:pPr>
        <w:spacing w:before="120"/>
        <w:ind w:firstLine="709"/>
        <w:jc w:val="thaiDistribute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ฝ่ายเลขานุการฯ แจ้งให้ที่ประชุมทราบว่า สำนักงานปลัดกระทรวงพลังงานอยู่ระหว่างการแจ้งเวียนหน่วยงานทราบเรื่องหนังสือเวียนของ</w:t>
      </w:r>
      <w:r w:rsidRPr="00AB0F86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สำนักงานสภาพัฒนาการเศรษฐกิจและสังคมแห่งชาติ</w:t>
      </w:r>
      <w:r w:rsidRPr="00AB0F86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 </w:t>
      </w:r>
      <w:r w:rsidRPr="00AB0F86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ด่วนที่สุด ที่ </w:t>
      </w:r>
      <w:r w:rsidR="00CE1BD2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br/>
      </w:r>
      <w:r w:rsidRPr="00AB0F86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 xml:space="preserve">นร 1112/ว 5811 ลงวันที่ 2 ตุลาคม 2562 </w:t>
      </w:r>
      <w:r w:rsidRPr="00AB0F86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 xml:space="preserve">ชี้แจงการดำเนินการตามยุทธศาสตร์ชาติ แผนแม่บทภายใต้ยุทธศาสตร์ชาติ แผนการปฏิรูปประเทศ และระเบียบว่าด้วยการติดตาม ตรวจสอบ และประเมินผล การดำเนินการตามยุทธศาสตร์ชาติและแผนการปฏิรูปประเทศ พ.ศ. </w:t>
      </w:r>
      <w:r w:rsidRPr="00AB0F86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2562 </w:t>
      </w:r>
      <w:r w:rsidRPr="00AB0F86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 xml:space="preserve">ในด้านการจัดทำแผนระดับที่ </w:t>
      </w:r>
      <w:r w:rsidRPr="00AB0F86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3 </w:t>
      </w:r>
      <w:r w:rsidR="00CE1BD2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br/>
      </w:r>
      <w:r w:rsidRPr="00AB0F86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 xml:space="preserve">ให้สอดคล้องกับยุทธศาสตร์ชาติ และแผนระดับที่ </w:t>
      </w:r>
      <w:r w:rsidRPr="00AB0F86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 xml:space="preserve">2 </w:t>
      </w:r>
      <w:r w:rsidRPr="00AB0F86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cs/>
          <w:lang w:val="en-US"/>
        </w:rPr>
        <w:t>การจัดทำโครงการให้สอดคล้องกับยุทธศาสตร์ชาติและแผนระดับรอง การขยายผลเพื่อการติดตาม ตรวจสอบ และประเมินผล และการเชื่อมฐานข้อมูลกับระบบติดตามและประเมินผลแห่งชาติ (</w:t>
      </w:r>
      <w:r w:rsidRPr="00AB0F86"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  <w:t>eMENSCR)</w:t>
      </w:r>
    </w:p>
    <w:p w14:paraId="5C368298" w14:textId="77777777" w:rsidR="00712B24" w:rsidRPr="00A53AFB" w:rsidRDefault="00712B24" w:rsidP="00625691">
      <w:pPr>
        <w:spacing w:before="120"/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u w:val="single"/>
          <w:lang w:val="id-ID"/>
        </w:rPr>
      </w:pPr>
      <w:r w:rsidRPr="00A53AFB">
        <w:rPr>
          <w:rFonts w:ascii="TH SarabunPSK" w:eastAsia="Tahoma" w:hAnsi="TH SarabunPSK" w:cs="TH SarabunPSK" w:hint="cs"/>
          <w:b/>
          <w:bCs/>
          <w:color w:val="000000" w:themeColor="text1"/>
          <w:kern w:val="24"/>
          <w:sz w:val="32"/>
          <w:szCs w:val="32"/>
          <w:u w:val="single"/>
          <w:cs/>
          <w:lang w:val="id-ID"/>
        </w:rPr>
        <w:t>มติของที่ประชุม</w:t>
      </w:r>
    </w:p>
    <w:p w14:paraId="323CD66A" w14:textId="77777777" w:rsidR="00712B24" w:rsidRPr="00AB0F86" w:rsidRDefault="00712B24" w:rsidP="00625691">
      <w:pPr>
        <w:spacing w:before="120"/>
        <w:ind w:firstLine="709"/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  <w:r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ที่ประชุมรับทราบ</w:t>
      </w:r>
    </w:p>
    <w:p w14:paraId="0DE8F4C1" w14:textId="77777777" w:rsidR="004357F6" w:rsidRDefault="004357F6" w:rsidP="004357F6">
      <w:pPr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lang w:val="en-US"/>
        </w:rPr>
      </w:pPr>
    </w:p>
    <w:p w14:paraId="3D023E1F" w14:textId="2EB0F9E9" w:rsidR="004357F6" w:rsidRDefault="00D17234" w:rsidP="00191EC6">
      <w:pPr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  <w:r>
        <w:rPr>
          <w:rFonts w:ascii="TH SarabunPSK" w:eastAsia="Tahoma" w:hAnsi="TH SarabunPSK" w:cs="TH SarabunPSK" w:hint="cs"/>
          <w:b/>
          <w:bCs/>
          <w:color w:val="000000" w:themeColor="text1"/>
          <w:kern w:val="24"/>
          <w:sz w:val="32"/>
          <w:szCs w:val="32"/>
          <w:cs/>
          <w:lang w:val="en-US"/>
        </w:rPr>
        <w:t>เลิก</w:t>
      </w:r>
      <w:r w:rsidR="00191EC6">
        <w:rPr>
          <w:rFonts w:ascii="TH SarabunPSK" w:eastAsia="Tahoma" w:hAnsi="TH SarabunPSK" w:cs="TH SarabunPSK" w:hint="cs"/>
          <w:b/>
          <w:bCs/>
          <w:color w:val="000000" w:themeColor="text1"/>
          <w:kern w:val="24"/>
          <w:sz w:val="32"/>
          <w:szCs w:val="32"/>
          <w:cs/>
          <w:lang w:val="en-US"/>
        </w:rPr>
        <w:t xml:space="preserve">ประชุมเวลา </w:t>
      </w:r>
      <w:r w:rsidR="00191EC6">
        <w:rPr>
          <w:rFonts w:ascii="TH SarabunPSK" w:eastAsia="Tahoma" w:hAnsi="TH SarabunPSK" w:cs="TH SarabunPSK" w:hint="cs"/>
          <w:b/>
          <w:bCs/>
          <w:color w:val="000000" w:themeColor="text1"/>
          <w:kern w:val="24"/>
          <w:sz w:val="32"/>
          <w:szCs w:val="32"/>
          <w:cs/>
          <w:lang w:val="en-US"/>
        </w:rPr>
        <w:tab/>
      </w:r>
      <w:r w:rsidR="00625691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15.4</w:t>
      </w:r>
      <w:r w:rsidR="00191EC6" w:rsidRPr="00191EC6">
        <w:rPr>
          <w:rFonts w:ascii="TH SarabunPSK" w:eastAsia="Tahoma" w:hAnsi="TH SarabunPSK" w:cs="TH SarabunPSK" w:hint="cs"/>
          <w:color w:val="000000" w:themeColor="text1"/>
          <w:kern w:val="24"/>
          <w:sz w:val="32"/>
          <w:szCs w:val="32"/>
          <w:cs/>
          <w:lang w:val="en-US"/>
        </w:rPr>
        <w:t>0 น.</w:t>
      </w:r>
    </w:p>
    <w:p w14:paraId="5716E76A" w14:textId="1A639905" w:rsidR="00191EC6" w:rsidRDefault="00191EC6" w:rsidP="00191EC6">
      <w:pPr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</w:p>
    <w:p w14:paraId="24B8A6C0" w14:textId="77777777" w:rsidR="00191EC6" w:rsidRDefault="00191EC6" w:rsidP="00191EC6">
      <w:pPr>
        <w:rPr>
          <w:rFonts w:ascii="TH SarabunPSK" w:eastAsia="Tahoma" w:hAnsi="TH SarabunPSK" w:cs="TH SarabunPSK"/>
          <w:color w:val="000000" w:themeColor="text1"/>
          <w:kern w:val="24"/>
          <w:sz w:val="32"/>
          <w:szCs w:val="32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44"/>
        <w:gridCol w:w="4932"/>
      </w:tblGrid>
      <w:tr w:rsidR="00442AA0" w:rsidRPr="00191EC6" w14:paraId="4F9A528A" w14:textId="77777777" w:rsidTr="00442AA0">
        <w:tc>
          <w:tcPr>
            <w:tcW w:w="4644" w:type="dxa"/>
          </w:tcPr>
          <w:p w14:paraId="6620AE51" w14:textId="77777777" w:rsidR="00442AA0" w:rsidRPr="00191EC6" w:rsidRDefault="00442AA0" w:rsidP="00191EC6">
            <w:pPr>
              <w:spacing w:line="228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932" w:type="dxa"/>
          </w:tcPr>
          <w:p w14:paraId="7038FC77" w14:textId="77777777" w:rsidR="00442AA0" w:rsidRDefault="00442AA0" w:rsidP="00442AA0">
            <w:pPr>
              <w:spacing w:line="228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(นาย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วรนล จันทร์ศิริ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  <w:p w14:paraId="553A6687" w14:textId="77777777" w:rsidR="00442AA0" w:rsidRDefault="00442AA0" w:rsidP="00442AA0">
            <w:pPr>
              <w:spacing w:line="228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นักวิเคราะห์นโยบายและแผนชำนาญการพิเศษ</w:t>
            </w:r>
          </w:p>
          <w:p w14:paraId="6D789272" w14:textId="77777777" w:rsidR="00442AA0" w:rsidRDefault="00442AA0" w:rsidP="00442AA0">
            <w:pPr>
              <w:spacing w:line="228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ผู้ตรวจรายงานการประชุม</w:t>
            </w:r>
          </w:p>
          <w:p w14:paraId="0F7DA5CD" w14:textId="77777777" w:rsidR="00442AA0" w:rsidRDefault="00442AA0" w:rsidP="00442AA0">
            <w:pPr>
              <w:spacing w:line="228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0ECC530A" w14:textId="2A07FCE5" w:rsidR="00FE5C2B" w:rsidRDefault="00FE5C2B" w:rsidP="00442AA0">
            <w:pPr>
              <w:spacing w:line="228" w:lineRule="auto"/>
              <w:jc w:val="center"/>
              <w:rPr>
                <w:rFonts w:ascii="TH SarabunPSK" w:hAnsi="TH SarabunPSK" w:cs="TH SarabunPSK" w:hint="cs"/>
                <w:sz w:val="32"/>
                <w:szCs w:val="32"/>
                <w:cs/>
              </w:rPr>
            </w:pPr>
          </w:p>
        </w:tc>
        <w:bookmarkStart w:id="0" w:name="_GoBack"/>
        <w:bookmarkEnd w:id="0"/>
      </w:tr>
      <w:tr w:rsidR="00191EC6" w:rsidRPr="00191EC6" w14:paraId="6DBCF752" w14:textId="77777777" w:rsidTr="00442AA0">
        <w:tc>
          <w:tcPr>
            <w:tcW w:w="4644" w:type="dxa"/>
          </w:tcPr>
          <w:p w14:paraId="5AE1D40A" w14:textId="77777777" w:rsidR="00191EC6" w:rsidRPr="00191EC6" w:rsidRDefault="00191EC6" w:rsidP="00191EC6">
            <w:pPr>
              <w:spacing w:line="228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191EC6">
              <w:rPr>
                <w:rFonts w:ascii="TH SarabunPSK" w:hAnsi="TH SarabunPSK" w:cs="TH SarabunPSK"/>
                <w:sz w:val="32"/>
                <w:szCs w:val="32"/>
                <w:cs/>
              </w:rPr>
              <w:t>(นายภูมิเทพ บุญนาค)</w:t>
            </w:r>
          </w:p>
          <w:p w14:paraId="249057A1" w14:textId="77777777" w:rsidR="00191EC6" w:rsidRPr="00191EC6" w:rsidRDefault="00191EC6" w:rsidP="00191EC6">
            <w:pPr>
              <w:spacing w:line="228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191EC6">
              <w:rPr>
                <w:rFonts w:ascii="TH SarabunPSK" w:hAnsi="TH SarabunPSK" w:cs="TH SarabunPSK"/>
                <w:sz w:val="32"/>
                <w:szCs w:val="32"/>
                <w:cs/>
              </w:rPr>
              <w:t>นักวิเคราะห์นโยบายและแผนปฏิบัติการ</w:t>
            </w:r>
          </w:p>
          <w:p w14:paraId="507E86B7" w14:textId="77777777" w:rsidR="00191EC6" w:rsidRPr="00191EC6" w:rsidRDefault="00191EC6" w:rsidP="00191EC6">
            <w:pPr>
              <w:spacing w:line="228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191EC6">
              <w:rPr>
                <w:rFonts w:ascii="TH SarabunPSK" w:hAnsi="TH SarabunPSK" w:cs="TH SarabunPSK"/>
                <w:sz w:val="32"/>
                <w:szCs w:val="32"/>
                <w:cs/>
              </w:rPr>
              <w:t>ผู้จดรายงานการประชุม</w:t>
            </w:r>
          </w:p>
        </w:tc>
        <w:tc>
          <w:tcPr>
            <w:tcW w:w="4932" w:type="dxa"/>
          </w:tcPr>
          <w:p w14:paraId="21030269" w14:textId="50109CCE" w:rsidR="00191EC6" w:rsidRDefault="00191EC6" w:rsidP="00191EC6">
            <w:pPr>
              <w:spacing w:line="228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(</w:t>
            </w:r>
            <w:r w:rsidR="00442AA0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งสาวแทนวรรณ โตโพธิ์กลาง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  <w:p w14:paraId="0B802727" w14:textId="285C7995" w:rsidR="00191EC6" w:rsidRDefault="00191EC6" w:rsidP="00191EC6">
            <w:pPr>
              <w:spacing w:line="228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นักวิเคราะห์นโยบายและแผนชำนาญการ</w:t>
            </w:r>
          </w:p>
          <w:p w14:paraId="4E6AAEB3" w14:textId="3B019C66" w:rsidR="00191EC6" w:rsidRPr="00191EC6" w:rsidRDefault="00442AA0" w:rsidP="00442AA0">
            <w:pPr>
              <w:spacing w:line="228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ผู้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ตรวจ</w:t>
            </w:r>
            <w:r w:rsidR="00191EC6">
              <w:rPr>
                <w:rFonts w:ascii="TH SarabunPSK" w:hAnsi="TH SarabunPSK" w:cs="TH SarabunPSK"/>
                <w:sz w:val="32"/>
                <w:szCs w:val="32"/>
                <w:cs/>
              </w:rPr>
              <w:t>รายงานการประชุม</w:t>
            </w:r>
          </w:p>
        </w:tc>
      </w:tr>
    </w:tbl>
    <w:p w14:paraId="6C04BBAE" w14:textId="0AE6D4F2" w:rsidR="004C2E61" w:rsidRPr="00A80775" w:rsidRDefault="004C2E61" w:rsidP="004F2C1F">
      <w:pPr>
        <w:rPr>
          <w:rFonts w:ascii="TH SarabunPSK" w:eastAsia="Tahoma" w:hAnsi="TH SarabunPSK" w:cs="TH SarabunPSK"/>
          <w:b/>
          <w:bCs/>
          <w:color w:val="000000" w:themeColor="text1"/>
          <w:kern w:val="24"/>
          <w:sz w:val="32"/>
          <w:szCs w:val="32"/>
          <w:cs/>
          <w:lang w:val="en-US"/>
        </w:rPr>
      </w:pPr>
    </w:p>
    <w:sectPr w:rsidR="004C2E61" w:rsidRPr="00A80775" w:rsidSect="004F2C1F">
      <w:headerReference w:type="default" r:id="rId18"/>
      <w:footerReference w:type="default" r:id="rId19"/>
      <w:headerReference w:type="first" r:id="rId20"/>
      <w:pgSz w:w="12240" w:h="15840"/>
      <w:pgMar w:top="1440" w:right="1440" w:bottom="1440" w:left="1440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D373B7" w14:textId="77777777" w:rsidR="00592A7C" w:rsidRDefault="00592A7C">
      <w:pPr>
        <w:rPr>
          <w:rFonts w:cs="Times New Roman"/>
          <w:cs/>
        </w:rPr>
      </w:pPr>
      <w:r>
        <w:separator/>
      </w:r>
    </w:p>
  </w:endnote>
  <w:endnote w:type="continuationSeparator" w:id="0">
    <w:p w14:paraId="0CA73E0D" w14:textId="77777777" w:rsidR="00592A7C" w:rsidRDefault="00592A7C">
      <w:pPr>
        <w:rPr>
          <w:rFonts w:cs="Times New Roman"/>
          <w:cs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56857053"/>
      <w:docPartObj>
        <w:docPartGallery w:val="Page Numbers (Bottom of Page)"/>
        <w:docPartUnique/>
      </w:docPartObj>
    </w:sdtPr>
    <w:sdtEndPr>
      <w:rPr>
        <w:rFonts w:ascii="TH SarabunPSK" w:hAnsi="TH SarabunPSK" w:cs="TH SarabunPSK"/>
        <w:noProof/>
        <w:sz w:val="32"/>
        <w:szCs w:val="32"/>
      </w:rPr>
    </w:sdtEndPr>
    <w:sdtContent>
      <w:p w14:paraId="78E28D51" w14:textId="184A1546" w:rsidR="003D66A1" w:rsidRPr="003D66A1" w:rsidRDefault="003D66A1">
        <w:pPr>
          <w:pStyle w:val="Footer"/>
          <w:jc w:val="right"/>
          <w:rPr>
            <w:rFonts w:ascii="TH SarabunPSK" w:hAnsi="TH SarabunPSK" w:cs="TH SarabunPSK"/>
            <w:sz w:val="32"/>
            <w:szCs w:val="32"/>
            <w:cs/>
          </w:rPr>
        </w:pPr>
        <w:r w:rsidRPr="003D66A1">
          <w:rPr>
            <w:rFonts w:ascii="TH SarabunPSK" w:hAnsi="TH SarabunPSK" w:cs="TH SarabunPSK"/>
            <w:sz w:val="32"/>
            <w:szCs w:val="32"/>
          </w:rPr>
          <w:fldChar w:fldCharType="begin"/>
        </w:r>
        <w:r w:rsidRPr="003D66A1">
          <w:rPr>
            <w:rFonts w:ascii="TH SarabunPSK" w:hAnsi="TH SarabunPSK" w:cs="TH SarabunPSK"/>
            <w:sz w:val="32"/>
            <w:szCs w:val="32"/>
            <w:cs/>
          </w:rPr>
          <w:instrText xml:space="preserve"> PAGE   \* MERGEFORMAT </w:instrText>
        </w:r>
        <w:r w:rsidRPr="003D66A1">
          <w:rPr>
            <w:rFonts w:ascii="TH SarabunPSK" w:hAnsi="TH SarabunPSK" w:cs="TH SarabunPSK"/>
            <w:sz w:val="32"/>
            <w:szCs w:val="32"/>
          </w:rPr>
          <w:fldChar w:fldCharType="separate"/>
        </w:r>
        <w:r w:rsidR="00FA1335">
          <w:rPr>
            <w:rFonts w:ascii="TH SarabunPSK" w:hAnsi="TH SarabunPSK" w:cs="TH SarabunPSK"/>
            <w:noProof/>
            <w:sz w:val="32"/>
            <w:szCs w:val="32"/>
            <w:cs/>
          </w:rPr>
          <w:t>12</w:t>
        </w:r>
        <w:r w:rsidRPr="003D66A1">
          <w:rPr>
            <w:rFonts w:ascii="TH SarabunPSK" w:hAnsi="TH SarabunPSK" w:cs="TH SarabunPSK"/>
            <w:noProof/>
            <w:sz w:val="32"/>
            <w:szCs w:val="32"/>
          </w:rPr>
          <w:fldChar w:fldCharType="end"/>
        </w:r>
      </w:p>
    </w:sdtContent>
  </w:sdt>
  <w:p w14:paraId="6300AD1C" w14:textId="77777777" w:rsidR="003D66A1" w:rsidRDefault="003D66A1">
    <w:pPr>
      <w:pStyle w:val="Footer"/>
      <w:rPr>
        <w:rFonts w:cs="Times New Roman"/>
        <w:szCs w:val="28"/>
        <w: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799B1B" w14:textId="77777777" w:rsidR="00592A7C" w:rsidRDefault="00592A7C">
      <w:pPr>
        <w:rPr>
          <w:rFonts w:cs="Times New Roman"/>
          <w:cs/>
        </w:rPr>
      </w:pPr>
      <w:r>
        <w:separator/>
      </w:r>
    </w:p>
  </w:footnote>
  <w:footnote w:type="continuationSeparator" w:id="0">
    <w:p w14:paraId="6BCCA88A" w14:textId="77777777" w:rsidR="00592A7C" w:rsidRDefault="00592A7C">
      <w:pPr>
        <w:rPr>
          <w:rFonts w:cs="Times New Roman"/>
          <w:cs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B13068" w14:textId="77777777" w:rsidR="00CB1B9D" w:rsidRDefault="00CB1B9D" w:rsidP="00CB1B9D">
    <w:pPr>
      <w:pStyle w:val="Header"/>
      <w:jc w:val="right"/>
      <w:rPr>
        <w:cs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1265336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390E156" w14:textId="77777777" w:rsidR="00CB1B9D" w:rsidRDefault="00CB1B9D">
        <w:pPr>
          <w:pStyle w:val="Header"/>
          <w:jc w:val="right"/>
          <w:rPr>
            <w:rFonts w:cs="Times New Roman"/>
            <w:szCs w:val="28"/>
            <w:cs/>
          </w:rPr>
        </w:pPr>
        <w:r>
          <w:fldChar w:fldCharType="begin"/>
        </w:r>
        <w:r>
          <w:rPr>
            <w:rFonts w:cs="Times New Roman"/>
            <w:szCs w:val="28"/>
            <w:cs/>
          </w:rPr>
          <w:instrText xml:space="preserve"> PAGE   \* MERGEFORMAT </w:instrText>
        </w:r>
        <w:r>
          <w:fldChar w:fldCharType="separate"/>
        </w:r>
        <w:r w:rsidRPr="009E2DDE">
          <w:rPr>
            <w:noProof/>
            <w:cs/>
          </w:rPr>
          <w:t>1</w:t>
        </w:r>
        <w:r>
          <w:rPr>
            <w:noProof/>
          </w:rPr>
          <w:fldChar w:fldCharType="end"/>
        </w:r>
      </w:p>
    </w:sdtContent>
  </w:sdt>
  <w:p w14:paraId="482183F9" w14:textId="77777777" w:rsidR="00CB1B9D" w:rsidRDefault="00CB1B9D">
    <w:pPr>
      <w:pStyle w:val="Header"/>
      <w:rPr>
        <w:rFonts w:cs="Times New Roman"/>
        <w:szCs w:val="28"/>
        <w: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FF7963"/>
    <w:multiLevelType w:val="hybridMultilevel"/>
    <w:tmpl w:val="4F085722"/>
    <w:lvl w:ilvl="0" w:tplc="1CBA4B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2CAE7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F24B8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674FE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D864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E6ED68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C505A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A9EA1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D6BA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0A4269D"/>
    <w:multiLevelType w:val="hybridMultilevel"/>
    <w:tmpl w:val="88D4A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1C1E36"/>
    <w:multiLevelType w:val="hybridMultilevel"/>
    <w:tmpl w:val="D5DAACEC"/>
    <w:lvl w:ilvl="0" w:tplc="5A1076D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69C375E"/>
    <w:multiLevelType w:val="hybridMultilevel"/>
    <w:tmpl w:val="9B2213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5604AC"/>
    <w:multiLevelType w:val="hybridMultilevel"/>
    <w:tmpl w:val="834C82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2A26AC"/>
    <w:multiLevelType w:val="hybridMultilevel"/>
    <w:tmpl w:val="69289E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B5D6C"/>
    <w:multiLevelType w:val="hybridMultilevel"/>
    <w:tmpl w:val="8D3CA9E8"/>
    <w:lvl w:ilvl="0" w:tplc="182A8AC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4AB2F9E"/>
    <w:multiLevelType w:val="hybridMultilevel"/>
    <w:tmpl w:val="01B8465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6B1A20FE"/>
    <w:multiLevelType w:val="hybridMultilevel"/>
    <w:tmpl w:val="C9D0AF7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7CC91049"/>
    <w:multiLevelType w:val="hybridMultilevel"/>
    <w:tmpl w:val="EF5408B4"/>
    <w:lvl w:ilvl="0" w:tplc="876EFBF0">
      <w:start w:val="1"/>
      <w:numFmt w:val="decimal"/>
      <w:lvlText w:val="%1."/>
      <w:lvlJc w:val="left"/>
      <w:pPr>
        <w:ind w:left="1377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8"/>
  </w:num>
  <w:num w:numId="2">
    <w:abstractNumId w:val="0"/>
  </w:num>
  <w:num w:numId="3">
    <w:abstractNumId w:val="7"/>
  </w:num>
  <w:num w:numId="4">
    <w:abstractNumId w:val="2"/>
  </w:num>
  <w:num w:numId="5">
    <w:abstractNumId w:val="6"/>
  </w:num>
  <w:num w:numId="6">
    <w:abstractNumId w:val="9"/>
  </w:num>
  <w:num w:numId="7">
    <w:abstractNumId w:val="5"/>
  </w:num>
  <w:num w:numId="8">
    <w:abstractNumId w:val="1"/>
  </w:num>
  <w:num w:numId="9">
    <w:abstractNumId w:val="3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MzMxMzY3MrMwNjFT0lEKTi0uzszPAykwrAUA62g5UiwAAAA="/>
  </w:docVars>
  <w:rsids>
    <w:rsidRoot w:val="00436087"/>
    <w:rsid w:val="00017506"/>
    <w:rsid w:val="00020B51"/>
    <w:rsid w:val="00034438"/>
    <w:rsid w:val="00047D88"/>
    <w:rsid w:val="000862C1"/>
    <w:rsid w:val="000C0D08"/>
    <w:rsid w:val="0010691B"/>
    <w:rsid w:val="001159B4"/>
    <w:rsid w:val="00130CDF"/>
    <w:rsid w:val="0014137C"/>
    <w:rsid w:val="00150107"/>
    <w:rsid w:val="00160D29"/>
    <w:rsid w:val="00171FB9"/>
    <w:rsid w:val="00175764"/>
    <w:rsid w:val="00180E89"/>
    <w:rsid w:val="001816CE"/>
    <w:rsid w:val="00191EC6"/>
    <w:rsid w:val="001941DC"/>
    <w:rsid w:val="001C506C"/>
    <w:rsid w:val="001C729F"/>
    <w:rsid w:val="001E4829"/>
    <w:rsid w:val="001E5755"/>
    <w:rsid w:val="00205002"/>
    <w:rsid w:val="00213EA6"/>
    <w:rsid w:val="002360AE"/>
    <w:rsid w:val="0026545F"/>
    <w:rsid w:val="00272594"/>
    <w:rsid w:val="00277758"/>
    <w:rsid w:val="002D349B"/>
    <w:rsid w:val="002D5B6A"/>
    <w:rsid w:val="002E5CA5"/>
    <w:rsid w:val="002F3ACC"/>
    <w:rsid w:val="002F4381"/>
    <w:rsid w:val="003063C3"/>
    <w:rsid w:val="00325C5D"/>
    <w:rsid w:val="003665A6"/>
    <w:rsid w:val="00385474"/>
    <w:rsid w:val="0039760C"/>
    <w:rsid w:val="003A3697"/>
    <w:rsid w:val="003A6C79"/>
    <w:rsid w:val="003B06FC"/>
    <w:rsid w:val="003D4D44"/>
    <w:rsid w:val="003D66A1"/>
    <w:rsid w:val="003D7D2C"/>
    <w:rsid w:val="00416929"/>
    <w:rsid w:val="00426B86"/>
    <w:rsid w:val="004357F6"/>
    <w:rsid w:val="00436087"/>
    <w:rsid w:val="00442AA0"/>
    <w:rsid w:val="00474727"/>
    <w:rsid w:val="004B28E6"/>
    <w:rsid w:val="004B34F8"/>
    <w:rsid w:val="004B6356"/>
    <w:rsid w:val="004B6EDF"/>
    <w:rsid w:val="004C2E61"/>
    <w:rsid w:val="004C341C"/>
    <w:rsid w:val="004E0DB8"/>
    <w:rsid w:val="004E2DF2"/>
    <w:rsid w:val="004F2C1F"/>
    <w:rsid w:val="005043A2"/>
    <w:rsid w:val="00520E20"/>
    <w:rsid w:val="005210DC"/>
    <w:rsid w:val="00537E99"/>
    <w:rsid w:val="00556FCB"/>
    <w:rsid w:val="005808D7"/>
    <w:rsid w:val="00586A66"/>
    <w:rsid w:val="005919D4"/>
    <w:rsid w:val="00592A7C"/>
    <w:rsid w:val="005A040A"/>
    <w:rsid w:val="005E65FD"/>
    <w:rsid w:val="006054D1"/>
    <w:rsid w:val="00625691"/>
    <w:rsid w:val="00626A3E"/>
    <w:rsid w:val="006466A7"/>
    <w:rsid w:val="006731F5"/>
    <w:rsid w:val="006A461A"/>
    <w:rsid w:val="006C07E1"/>
    <w:rsid w:val="006C0A86"/>
    <w:rsid w:val="006C1507"/>
    <w:rsid w:val="006E4785"/>
    <w:rsid w:val="007033A5"/>
    <w:rsid w:val="00712B24"/>
    <w:rsid w:val="00732012"/>
    <w:rsid w:val="00737705"/>
    <w:rsid w:val="0074278F"/>
    <w:rsid w:val="007447A8"/>
    <w:rsid w:val="00754EE3"/>
    <w:rsid w:val="00762DD3"/>
    <w:rsid w:val="0079276C"/>
    <w:rsid w:val="007A6B70"/>
    <w:rsid w:val="007B6C2F"/>
    <w:rsid w:val="007C164F"/>
    <w:rsid w:val="007C7B5C"/>
    <w:rsid w:val="007D2CD8"/>
    <w:rsid w:val="00803369"/>
    <w:rsid w:val="00824549"/>
    <w:rsid w:val="00833C55"/>
    <w:rsid w:val="00851BDB"/>
    <w:rsid w:val="008522BB"/>
    <w:rsid w:val="008642F5"/>
    <w:rsid w:val="0087404F"/>
    <w:rsid w:val="0087528F"/>
    <w:rsid w:val="008F5FC7"/>
    <w:rsid w:val="00944E66"/>
    <w:rsid w:val="00962D8D"/>
    <w:rsid w:val="009632C7"/>
    <w:rsid w:val="00964FAF"/>
    <w:rsid w:val="00993591"/>
    <w:rsid w:val="00994DAE"/>
    <w:rsid w:val="0099638E"/>
    <w:rsid w:val="009B5C99"/>
    <w:rsid w:val="009D7B71"/>
    <w:rsid w:val="009E30C6"/>
    <w:rsid w:val="009F2A15"/>
    <w:rsid w:val="00A16722"/>
    <w:rsid w:val="00A3484B"/>
    <w:rsid w:val="00A34ED4"/>
    <w:rsid w:val="00A43086"/>
    <w:rsid w:val="00A44D8B"/>
    <w:rsid w:val="00A53AFB"/>
    <w:rsid w:val="00A67ADC"/>
    <w:rsid w:val="00A71E3E"/>
    <w:rsid w:val="00A8065E"/>
    <w:rsid w:val="00A80775"/>
    <w:rsid w:val="00A857B8"/>
    <w:rsid w:val="00A92757"/>
    <w:rsid w:val="00AA0C07"/>
    <w:rsid w:val="00AB0F86"/>
    <w:rsid w:val="00AC0F66"/>
    <w:rsid w:val="00AC7963"/>
    <w:rsid w:val="00AE3AEC"/>
    <w:rsid w:val="00AF21EF"/>
    <w:rsid w:val="00B113B5"/>
    <w:rsid w:val="00B63CC2"/>
    <w:rsid w:val="00B65DC8"/>
    <w:rsid w:val="00B72629"/>
    <w:rsid w:val="00B80159"/>
    <w:rsid w:val="00B8026C"/>
    <w:rsid w:val="00B9041F"/>
    <w:rsid w:val="00BD0CF1"/>
    <w:rsid w:val="00C118C4"/>
    <w:rsid w:val="00C236CE"/>
    <w:rsid w:val="00C23C84"/>
    <w:rsid w:val="00C514EF"/>
    <w:rsid w:val="00C5460B"/>
    <w:rsid w:val="00C6286F"/>
    <w:rsid w:val="00C74435"/>
    <w:rsid w:val="00CA099F"/>
    <w:rsid w:val="00CB0C35"/>
    <w:rsid w:val="00CB1B9D"/>
    <w:rsid w:val="00CD6E30"/>
    <w:rsid w:val="00CE1BD2"/>
    <w:rsid w:val="00D00890"/>
    <w:rsid w:val="00D13A5A"/>
    <w:rsid w:val="00D17234"/>
    <w:rsid w:val="00D20EF1"/>
    <w:rsid w:val="00D32A09"/>
    <w:rsid w:val="00D420C2"/>
    <w:rsid w:val="00D76155"/>
    <w:rsid w:val="00D84B19"/>
    <w:rsid w:val="00D925CD"/>
    <w:rsid w:val="00D94785"/>
    <w:rsid w:val="00DD5254"/>
    <w:rsid w:val="00DD6F52"/>
    <w:rsid w:val="00DE32C1"/>
    <w:rsid w:val="00DF7219"/>
    <w:rsid w:val="00DF7856"/>
    <w:rsid w:val="00E00271"/>
    <w:rsid w:val="00E02810"/>
    <w:rsid w:val="00E576A6"/>
    <w:rsid w:val="00E73343"/>
    <w:rsid w:val="00E7616F"/>
    <w:rsid w:val="00F02FE5"/>
    <w:rsid w:val="00F07DCB"/>
    <w:rsid w:val="00F16357"/>
    <w:rsid w:val="00F16F0B"/>
    <w:rsid w:val="00F21831"/>
    <w:rsid w:val="00F257A9"/>
    <w:rsid w:val="00F33B9F"/>
    <w:rsid w:val="00F33FC7"/>
    <w:rsid w:val="00F3548B"/>
    <w:rsid w:val="00F63536"/>
    <w:rsid w:val="00F7452B"/>
    <w:rsid w:val="00F81B14"/>
    <w:rsid w:val="00FA1335"/>
    <w:rsid w:val="00FB67CC"/>
    <w:rsid w:val="00FD106F"/>
    <w:rsid w:val="00FE5C2B"/>
    <w:rsid w:val="00FF4A0E"/>
    <w:rsid w:val="00FF4A3B"/>
    <w:rsid w:val="00FF7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D6798D"/>
  <w15:docId w15:val="{74DA8768-3233-4438-A9EF-233DFC245B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6087"/>
    <w:pPr>
      <w:spacing w:after="0" w:line="240" w:lineRule="auto"/>
    </w:pPr>
    <w:rPr>
      <w:rFonts w:ascii="Times New Roman" w:eastAsia="Times New Roman" w:hAnsi="Times New Roman" w:cs="Angsana New"/>
      <w:sz w:val="28"/>
      <w:lang w:val="th-TH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36087"/>
    <w:pPr>
      <w:tabs>
        <w:tab w:val="center" w:pos="4513"/>
        <w:tab w:val="right" w:pos="9026"/>
      </w:tabs>
    </w:pPr>
    <w:rPr>
      <w:szCs w:val="35"/>
    </w:rPr>
  </w:style>
  <w:style w:type="character" w:customStyle="1" w:styleId="HeaderChar">
    <w:name w:val="Header Char"/>
    <w:basedOn w:val="DefaultParagraphFont"/>
    <w:link w:val="Header"/>
    <w:uiPriority w:val="99"/>
    <w:rsid w:val="00436087"/>
    <w:rPr>
      <w:rFonts w:ascii="Times New Roman" w:eastAsia="Times New Roman" w:hAnsi="Times New Roman" w:cs="Angsana New"/>
      <w:sz w:val="28"/>
      <w:szCs w:val="35"/>
      <w:lang w:val="th-TH"/>
    </w:rPr>
  </w:style>
  <w:style w:type="paragraph" w:styleId="Footer">
    <w:name w:val="footer"/>
    <w:basedOn w:val="Normal"/>
    <w:link w:val="FooterChar"/>
    <w:uiPriority w:val="99"/>
    <w:unhideWhenUsed/>
    <w:rsid w:val="00994DAE"/>
    <w:pPr>
      <w:tabs>
        <w:tab w:val="center" w:pos="4680"/>
        <w:tab w:val="right" w:pos="9360"/>
      </w:tabs>
    </w:pPr>
    <w:rPr>
      <w:szCs w:val="35"/>
    </w:rPr>
  </w:style>
  <w:style w:type="character" w:customStyle="1" w:styleId="FooterChar">
    <w:name w:val="Footer Char"/>
    <w:basedOn w:val="DefaultParagraphFont"/>
    <w:link w:val="Footer"/>
    <w:uiPriority w:val="99"/>
    <w:rsid w:val="00994DAE"/>
    <w:rPr>
      <w:rFonts w:ascii="Times New Roman" w:eastAsia="Times New Roman" w:hAnsi="Times New Roman" w:cs="Angsana New"/>
      <w:sz w:val="28"/>
      <w:szCs w:val="35"/>
      <w:lang w:val="th-T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0775"/>
    <w:rPr>
      <w:rFonts w:ascii="Tahoma" w:hAnsi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0775"/>
    <w:rPr>
      <w:rFonts w:ascii="Tahoma" w:eastAsia="Times New Roman" w:hAnsi="Tahoma" w:cs="Angsana New"/>
      <w:sz w:val="16"/>
      <w:szCs w:val="20"/>
      <w:lang w:val="th-TH"/>
    </w:rPr>
  </w:style>
  <w:style w:type="paragraph" w:styleId="ListParagraph">
    <w:name w:val="List Paragraph"/>
    <w:basedOn w:val="Normal"/>
    <w:uiPriority w:val="34"/>
    <w:qFormat/>
    <w:rsid w:val="00F3548B"/>
    <w:pPr>
      <w:ind w:left="720"/>
      <w:contextualSpacing/>
    </w:pPr>
    <w:rPr>
      <w:szCs w:val="35"/>
    </w:rPr>
  </w:style>
  <w:style w:type="table" w:styleId="TableGrid">
    <w:name w:val="Table Grid"/>
    <w:basedOn w:val="TableNormal"/>
    <w:uiPriority w:val="39"/>
    <w:rsid w:val="00191E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236CE"/>
    <w:pPr>
      <w:spacing w:before="100" w:beforeAutospacing="1" w:after="100" w:afterAutospacing="1"/>
    </w:pPr>
    <w:rPr>
      <w:rFonts w:ascii="Tahoma" w:hAnsi="Tahoma" w:cs="Tahoma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2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7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7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9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0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4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5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5341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02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10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281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491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52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0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1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25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49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8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8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8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1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3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54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DC2AF4-6021-4606-97CC-EFC1273365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7</TotalTime>
  <Pages>1</Pages>
  <Words>2740</Words>
  <Characters>15620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8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HP</cp:lastModifiedBy>
  <cp:revision>171</cp:revision>
  <cp:lastPrinted>2019-10-11T02:30:00Z</cp:lastPrinted>
  <dcterms:created xsi:type="dcterms:W3CDTF">2019-09-25T03:59:00Z</dcterms:created>
  <dcterms:modified xsi:type="dcterms:W3CDTF">2019-10-15T04:28:00Z</dcterms:modified>
</cp:coreProperties>
</file>